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D229A" w14:textId="6B8FDE91" w:rsidR="005C6EF8" w:rsidRDefault="00B371F9" w:rsidP="005C6EF8">
      <w:pPr>
        <w:pStyle w:val="Title"/>
        <w:jc w:val="center"/>
      </w:pPr>
      <w:bookmarkStart w:id="0" w:name="_Hlk89419255"/>
      <w:bookmarkStart w:id="1" w:name="_Hlk89844299"/>
      <w:bookmarkEnd w:id="1"/>
      <w:r>
        <w:t>Jasmine Store</w:t>
      </w:r>
    </w:p>
    <w:bookmarkEnd w:id="0"/>
    <w:p w14:paraId="17151AAE" w14:textId="77777777" w:rsidR="005C6EF8" w:rsidRDefault="005C6EF8" w:rsidP="005C6EF8"/>
    <w:p w14:paraId="1FAD498C" w14:textId="77777777" w:rsidR="005C6EF8" w:rsidRDefault="005C6EF8" w:rsidP="005C6EF8"/>
    <w:p w14:paraId="55EB4C83" w14:textId="77777777" w:rsidR="005C6EF8" w:rsidRDefault="005C6EF8" w:rsidP="005C6EF8"/>
    <w:p w14:paraId="3EE31076" w14:textId="77777777" w:rsidR="005C6EF8" w:rsidRDefault="005C6EF8" w:rsidP="005C6EF8">
      <w:pPr>
        <w:pStyle w:val="Subtitle"/>
        <w:jc w:val="center"/>
      </w:pPr>
      <w:r>
        <w:t>Web programming class project 2021/2022</w:t>
      </w:r>
    </w:p>
    <w:p w14:paraId="27FB54A9" w14:textId="77777777" w:rsidR="005C6EF8" w:rsidRDefault="005C6EF8" w:rsidP="005C6EF8"/>
    <w:p w14:paraId="6FEBB068" w14:textId="77777777" w:rsidR="005C6EF8" w:rsidRDefault="005C6EF8" w:rsidP="005C6EF8"/>
    <w:p w14:paraId="3FDB7DE4" w14:textId="77777777" w:rsidR="005C6EF8" w:rsidRDefault="005C6EF8" w:rsidP="005C6EF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5C6EF8" w14:paraId="0CB11015" w14:textId="77777777" w:rsidTr="00266BC6">
        <w:tc>
          <w:tcPr>
            <w:tcW w:w="1870" w:type="dxa"/>
          </w:tcPr>
          <w:p w14:paraId="62797442" w14:textId="77777777" w:rsidR="005C6EF8" w:rsidRDefault="005C6EF8" w:rsidP="00266BC6">
            <w:r>
              <w:t>Student Name in English</w:t>
            </w:r>
          </w:p>
        </w:tc>
        <w:tc>
          <w:tcPr>
            <w:tcW w:w="1870" w:type="dxa"/>
          </w:tcPr>
          <w:p w14:paraId="686DFF69" w14:textId="77777777" w:rsidR="005C6EF8" w:rsidRDefault="005C6EF8" w:rsidP="00266BC6">
            <w:r>
              <w:t>Student Name in Arabic</w:t>
            </w:r>
          </w:p>
        </w:tc>
        <w:tc>
          <w:tcPr>
            <w:tcW w:w="1870" w:type="dxa"/>
          </w:tcPr>
          <w:p w14:paraId="5EEC4D83" w14:textId="77777777" w:rsidR="005C6EF8" w:rsidRDefault="005C6EF8" w:rsidP="00266BC6">
            <w:r>
              <w:t>Student ID</w:t>
            </w:r>
          </w:p>
        </w:tc>
        <w:tc>
          <w:tcPr>
            <w:tcW w:w="1870" w:type="dxa"/>
          </w:tcPr>
          <w:p w14:paraId="2A6689C9" w14:textId="77777777" w:rsidR="005C6EF8" w:rsidRDefault="005C6EF8" w:rsidP="00266BC6">
            <w:r>
              <w:t>Section</w:t>
            </w:r>
          </w:p>
        </w:tc>
        <w:tc>
          <w:tcPr>
            <w:tcW w:w="1870" w:type="dxa"/>
          </w:tcPr>
          <w:p w14:paraId="3AC0ACC7" w14:textId="77777777" w:rsidR="005C6EF8" w:rsidRDefault="005C6EF8" w:rsidP="00266BC6">
            <w:r>
              <w:t>Work percentage</w:t>
            </w:r>
          </w:p>
        </w:tc>
      </w:tr>
      <w:tr w:rsidR="00191D3F" w14:paraId="64A70BE0" w14:textId="77777777" w:rsidTr="00266BC6">
        <w:tc>
          <w:tcPr>
            <w:tcW w:w="1870" w:type="dxa"/>
          </w:tcPr>
          <w:p w14:paraId="7FC2BB89" w14:textId="3BFB4E9D" w:rsidR="00191D3F" w:rsidRDefault="00191D3F" w:rsidP="00191D3F">
            <w:proofErr w:type="spellStart"/>
            <w:r>
              <w:t>Kenana</w:t>
            </w:r>
            <w:proofErr w:type="spellEnd"/>
            <w:r>
              <w:t xml:space="preserve"> Khalid Turabi</w:t>
            </w:r>
          </w:p>
        </w:tc>
        <w:tc>
          <w:tcPr>
            <w:tcW w:w="1870" w:type="dxa"/>
          </w:tcPr>
          <w:p w14:paraId="6CA162AA" w14:textId="6B11776A" w:rsidR="00191D3F" w:rsidRDefault="00191D3F" w:rsidP="00191D3F">
            <w:pPr>
              <w:rPr>
                <w:rtl/>
              </w:rPr>
            </w:pPr>
            <w:r>
              <w:rPr>
                <w:rFonts w:hint="cs"/>
                <w:rtl/>
              </w:rPr>
              <w:t>كنانه خالد ترابي</w:t>
            </w:r>
          </w:p>
        </w:tc>
        <w:tc>
          <w:tcPr>
            <w:tcW w:w="1870" w:type="dxa"/>
          </w:tcPr>
          <w:p w14:paraId="0653032E" w14:textId="2BB29C80" w:rsidR="00191D3F" w:rsidRDefault="00191D3F" w:rsidP="00191D3F">
            <w:r>
              <w:rPr>
                <w:rFonts w:hint="cs"/>
                <w:rtl/>
              </w:rPr>
              <w:t>11923807</w:t>
            </w:r>
          </w:p>
        </w:tc>
        <w:tc>
          <w:tcPr>
            <w:tcW w:w="1870" w:type="dxa"/>
          </w:tcPr>
          <w:p w14:paraId="39ADB315" w14:textId="519F8E80" w:rsidR="00191D3F" w:rsidRDefault="00191D3F" w:rsidP="00191D3F">
            <w:r>
              <w:rPr>
                <w:rFonts w:hint="cs"/>
                <w:rtl/>
              </w:rPr>
              <w:t>9:30-11</w:t>
            </w:r>
          </w:p>
        </w:tc>
        <w:tc>
          <w:tcPr>
            <w:tcW w:w="1870" w:type="dxa"/>
          </w:tcPr>
          <w:p w14:paraId="57BC0F62" w14:textId="1AB00045" w:rsidR="00191D3F" w:rsidRDefault="00191D3F" w:rsidP="00191D3F">
            <w:r>
              <w:t>50%</w:t>
            </w:r>
          </w:p>
        </w:tc>
      </w:tr>
      <w:tr w:rsidR="00191D3F" w14:paraId="5C37D931" w14:textId="77777777" w:rsidTr="00266BC6">
        <w:tc>
          <w:tcPr>
            <w:tcW w:w="1870" w:type="dxa"/>
          </w:tcPr>
          <w:p w14:paraId="777F7214" w14:textId="4D6A3D80" w:rsidR="00191D3F" w:rsidRDefault="00191D3F" w:rsidP="00191D3F">
            <w:proofErr w:type="spellStart"/>
            <w:r>
              <w:t>Baraa</w:t>
            </w:r>
            <w:proofErr w:type="spellEnd"/>
            <w:r>
              <w:t xml:space="preserve"> Bashar Khalaf</w:t>
            </w:r>
          </w:p>
        </w:tc>
        <w:tc>
          <w:tcPr>
            <w:tcW w:w="1870" w:type="dxa"/>
          </w:tcPr>
          <w:p w14:paraId="6F486412" w14:textId="174CA982" w:rsidR="00191D3F" w:rsidRDefault="00191D3F" w:rsidP="00191D3F">
            <w:pPr>
              <w:rPr>
                <w:rtl/>
              </w:rPr>
            </w:pPr>
            <w:r>
              <w:rPr>
                <w:rFonts w:hint="cs"/>
                <w:rtl/>
              </w:rPr>
              <w:t>براء بشارخليفه</w:t>
            </w:r>
          </w:p>
        </w:tc>
        <w:tc>
          <w:tcPr>
            <w:tcW w:w="1870" w:type="dxa"/>
          </w:tcPr>
          <w:p w14:paraId="4733FBA7" w14:textId="3806939D" w:rsidR="00191D3F" w:rsidRDefault="00191D3F" w:rsidP="00191D3F">
            <w:r>
              <w:rPr>
                <w:rFonts w:hint="cs"/>
                <w:rtl/>
              </w:rPr>
              <w:t>11923511</w:t>
            </w:r>
          </w:p>
        </w:tc>
        <w:tc>
          <w:tcPr>
            <w:tcW w:w="1870" w:type="dxa"/>
          </w:tcPr>
          <w:p w14:paraId="304A0BE9" w14:textId="1B75EB8B" w:rsidR="00191D3F" w:rsidRDefault="00191D3F" w:rsidP="00191D3F">
            <w:r>
              <w:rPr>
                <w:rFonts w:hint="cs"/>
                <w:rtl/>
              </w:rPr>
              <w:t>8:00-9:30</w:t>
            </w:r>
          </w:p>
        </w:tc>
        <w:tc>
          <w:tcPr>
            <w:tcW w:w="1870" w:type="dxa"/>
          </w:tcPr>
          <w:p w14:paraId="23B7C61C" w14:textId="239D674E" w:rsidR="00191D3F" w:rsidRDefault="00191D3F" w:rsidP="00191D3F">
            <w:pPr>
              <w:rPr>
                <w:rtl/>
              </w:rPr>
            </w:pPr>
            <w:r>
              <w:t>50%</w:t>
            </w:r>
          </w:p>
        </w:tc>
      </w:tr>
      <w:tr w:rsidR="00191D3F" w14:paraId="370AD28A" w14:textId="77777777" w:rsidTr="00266BC6">
        <w:tc>
          <w:tcPr>
            <w:tcW w:w="1870" w:type="dxa"/>
          </w:tcPr>
          <w:p w14:paraId="65940F68" w14:textId="0749F9A8" w:rsidR="00191D3F" w:rsidRDefault="00191D3F" w:rsidP="00191D3F"/>
        </w:tc>
        <w:tc>
          <w:tcPr>
            <w:tcW w:w="1870" w:type="dxa"/>
          </w:tcPr>
          <w:p w14:paraId="7C1FE41E" w14:textId="09B936A3" w:rsidR="00191D3F" w:rsidRDefault="00191D3F" w:rsidP="00191D3F"/>
        </w:tc>
        <w:tc>
          <w:tcPr>
            <w:tcW w:w="1870" w:type="dxa"/>
          </w:tcPr>
          <w:p w14:paraId="6E7F3CD8" w14:textId="098BACCE" w:rsidR="00191D3F" w:rsidRDefault="00191D3F" w:rsidP="00191D3F"/>
        </w:tc>
        <w:tc>
          <w:tcPr>
            <w:tcW w:w="1870" w:type="dxa"/>
          </w:tcPr>
          <w:p w14:paraId="224E24AE" w14:textId="22A77721" w:rsidR="00191D3F" w:rsidRDefault="00191D3F" w:rsidP="00191D3F"/>
        </w:tc>
        <w:tc>
          <w:tcPr>
            <w:tcW w:w="1870" w:type="dxa"/>
          </w:tcPr>
          <w:p w14:paraId="2AE1E494" w14:textId="77777777" w:rsidR="00191D3F" w:rsidRDefault="00191D3F" w:rsidP="00191D3F"/>
        </w:tc>
      </w:tr>
    </w:tbl>
    <w:p w14:paraId="353BCAA1" w14:textId="77777777" w:rsidR="005C6EF8" w:rsidRDefault="005C6EF8" w:rsidP="005C6EF8"/>
    <w:p w14:paraId="51D95BCD" w14:textId="77777777" w:rsidR="005C6EF8" w:rsidRDefault="005C6EF8" w:rsidP="005C6EF8"/>
    <w:p w14:paraId="1AA3B518" w14:textId="77777777" w:rsidR="005C6EF8" w:rsidRDefault="005C6EF8" w:rsidP="005C6EF8">
      <w:pPr>
        <w:pStyle w:val="Subtitle"/>
        <w:jc w:val="center"/>
      </w:pPr>
      <w:r>
        <w:t>Date/time</w:t>
      </w:r>
    </w:p>
    <w:p w14:paraId="15672998" w14:textId="77777777" w:rsidR="005C6EF8" w:rsidRDefault="005C6EF8" w:rsidP="005C6EF8"/>
    <w:p w14:paraId="31B377D3" w14:textId="77777777" w:rsidR="005C6EF8" w:rsidRDefault="005C6EF8" w:rsidP="005C6EF8">
      <w:r>
        <w:t>---------------------------------------------This section is intended for the Instructor--------------------------------------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C6EF8" w14:paraId="4F240B5E" w14:textId="77777777" w:rsidTr="00266BC6">
        <w:tc>
          <w:tcPr>
            <w:tcW w:w="4675" w:type="dxa"/>
          </w:tcPr>
          <w:p w14:paraId="4D0897B1" w14:textId="77777777" w:rsidR="005C6EF8" w:rsidRPr="000B27FF" w:rsidRDefault="005C6EF8" w:rsidP="00266BC6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Topic</w:t>
            </w:r>
          </w:p>
        </w:tc>
        <w:tc>
          <w:tcPr>
            <w:tcW w:w="4675" w:type="dxa"/>
          </w:tcPr>
          <w:p w14:paraId="5DB04A6C" w14:textId="77777777" w:rsidR="005C6EF8" w:rsidRPr="000B27FF" w:rsidRDefault="005C6EF8" w:rsidP="00266BC6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Mark</w:t>
            </w:r>
          </w:p>
        </w:tc>
      </w:tr>
      <w:tr w:rsidR="005C6EF8" w14:paraId="23ABB25E" w14:textId="77777777" w:rsidTr="00266BC6">
        <w:tc>
          <w:tcPr>
            <w:tcW w:w="4675" w:type="dxa"/>
          </w:tcPr>
          <w:p w14:paraId="34D4F1D6" w14:textId="77777777" w:rsidR="005C6EF8" w:rsidRDefault="005C6EF8" w:rsidP="00266BC6">
            <w:r>
              <w:t>Project Idea</w:t>
            </w:r>
          </w:p>
        </w:tc>
        <w:tc>
          <w:tcPr>
            <w:tcW w:w="4675" w:type="dxa"/>
          </w:tcPr>
          <w:p w14:paraId="684E6CAA" w14:textId="77777777" w:rsidR="005C6EF8" w:rsidRDefault="005C6EF8" w:rsidP="00266BC6"/>
        </w:tc>
      </w:tr>
      <w:tr w:rsidR="005C6EF8" w14:paraId="1222EFAD" w14:textId="77777777" w:rsidTr="00266BC6">
        <w:tc>
          <w:tcPr>
            <w:tcW w:w="4675" w:type="dxa"/>
          </w:tcPr>
          <w:p w14:paraId="0CE67640" w14:textId="77777777" w:rsidR="005C6EF8" w:rsidRDefault="005C6EF8" w:rsidP="00266BC6">
            <w:r>
              <w:t>Project Complexity</w:t>
            </w:r>
          </w:p>
        </w:tc>
        <w:tc>
          <w:tcPr>
            <w:tcW w:w="4675" w:type="dxa"/>
          </w:tcPr>
          <w:p w14:paraId="00532E46" w14:textId="77777777" w:rsidR="005C6EF8" w:rsidRDefault="005C6EF8" w:rsidP="00266BC6"/>
        </w:tc>
      </w:tr>
      <w:tr w:rsidR="005C6EF8" w14:paraId="2A80D514" w14:textId="77777777" w:rsidTr="00266BC6">
        <w:tc>
          <w:tcPr>
            <w:tcW w:w="4675" w:type="dxa"/>
          </w:tcPr>
          <w:p w14:paraId="615174D2" w14:textId="77777777" w:rsidR="005C6EF8" w:rsidRDefault="005C6EF8" w:rsidP="00266BC6">
            <w:r>
              <w:t>Project Tools</w:t>
            </w:r>
          </w:p>
        </w:tc>
        <w:tc>
          <w:tcPr>
            <w:tcW w:w="4675" w:type="dxa"/>
          </w:tcPr>
          <w:p w14:paraId="0CFB949C" w14:textId="77777777" w:rsidR="005C6EF8" w:rsidRDefault="005C6EF8" w:rsidP="00266BC6"/>
        </w:tc>
      </w:tr>
      <w:tr w:rsidR="005C6EF8" w14:paraId="3BA84C08" w14:textId="77777777" w:rsidTr="00266BC6">
        <w:tc>
          <w:tcPr>
            <w:tcW w:w="4675" w:type="dxa"/>
          </w:tcPr>
          <w:p w14:paraId="2B7B20C8" w14:textId="77777777" w:rsidR="005C6EF8" w:rsidRDefault="005C6EF8" w:rsidP="00266BC6">
            <w:r>
              <w:t>Project Requirements and Modeling</w:t>
            </w:r>
          </w:p>
        </w:tc>
        <w:tc>
          <w:tcPr>
            <w:tcW w:w="4675" w:type="dxa"/>
          </w:tcPr>
          <w:p w14:paraId="2DA55B32" w14:textId="77777777" w:rsidR="005C6EF8" w:rsidRDefault="005C6EF8" w:rsidP="00266BC6"/>
        </w:tc>
      </w:tr>
      <w:tr w:rsidR="005C6EF8" w14:paraId="5F723D9F" w14:textId="77777777" w:rsidTr="00266BC6">
        <w:tc>
          <w:tcPr>
            <w:tcW w:w="4675" w:type="dxa"/>
          </w:tcPr>
          <w:p w14:paraId="42799198" w14:textId="77777777" w:rsidR="005C6EF8" w:rsidRDefault="005C6EF8" w:rsidP="00266BC6">
            <w:r>
              <w:t>Project Discussion</w:t>
            </w:r>
          </w:p>
        </w:tc>
        <w:tc>
          <w:tcPr>
            <w:tcW w:w="4675" w:type="dxa"/>
          </w:tcPr>
          <w:p w14:paraId="4CD34105" w14:textId="77777777" w:rsidR="005C6EF8" w:rsidRDefault="005C6EF8" w:rsidP="00266BC6"/>
        </w:tc>
      </w:tr>
      <w:tr w:rsidR="005C6EF8" w14:paraId="0D4CAFBE" w14:textId="77777777" w:rsidTr="00266BC6">
        <w:tc>
          <w:tcPr>
            <w:tcW w:w="4675" w:type="dxa"/>
          </w:tcPr>
          <w:p w14:paraId="3CB2F0AD" w14:textId="77777777" w:rsidR="005C6EF8" w:rsidRDefault="005C6EF8" w:rsidP="00266BC6">
            <w:r>
              <w:t xml:space="preserve">Project Completeness </w:t>
            </w:r>
          </w:p>
        </w:tc>
        <w:tc>
          <w:tcPr>
            <w:tcW w:w="4675" w:type="dxa"/>
          </w:tcPr>
          <w:p w14:paraId="37C7F69D" w14:textId="77777777" w:rsidR="005C6EF8" w:rsidRDefault="005C6EF8" w:rsidP="00266BC6"/>
        </w:tc>
      </w:tr>
      <w:tr w:rsidR="005C6EF8" w14:paraId="4634AD04" w14:textId="77777777" w:rsidTr="00266BC6">
        <w:tc>
          <w:tcPr>
            <w:tcW w:w="4675" w:type="dxa"/>
          </w:tcPr>
          <w:p w14:paraId="51FEC32B" w14:textId="77777777" w:rsidR="005C6EF8" w:rsidRDefault="005C6EF8" w:rsidP="00266BC6">
            <w:r>
              <w:t xml:space="preserve">Project Output Results or reporting </w:t>
            </w:r>
          </w:p>
        </w:tc>
        <w:tc>
          <w:tcPr>
            <w:tcW w:w="4675" w:type="dxa"/>
          </w:tcPr>
          <w:p w14:paraId="35923CD6" w14:textId="77777777" w:rsidR="005C6EF8" w:rsidRDefault="005C6EF8" w:rsidP="00266BC6"/>
        </w:tc>
      </w:tr>
      <w:tr w:rsidR="005C6EF8" w14:paraId="5F680CEB" w14:textId="77777777" w:rsidTr="00266BC6">
        <w:tc>
          <w:tcPr>
            <w:tcW w:w="4675" w:type="dxa"/>
          </w:tcPr>
          <w:p w14:paraId="6DDE5309" w14:textId="77777777" w:rsidR="005C6EF8" w:rsidRDefault="005C6EF8" w:rsidP="00266BC6">
            <w:r>
              <w:t>Project Administration and Management</w:t>
            </w:r>
          </w:p>
        </w:tc>
        <w:tc>
          <w:tcPr>
            <w:tcW w:w="4675" w:type="dxa"/>
          </w:tcPr>
          <w:p w14:paraId="05245F48" w14:textId="77777777" w:rsidR="005C6EF8" w:rsidRDefault="005C6EF8" w:rsidP="00266BC6"/>
        </w:tc>
      </w:tr>
      <w:tr w:rsidR="005C6EF8" w14:paraId="2E1D3005" w14:textId="77777777" w:rsidTr="00266BC6">
        <w:tc>
          <w:tcPr>
            <w:tcW w:w="4675" w:type="dxa"/>
          </w:tcPr>
          <w:p w14:paraId="35C48351" w14:textId="77777777" w:rsidR="005C6EF8" w:rsidRDefault="005C6EF8" w:rsidP="00266BC6">
            <w:r>
              <w:t>Project Report</w:t>
            </w:r>
          </w:p>
        </w:tc>
        <w:tc>
          <w:tcPr>
            <w:tcW w:w="4675" w:type="dxa"/>
          </w:tcPr>
          <w:p w14:paraId="4EEE7C23" w14:textId="77777777" w:rsidR="005C6EF8" w:rsidRDefault="005C6EF8" w:rsidP="00266BC6"/>
        </w:tc>
      </w:tr>
      <w:tr w:rsidR="005C6EF8" w14:paraId="42F3D166" w14:textId="77777777" w:rsidTr="00266BC6">
        <w:tc>
          <w:tcPr>
            <w:tcW w:w="4675" w:type="dxa"/>
          </w:tcPr>
          <w:p w14:paraId="30C7F979" w14:textId="77777777" w:rsidR="005C6EF8" w:rsidRDefault="005C6EF8" w:rsidP="00266BC6">
            <w:r>
              <w:t>Team work</w:t>
            </w:r>
          </w:p>
        </w:tc>
        <w:tc>
          <w:tcPr>
            <w:tcW w:w="4675" w:type="dxa"/>
          </w:tcPr>
          <w:p w14:paraId="02BA5FA4" w14:textId="77777777" w:rsidR="005C6EF8" w:rsidRDefault="005C6EF8" w:rsidP="00266BC6"/>
        </w:tc>
      </w:tr>
      <w:tr w:rsidR="005C6EF8" w14:paraId="12FE4A0B" w14:textId="77777777" w:rsidTr="00266BC6">
        <w:tc>
          <w:tcPr>
            <w:tcW w:w="4675" w:type="dxa"/>
          </w:tcPr>
          <w:p w14:paraId="1EB50017" w14:textId="77777777" w:rsidR="005C6EF8" w:rsidRDefault="005C6EF8" w:rsidP="00266BC6"/>
        </w:tc>
        <w:tc>
          <w:tcPr>
            <w:tcW w:w="4675" w:type="dxa"/>
          </w:tcPr>
          <w:p w14:paraId="20D12828" w14:textId="77777777" w:rsidR="005C6EF8" w:rsidRDefault="005C6EF8" w:rsidP="00266BC6"/>
        </w:tc>
      </w:tr>
      <w:tr w:rsidR="005C6EF8" w14:paraId="7BE6F907" w14:textId="77777777" w:rsidTr="00266BC6">
        <w:tc>
          <w:tcPr>
            <w:tcW w:w="4675" w:type="dxa"/>
          </w:tcPr>
          <w:p w14:paraId="406B54B9" w14:textId="77777777" w:rsidR="005C6EF8" w:rsidRDefault="005C6EF8" w:rsidP="00266BC6"/>
        </w:tc>
        <w:tc>
          <w:tcPr>
            <w:tcW w:w="4675" w:type="dxa"/>
          </w:tcPr>
          <w:p w14:paraId="709E170B" w14:textId="77777777" w:rsidR="005C6EF8" w:rsidRDefault="005C6EF8" w:rsidP="00266BC6"/>
        </w:tc>
      </w:tr>
      <w:tr w:rsidR="005C6EF8" w14:paraId="10BAA726" w14:textId="77777777" w:rsidTr="00266BC6">
        <w:tc>
          <w:tcPr>
            <w:tcW w:w="4675" w:type="dxa"/>
          </w:tcPr>
          <w:p w14:paraId="66EC8172" w14:textId="77777777" w:rsidR="005C6EF8" w:rsidRDefault="005C6EF8" w:rsidP="00266BC6"/>
        </w:tc>
        <w:tc>
          <w:tcPr>
            <w:tcW w:w="4675" w:type="dxa"/>
          </w:tcPr>
          <w:p w14:paraId="1A2ECEA7" w14:textId="77777777" w:rsidR="005C6EF8" w:rsidRDefault="005C6EF8" w:rsidP="00266BC6"/>
        </w:tc>
      </w:tr>
      <w:tr w:rsidR="005C6EF8" w14:paraId="69722292" w14:textId="77777777" w:rsidTr="00266BC6">
        <w:tc>
          <w:tcPr>
            <w:tcW w:w="4675" w:type="dxa"/>
          </w:tcPr>
          <w:p w14:paraId="63AB2569" w14:textId="77777777" w:rsidR="005C6EF8" w:rsidRDefault="005C6EF8" w:rsidP="00266BC6"/>
        </w:tc>
        <w:tc>
          <w:tcPr>
            <w:tcW w:w="4675" w:type="dxa"/>
          </w:tcPr>
          <w:p w14:paraId="37C7075C" w14:textId="77777777" w:rsidR="005C6EF8" w:rsidRDefault="005C6EF8" w:rsidP="00266BC6"/>
        </w:tc>
      </w:tr>
      <w:tr w:rsidR="005C6EF8" w14:paraId="5C449B47" w14:textId="77777777" w:rsidTr="00266BC6">
        <w:tc>
          <w:tcPr>
            <w:tcW w:w="4675" w:type="dxa"/>
          </w:tcPr>
          <w:p w14:paraId="5AA5262F" w14:textId="77777777" w:rsidR="005C6EF8" w:rsidRDefault="005C6EF8" w:rsidP="00266BC6"/>
        </w:tc>
        <w:tc>
          <w:tcPr>
            <w:tcW w:w="4675" w:type="dxa"/>
          </w:tcPr>
          <w:p w14:paraId="0CB6CF8A" w14:textId="77777777" w:rsidR="005C6EF8" w:rsidRDefault="005C6EF8" w:rsidP="00266BC6"/>
        </w:tc>
      </w:tr>
    </w:tbl>
    <w:p w14:paraId="4F05CAD5" w14:textId="77777777" w:rsidR="005C6EF8" w:rsidRDefault="005C6EF8" w:rsidP="005C6EF8">
      <w:pPr>
        <w:rPr>
          <w:rtl/>
        </w:rPr>
      </w:pPr>
    </w:p>
    <w:sdt>
      <w:sdtPr>
        <w:rPr>
          <w:rFonts w:asciiTheme="minorHAnsi" w:eastAsiaTheme="minorHAnsi" w:hAnsiTheme="minorHAnsi" w:cstheme="minorHAnsi"/>
          <w:color w:val="auto"/>
          <w:sz w:val="56"/>
          <w:szCs w:val="56"/>
          <w:u w:val="single"/>
        </w:rPr>
        <w:id w:val="-587766738"/>
        <w:docPartObj>
          <w:docPartGallery w:val="Table of Contents"/>
          <w:docPartUnique/>
        </w:docPartObj>
      </w:sdtPr>
      <w:sdtEndPr>
        <w:rPr>
          <w:b/>
          <w:bCs/>
          <w:noProof/>
          <w:u w:val="none"/>
        </w:rPr>
      </w:sdtEndPr>
      <w:sdtContent>
        <w:p w14:paraId="58738451" w14:textId="77777777" w:rsidR="00712772" w:rsidRDefault="00712772">
          <w:pPr>
            <w:pStyle w:val="TOCHeading"/>
            <w:rPr>
              <w:rFonts w:asciiTheme="minorHAnsi" w:eastAsiaTheme="minorHAnsi" w:hAnsiTheme="minorHAnsi" w:cstheme="minorHAnsi"/>
              <w:color w:val="auto"/>
              <w:sz w:val="56"/>
              <w:szCs w:val="56"/>
              <w:u w:val="single"/>
            </w:rPr>
          </w:pPr>
        </w:p>
        <w:p w14:paraId="58BBCF70" w14:textId="715AE63F" w:rsidR="009825C8" w:rsidRPr="000C31BB" w:rsidRDefault="000848D0">
          <w:pPr>
            <w:pStyle w:val="TOCHeading"/>
            <w:rPr>
              <w:rFonts w:ascii="Andalus" w:hAnsi="Andalus" w:cs="Andalus"/>
              <w:b/>
              <w:bCs/>
              <w:sz w:val="60"/>
              <w:szCs w:val="60"/>
              <w:u w:val="single"/>
            </w:rPr>
          </w:pPr>
          <w:r w:rsidRPr="000C31BB">
            <w:rPr>
              <w:rFonts w:ascii="Andalus" w:hAnsi="Andalus" w:cs="Andalus"/>
              <w:b/>
              <w:bCs/>
              <w:sz w:val="60"/>
              <w:szCs w:val="60"/>
              <w:u w:val="single"/>
            </w:rPr>
            <w:t>Contents:</w:t>
          </w:r>
        </w:p>
        <w:p w14:paraId="14AF9C9C" w14:textId="77777777" w:rsidR="000848D0" w:rsidRPr="000C31BB" w:rsidRDefault="000848D0" w:rsidP="000848D0">
          <w:pPr>
            <w:rPr>
              <w:rFonts w:ascii="Andalus" w:hAnsi="Andalus" w:cs="Andalus"/>
              <w:sz w:val="40"/>
              <w:szCs w:val="40"/>
            </w:rPr>
          </w:pPr>
        </w:p>
        <w:p w14:paraId="3811CE56" w14:textId="63B6956E" w:rsidR="009825C8" w:rsidRPr="000C31BB" w:rsidRDefault="009825C8" w:rsidP="000F2F53">
          <w:pPr>
            <w:rPr>
              <w:rFonts w:ascii="Andalus" w:hAnsi="Andalus" w:cs="Andalus"/>
              <w:sz w:val="40"/>
              <w:szCs w:val="40"/>
            </w:rPr>
          </w:pPr>
          <w:r w:rsidRPr="000C31BB">
            <w:rPr>
              <w:rFonts w:ascii="Andalus" w:hAnsi="Andalus" w:cs="Andalus"/>
              <w:sz w:val="40"/>
              <w:szCs w:val="40"/>
            </w:rPr>
            <w:t xml:space="preserve">Cover page </w:t>
          </w:r>
          <w:r w:rsidR="000F2F53">
            <w:rPr>
              <w:rFonts w:ascii="Andalus" w:hAnsi="Andalus" w:cs="Andalus"/>
              <w:sz w:val="40"/>
              <w:szCs w:val="40"/>
            </w:rPr>
            <w:t>…………</w:t>
          </w:r>
          <w:r w:rsidR="00747DC5">
            <w:rPr>
              <w:rFonts w:ascii="Andalus" w:hAnsi="Andalus" w:cs="Andalus"/>
              <w:sz w:val="40"/>
              <w:szCs w:val="40"/>
            </w:rPr>
            <w:t>………</w:t>
          </w:r>
          <w:r w:rsidR="000F2F53">
            <w:rPr>
              <w:rFonts w:ascii="Andalus" w:hAnsi="Andalus" w:cs="Andalus"/>
              <w:sz w:val="40"/>
              <w:szCs w:val="40"/>
            </w:rPr>
            <w:t>…………………..</w:t>
          </w:r>
          <w:r w:rsidRPr="000C31BB">
            <w:rPr>
              <w:rFonts w:ascii="Andalus" w:hAnsi="Andalus" w:cs="Andalus"/>
              <w:sz w:val="40"/>
              <w:szCs w:val="40"/>
            </w:rPr>
            <w:t xml:space="preserve"> </w:t>
          </w:r>
          <w:r w:rsidR="000F2F53">
            <w:rPr>
              <w:rFonts w:ascii="Andalus" w:hAnsi="Andalus" w:cs="Andalus"/>
              <w:sz w:val="40"/>
              <w:szCs w:val="40"/>
            </w:rPr>
            <w:t>2</w:t>
          </w:r>
        </w:p>
        <w:p w14:paraId="5CEE8B64" w14:textId="72FEEDEA" w:rsidR="000F2F53" w:rsidRDefault="009825C8" w:rsidP="000F2F53">
          <w:pPr>
            <w:rPr>
              <w:rFonts w:ascii="Andalus" w:hAnsi="Andalus" w:cs="Andalus"/>
              <w:sz w:val="40"/>
              <w:szCs w:val="40"/>
            </w:rPr>
          </w:pPr>
          <w:r w:rsidRPr="000C31BB">
            <w:rPr>
              <w:rFonts w:ascii="Andalus" w:hAnsi="Andalus" w:cs="Andalus"/>
              <w:sz w:val="40"/>
              <w:szCs w:val="40"/>
            </w:rPr>
            <w:t>Abstract</w:t>
          </w:r>
          <w:r w:rsidR="000F2F53">
            <w:rPr>
              <w:rFonts w:ascii="Andalus" w:hAnsi="Andalus" w:cs="Andalus"/>
              <w:sz w:val="40"/>
              <w:szCs w:val="40"/>
            </w:rPr>
            <w:t>………</w:t>
          </w:r>
          <w:r w:rsidR="00747DC5">
            <w:rPr>
              <w:rFonts w:ascii="Andalus" w:hAnsi="Andalus" w:cs="Andalus"/>
              <w:sz w:val="40"/>
              <w:szCs w:val="40"/>
            </w:rPr>
            <w:t>………</w:t>
          </w:r>
          <w:r w:rsidR="000F2F53">
            <w:rPr>
              <w:rFonts w:ascii="Andalus" w:hAnsi="Andalus" w:cs="Andalus"/>
              <w:sz w:val="40"/>
              <w:szCs w:val="40"/>
            </w:rPr>
            <w:t>……</w:t>
          </w:r>
          <w:r w:rsidRPr="000C31BB">
            <w:rPr>
              <w:rFonts w:ascii="Andalus" w:hAnsi="Andalus" w:cs="Andalus"/>
              <w:sz w:val="40"/>
              <w:szCs w:val="40"/>
            </w:rPr>
            <w:t>………</w:t>
          </w:r>
          <w:r w:rsidR="000836AC" w:rsidRPr="000C31BB">
            <w:rPr>
              <w:rFonts w:ascii="Andalus" w:hAnsi="Andalus" w:cs="Andalus"/>
              <w:sz w:val="40"/>
              <w:szCs w:val="40"/>
            </w:rPr>
            <w:t>……….……</w:t>
          </w:r>
          <w:r w:rsidR="000F2F53">
            <w:rPr>
              <w:rFonts w:ascii="Andalus" w:hAnsi="Andalus" w:cs="Andalus"/>
              <w:sz w:val="40"/>
              <w:szCs w:val="40"/>
            </w:rPr>
            <w:t>3</w:t>
          </w:r>
        </w:p>
        <w:p w14:paraId="1ECB295E" w14:textId="0EEBECE2" w:rsidR="009825C8" w:rsidRPr="000C31BB" w:rsidRDefault="009825C8" w:rsidP="000F2F53">
          <w:pPr>
            <w:rPr>
              <w:rFonts w:ascii="Andalus" w:hAnsi="Andalus" w:cs="Andalus"/>
              <w:sz w:val="40"/>
              <w:szCs w:val="40"/>
            </w:rPr>
          </w:pPr>
          <w:r w:rsidRPr="000C31BB">
            <w:rPr>
              <w:rFonts w:ascii="Andalus" w:hAnsi="Andalus" w:cs="Andalus"/>
              <w:sz w:val="40"/>
              <w:szCs w:val="40"/>
            </w:rPr>
            <w:fldChar w:fldCharType="begin"/>
          </w:r>
          <w:r w:rsidRPr="000C31BB">
            <w:rPr>
              <w:rFonts w:ascii="Andalus" w:hAnsi="Andalus" w:cs="Andalus"/>
              <w:sz w:val="40"/>
              <w:szCs w:val="40"/>
            </w:rPr>
            <w:instrText xml:space="preserve"> TOC \o "1-3" \h \z \u </w:instrText>
          </w:r>
          <w:r w:rsidRPr="000C31BB">
            <w:rPr>
              <w:rFonts w:ascii="Andalus" w:hAnsi="Andalus" w:cs="Andalus"/>
              <w:sz w:val="40"/>
              <w:szCs w:val="40"/>
            </w:rPr>
            <w:fldChar w:fldCharType="separate"/>
          </w:r>
          <w:r w:rsidR="00773DF4" w:rsidRPr="000C31BB">
            <w:rPr>
              <w:rFonts w:ascii="Andalus" w:hAnsi="Andalus" w:cs="Andalus"/>
              <w:noProof/>
              <w:sz w:val="40"/>
              <w:szCs w:val="40"/>
            </w:rPr>
            <w:t>I</w:t>
          </w:r>
          <w:r w:rsidRPr="000C31BB">
            <w:rPr>
              <w:rFonts w:ascii="Andalus" w:hAnsi="Andalus" w:cs="Andalus"/>
              <w:noProof/>
              <w:sz w:val="40"/>
              <w:szCs w:val="40"/>
            </w:rPr>
            <w:t>ntroduction.</w:t>
          </w:r>
          <w:r w:rsidRPr="000C31BB">
            <w:rPr>
              <w:rFonts w:ascii="Andalus" w:hAnsi="Andalus" w:cs="Andalus"/>
              <w:noProof/>
              <w:sz w:val="40"/>
              <w:szCs w:val="40"/>
            </w:rPr>
            <w:fldChar w:fldCharType="end"/>
          </w:r>
          <w:r w:rsidRPr="000C31BB">
            <w:rPr>
              <w:rFonts w:ascii="Andalus" w:hAnsi="Andalus" w:cs="Andalus"/>
              <w:noProof/>
              <w:sz w:val="40"/>
              <w:szCs w:val="40"/>
            </w:rPr>
            <w:t>..</w:t>
          </w:r>
          <w:r w:rsidR="000F2F53">
            <w:rPr>
              <w:rFonts w:ascii="Andalus" w:hAnsi="Andalus" w:cs="Andalus"/>
              <w:noProof/>
              <w:sz w:val="40"/>
              <w:szCs w:val="40"/>
            </w:rPr>
            <w:t>..</w:t>
          </w:r>
          <w:r w:rsidRPr="000C31BB">
            <w:rPr>
              <w:rFonts w:ascii="Andalus" w:hAnsi="Andalus" w:cs="Andalus"/>
              <w:noProof/>
              <w:sz w:val="40"/>
              <w:szCs w:val="40"/>
            </w:rPr>
            <w:t>...</w:t>
          </w:r>
          <w:r w:rsidR="000836AC" w:rsidRPr="000C31BB">
            <w:rPr>
              <w:rFonts w:ascii="Andalus" w:hAnsi="Andalus" w:cs="Andalus"/>
              <w:noProof/>
              <w:sz w:val="40"/>
              <w:szCs w:val="40"/>
            </w:rPr>
            <w:t>..</w:t>
          </w:r>
          <w:r w:rsidR="000F2F53">
            <w:rPr>
              <w:rFonts w:ascii="Andalus" w:hAnsi="Andalus" w:cs="Andalus"/>
              <w:noProof/>
              <w:sz w:val="40"/>
              <w:szCs w:val="40"/>
            </w:rPr>
            <w:t>...............</w:t>
          </w:r>
          <w:r w:rsidR="00747DC5">
            <w:rPr>
              <w:rFonts w:ascii="Andalus" w:hAnsi="Andalus" w:cs="Andalus"/>
              <w:noProof/>
              <w:sz w:val="40"/>
              <w:szCs w:val="40"/>
            </w:rPr>
            <w:t>............</w:t>
          </w:r>
          <w:r w:rsidR="000836AC" w:rsidRPr="000C31BB">
            <w:rPr>
              <w:rFonts w:ascii="Andalus" w:hAnsi="Andalus" w:cs="Andalus"/>
              <w:noProof/>
              <w:sz w:val="40"/>
              <w:szCs w:val="40"/>
            </w:rPr>
            <w:t>............</w:t>
          </w:r>
          <w:r w:rsidR="006005B6" w:rsidRPr="000C31BB">
            <w:rPr>
              <w:rFonts w:ascii="Andalus" w:hAnsi="Andalus" w:cs="Andalus"/>
              <w:noProof/>
              <w:sz w:val="40"/>
              <w:szCs w:val="40"/>
            </w:rPr>
            <w:t>......................</w:t>
          </w:r>
          <w:r w:rsidR="00D413C2" w:rsidRPr="000C31BB">
            <w:rPr>
              <w:rFonts w:ascii="Andalus" w:hAnsi="Andalus" w:cs="Andalus"/>
              <w:noProof/>
              <w:sz w:val="40"/>
              <w:szCs w:val="40"/>
            </w:rPr>
            <w:t>3</w:t>
          </w:r>
          <w:r w:rsidRPr="000C31BB">
            <w:rPr>
              <w:rFonts w:ascii="Andalus" w:hAnsi="Andalus" w:cs="Andalus"/>
              <w:noProof/>
              <w:sz w:val="40"/>
              <w:szCs w:val="40"/>
            </w:rPr>
            <w:t xml:space="preserve"> </w:t>
          </w:r>
        </w:p>
        <w:p w14:paraId="72FECBC5" w14:textId="77EA2F96" w:rsidR="000836AC" w:rsidRPr="000C31BB" w:rsidRDefault="00773DF4" w:rsidP="000F2F53">
          <w:pPr>
            <w:rPr>
              <w:rStyle w:val="TitleChar"/>
              <w:rFonts w:ascii="Andalus" w:hAnsi="Andalus" w:cs="Andalus"/>
              <w:sz w:val="40"/>
              <w:szCs w:val="40"/>
            </w:rPr>
          </w:pPr>
          <w:r w:rsidRPr="000C31BB">
            <w:rPr>
              <w:rStyle w:val="TitleChar"/>
              <w:rFonts w:ascii="Andalus" w:hAnsi="Andalus" w:cs="Andalus"/>
              <w:sz w:val="40"/>
              <w:szCs w:val="40"/>
            </w:rPr>
            <w:t>P</w:t>
          </w:r>
          <w:r w:rsidR="000836AC" w:rsidRPr="000C31BB">
            <w:rPr>
              <w:rStyle w:val="TitleChar"/>
              <w:rFonts w:ascii="Andalus" w:hAnsi="Andalus" w:cs="Andalus"/>
              <w:sz w:val="40"/>
              <w:szCs w:val="40"/>
            </w:rPr>
            <w:t xml:space="preserve">roject Requirements </w:t>
          </w:r>
          <w:r w:rsidR="000F2F53">
            <w:rPr>
              <w:rStyle w:val="TitleChar"/>
              <w:rFonts w:ascii="Andalus" w:hAnsi="Andalus" w:cs="Andalus"/>
              <w:sz w:val="40"/>
              <w:szCs w:val="40"/>
            </w:rPr>
            <w:t>……</w:t>
          </w:r>
          <w:r w:rsidR="00747DC5">
            <w:rPr>
              <w:rStyle w:val="TitleChar"/>
              <w:rFonts w:ascii="Andalus" w:hAnsi="Andalus" w:cs="Andalus"/>
              <w:sz w:val="40"/>
              <w:szCs w:val="40"/>
            </w:rPr>
            <w:t>……..</w:t>
          </w:r>
          <w:r w:rsidR="000F2F53">
            <w:rPr>
              <w:rStyle w:val="TitleChar"/>
              <w:rFonts w:ascii="Andalus" w:hAnsi="Andalus" w:cs="Andalus"/>
              <w:sz w:val="40"/>
              <w:szCs w:val="40"/>
            </w:rPr>
            <w:t>…………………</w:t>
          </w:r>
          <w:r w:rsidR="00712772" w:rsidRPr="000C31BB">
            <w:rPr>
              <w:rStyle w:val="TitleChar"/>
              <w:rFonts w:ascii="Andalus" w:hAnsi="Andalus" w:cs="Andalus"/>
              <w:sz w:val="40"/>
              <w:szCs w:val="40"/>
            </w:rPr>
            <w:t>4</w:t>
          </w:r>
        </w:p>
        <w:p w14:paraId="33DC2F7D" w14:textId="2B90D6CE" w:rsidR="000836AC" w:rsidRPr="000C31BB" w:rsidRDefault="005C6EF8" w:rsidP="000F2F53">
          <w:pPr>
            <w:rPr>
              <w:rFonts w:ascii="Andalus" w:hAnsi="Andalus" w:cs="Andalus"/>
              <w:sz w:val="40"/>
              <w:szCs w:val="40"/>
            </w:rPr>
          </w:pPr>
          <w:r w:rsidRPr="000C31BB">
            <w:rPr>
              <w:rFonts w:ascii="Andalus" w:hAnsi="Andalus" w:cs="Andalus"/>
              <w:sz w:val="40"/>
              <w:szCs w:val="40"/>
            </w:rPr>
            <w:t>Tools used in the project</w:t>
          </w:r>
          <w:r w:rsidR="000836AC" w:rsidRPr="000C31BB">
            <w:rPr>
              <w:rFonts w:ascii="Andalus" w:hAnsi="Andalus" w:cs="Andalus"/>
              <w:sz w:val="40"/>
              <w:szCs w:val="40"/>
            </w:rPr>
            <w:t>…</w:t>
          </w:r>
          <w:r w:rsidR="00747DC5">
            <w:rPr>
              <w:rFonts w:ascii="Andalus" w:hAnsi="Andalus" w:cs="Andalus"/>
              <w:sz w:val="40"/>
              <w:szCs w:val="40"/>
            </w:rPr>
            <w:t>…………..</w:t>
          </w:r>
          <w:r w:rsidR="000836AC" w:rsidRPr="000C31BB">
            <w:rPr>
              <w:rFonts w:ascii="Andalus" w:hAnsi="Andalus" w:cs="Andalus"/>
              <w:sz w:val="40"/>
              <w:szCs w:val="40"/>
            </w:rPr>
            <w:t>…</w:t>
          </w:r>
          <w:r w:rsidR="00712772" w:rsidRPr="000C31BB">
            <w:rPr>
              <w:rFonts w:ascii="Andalus" w:hAnsi="Andalus" w:cs="Andalus"/>
              <w:sz w:val="40"/>
              <w:szCs w:val="40"/>
            </w:rPr>
            <w:t>……</w:t>
          </w:r>
          <w:r w:rsidR="006005B6" w:rsidRPr="000C31BB">
            <w:rPr>
              <w:rFonts w:ascii="Andalus" w:hAnsi="Andalus" w:cs="Andalus"/>
              <w:sz w:val="40"/>
              <w:szCs w:val="40"/>
            </w:rPr>
            <w:t>…</w:t>
          </w:r>
          <w:r w:rsidR="00712772" w:rsidRPr="000C31BB">
            <w:rPr>
              <w:rFonts w:ascii="Andalus" w:hAnsi="Andalus" w:cs="Andalus"/>
              <w:sz w:val="40"/>
              <w:szCs w:val="40"/>
            </w:rPr>
            <w:t>5</w:t>
          </w:r>
        </w:p>
        <w:p w14:paraId="2116B00B" w14:textId="2ED79DB5" w:rsidR="000836AC" w:rsidRPr="000C31BB" w:rsidRDefault="000836AC" w:rsidP="000F2F53">
          <w:pPr>
            <w:rPr>
              <w:rFonts w:ascii="Andalus" w:hAnsi="Andalus" w:cs="Andalus"/>
              <w:sz w:val="40"/>
              <w:szCs w:val="40"/>
            </w:rPr>
          </w:pPr>
          <w:r w:rsidRPr="000C31BB">
            <w:rPr>
              <w:rFonts w:ascii="Andalus" w:hAnsi="Andalus" w:cs="Andalus"/>
              <w:sz w:val="40"/>
              <w:szCs w:val="40"/>
            </w:rPr>
            <w:t xml:space="preserve">Project </w:t>
          </w:r>
          <w:r w:rsidR="00747DC5">
            <w:rPr>
              <w:rFonts w:ascii="Andalus" w:hAnsi="Andalus" w:cs="Andalus"/>
              <w:sz w:val="40"/>
              <w:szCs w:val="40"/>
            </w:rPr>
            <w:t>UML</w:t>
          </w:r>
          <w:r w:rsidR="00712772" w:rsidRPr="000C31BB">
            <w:rPr>
              <w:rFonts w:ascii="Andalus" w:hAnsi="Andalus" w:cs="Andalus"/>
              <w:sz w:val="40"/>
              <w:szCs w:val="40"/>
            </w:rPr>
            <w:t xml:space="preserve"> </w:t>
          </w:r>
          <w:r w:rsidRPr="000C31BB">
            <w:rPr>
              <w:rFonts w:ascii="Andalus" w:hAnsi="Andalus" w:cs="Andalus"/>
              <w:sz w:val="40"/>
              <w:szCs w:val="40"/>
            </w:rPr>
            <w:t>…………</w:t>
          </w:r>
          <w:r w:rsidR="000848D0" w:rsidRPr="000C31BB">
            <w:rPr>
              <w:rFonts w:ascii="Andalus" w:hAnsi="Andalus" w:cs="Andalus"/>
              <w:sz w:val="40"/>
              <w:szCs w:val="40"/>
            </w:rPr>
            <w:t>….</w:t>
          </w:r>
          <w:r w:rsidRPr="000C31BB">
            <w:rPr>
              <w:rFonts w:ascii="Andalus" w:hAnsi="Andalus" w:cs="Andalus"/>
              <w:sz w:val="40"/>
              <w:szCs w:val="40"/>
            </w:rPr>
            <w:t>……</w:t>
          </w:r>
          <w:r w:rsidR="000848D0" w:rsidRPr="000C31BB">
            <w:rPr>
              <w:rFonts w:ascii="Andalus" w:hAnsi="Andalus" w:cs="Andalus"/>
              <w:sz w:val="40"/>
              <w:szCs w:val="40"/>
            </w:rPr>
            <w:t>…</w:t>
          </w:r>
          <w:r w:rsidR="006005B6" w:rsidRPr="000C31BB">
            <w:rPr>
              <w:rFonts w:ascii="Andalus" w:hAnsi="Andalus" w:cs="Andalus"/>
              <w:sz w:val="40"/>
              <w:szCs w:val="40"/>
            </w:rPr>
            <w:t>…</w:t>
          </w:r>
          <w:r w:rsidR="00747DC5">
            <w:rPr>
              <w:rFonts w:ascii="Andalus" w:hAnsi="Andalus" w:cs="Andalus"/>
              <w:sz w:val="40"/>
              <w:szCs w:val="40"/>
            </w:rPr>
            <w:t>………...</w:t>
          </w:r>
          <w:r w:rsidR="006005B6" w:rsidRPr="000C31BB">
            <w:rPr>
              <w:rFonts w:ascii="Andalus" w:hAnsi="Andalus" w:cs="Andalus"/>
              <w:sz w:val="40"/>
              <w:szCs w:val="40"/>
            </w:rPr>
            <w:t>….</w:t>
          </w:r>
          <w:r w:rsidR="006D7302">
            <w:rPr>
              <w:rFonts w:ascii="Andalus" w:hAnsi="Andalus" w:cs="Andalus"/>
              <w:sz w:val="40"/>
              <w:szCs w:val="40"/>
            </w:rPr>
            <w:t>6</w:t>
          </w:r>
        </w:p>
        <w:p w14:paraId="7E6C6378" w14:textId="105AD962" w:rsidR="00CF62B1" w:rsidRPr="000C31BB" w:rsidRDefault="00377E7B" w:rsidP="000F2F53">
          <w:pPr>
            <w:shd w:val="clear" w:color="auto" w:fill="FFFFFF"/>
            <w:spacing w:before="100" w:beforeAutospacing="1" w:after="100" w:afterAutospacing="1" w:line="240" w:lineRule="auto"/>
            <w:rPr>
              <w:rFonts w:ascii="Andalus" w:eastAsia="Times New Roman" w:hAnsi="Andalus" w:cs="Andalus"/>
              <w:color w:val="043B6E"/>
              <w:sz w:val="24"/>
              <w:szCs w:val="24"/>
            </w:rPr>
          </w:pPr>
          <w:r w:rsidRPr="000C31BB">
            <w:rPr>
              <w:rFonts w:ascii="Andalus" w:eastAsia="Times New Roman" w:hAnsi="Andalus" w:cs="Andalus"/>
              <w:color w:val="000000" w:themeColor="text1"/>
              <w:sz w:val="40"/>
              <w:szCs w:val="40"/>
            </w:rPr>
            <w:t>D</w:t>
          </w:r>
          <w:r w:rsidR="005D0CCA" w:rsidRPr="005D0CCA">
            <w:rPr>
              <w:rFonts w:ascii="Andalus" w:eastAsia="Times New Roman" w:hAnsi="Andalus" w:cs="Andalus"/>
              <w:color w:val="000000" w:themeColor="text1"/>
              <w:sz w:val="40"/>
              <w:szCs w:val="40"/>
            </w:rPr>
            <w:t>iscussion</w:t>
          </w:r>
          <w:r w:rsidR="005D0CCA" w:rsidRPr="005D0CCA">
            <w:rPr>
              <w:rFonts w:ascii="Andalus" w:eastAsia="Times New Roman" w:hAnsi="Andalus" w:cs="Andalus"/>
              <w:b/>
              <w:bCs/>
              <w:color w:val="000000" w:themeColor="text1"/>
              <w:sz w:val="40"/>
              <w:szCs w:val="40"/>
            </w:rPr>
            <w:t xml:space="preserve"> </w:t>
          </w:r>
          <w:r w:rsidR="005D0CCA" w:rsidRPr="005D0CCA">
            <w:rPr>
              <w:rFonts w:ascii="Andalus" w:eastAsia="Times New Roman" w:hAnsi="Andalus" w:cs="Andalus"/>
              <w:color w:val="000000" w:themeColor="text1"/>
              <w:sz w:val="40"/>
              <w:szCs w:val="40"/>
            </w:rPr>
            <w:t xml:space="preserve">about </w:t>
          </w:r>
          <w:r w:rsidR="00631458" w:rsidRPr="000C31BB">
            <w:rPr>
              <w:rFonts w:ascii="Andalus" w:eastAsia="Times New Roman" w:hAnsi="Andalus" w:cs="Andalus"/>
              <w:color w:val="000000" w:themeColor="text1"/>
              <w:sz w:val="40"/>
              <w:szCs w:val="40"/>
            </w:rPr>
            <w:t>the</w:t>
          </w:r>
          <w:r w:rsidR="005D0CCA" w:rsidRPr="005D0CCA">
            <w:rPr>
              <w:rFonts w:ascii="Andalus" w:eastAsia="Times New Roman" w:hAnsi="Andalus" w:cs="Andalus"/>
              <w:color w:val="000000" w:themeColor="text1"/>
              <w:sz w:val="40"/>
              <w:szCs w:val="40"/>
            </w:rPr>
            <w:t xml:space="preserve"> project GUI</w:t>
          </w:r>
          <w:r w:rsidR="00CF62B1" w:rsidRPr="000C31BB">
            <w:rPr>
              <w:rFonts w:ascii="Andalus" w:hAnsi="Andalus" w:cs="Andalus"/>
              <w:color w:val="000000" w:themeColor="text1"/>
              <w:sz w:val="40"/>
              <w:szCs w:val="40"/>
              <w:shd w:val="clear" w:color="auto" w:fill="FFFFFF"/>
            </w:rPr>
            <w:t>.</w:t>
          </w:r>
          <w:r w:rsidR="006005B6" w:rsidRPr="000C31BB">
            <w:rPr>
              <w:rFonts w:ascii="Andalus" w:hAnsi="Andalus" w:cs="Andalus"/>
              <w:color w:val="000000" w:themeColor="text1"/>
              <w:sz w:val="40"/>
              <w:szCs w:val="40"/>
              <w:shd w:val="clear" w:color="auto" w:fill="FFFFFF"/>
            </w:rPr>
            <w:t>...........</w:t>
          </w:r>
          <w:r w:rsidR="00747DC5">
            <w:rPr>
              <w:rFonts w:ascii="Andalus" w:hAnsi="Andalus" w:cs="Andalus"/>
              <w:color w:val="000000" w:themeColor="text1"/>
              <w:sz w:val="40"/>
              <w:szCs w:val="40"/>
              <w:shd w:val="clear" w:color="auto" w:fill="FFFFFF"/>
            </w:rPr>
            <w:t>............</w:t>
          </w:r>
          <w:r w:rsidR="006005B6" w:rsidRPr="000C31BB">
            <w:rPr>
              <w:rFonts w:ascii="Andalus" w:hAnsi="Andalus" w:cs="Andalus"/>
              <w:color w:val="000000" w:themeColor="text1"/>
              <w:sz w:val="40"/>
              <w:szCs w:val="40"/>
              <w:shd w:val="clear" w:color="auto" w:fill="FFFFFF"/>
            </w:rPr>
            <w:t>.....</w:t>
          </w:r>
          <w:r w:rsidR="006D7302">
            <w:rPr>
              <w:rFonts w:ascii="Andalus" w:hAnsi="Andalus" w:cs="Andalus"/>
              <w:sz w:val="40"/>
              <w:szCs w:val="40"/>
              <w:shd w:val="clear" w:color="auto" w:fill="FFFFFF"/>
            </w:rPr>
            <w:t>7</w:t>
          </w:r>
        </w:p>
        <w:p w14:paraId="1ADFC932" w14:textId="236531B9" w:rsidR="00CF62B1" w:rsidRPr="000C31BB" w:rsidRDefault="00CF62B1" w:rsidP="000F2F53">
          <w:pPr>
            <w:pStyle w:val="NoSpacing"/>
            <w:rPr>
              <w:rFonts w:ascii="Andalus" w:hAnsi="Andalus" w:cs="Andalus"/>
              <w:sz w:val="40"/>
              <w:szCs w:val="40"/>
            </w:rPr>
          </w:pPr>
          <w:r w:rsidRPr="000C31BB">
            <w:rPr>
              <w:rFonts w:ascii="Andalus" w:hAnsi="Andalus" w:cs="Andalus"/>
              <w:sz w:val="40"/>
              <w:szCs w:val="40"/>
            </w:rPr>
            <w:t>Conclusion……………………</w:t>
          </w:r>
          <w:r w:rsidR="00712772" w:rsidRPr="000C31BB">
            <w:rPr>
              <w:rFonts w:ascii="Andalus" w:hAnsi="Andalus" w:cs="Andalus"/>
              <w:sz w:val="40"/>
              <w:szCs w:val="40"/>
            </w:rPr>
            <w:t>..</w:t>
          </w:r>
          <w:r w:rsidR="000848D0" w:rsidRPr="000C31BB">
            <w:rPr>
              <w:rFonts w:ascii="Andalus" w:hAnsi="Andalus" w:cs="Andalus"/>
              <w:sz w:val="40"/>
              <w:szCs w:val="40"/>
            </w:rPr>
            <w:t>…</w:t>
          </w:r>
          <w:r w:rsidR="00747DC5">
            <w:rPr>
              <w:rFonts w:ascii="Andalus" w:hAnsi="Andalus" w:cs="Andalus"/>
              <w:sz w:val="40"/>
              <w:szCs w:val="40"/>
            </w:rPr>
            <w:t>…………</w:t>
          </w:r>
          <w:r w:rsidR="00AB069F">
            <w:rPr>
              <w:rFonts w:ascii="Andalus" w:hAnsi="Andalus" w:cs="Andalus"/>
              <w:sz w:val="40"/>
              <w:szCs w:val="40"/>
            </w:rPr>
            <w:t>...</w:t>
          </w:r>
          <w:r w:rsidR="006005B6" w:rsidRPr="000C31BB">
            <w:rPr>
              <w:rFonts w:ascii="Andalus" w:hAnsi="Andalus" w:cs="Andalus"/>
              <w:sz w:val="40"/>
              <w:szCs w:val="40"/>
            </w:rPr>
            <w:t>..</w:t>
          </w:r>
          <w:r w:rsidR="00AB069F">
            <w:rPr>
              <w:rFonts w:ascii="Andalus" w:hAnsi="Andalus" w:cs="Andalus"/>
              <w:sz w:val="40"/>
              <w:szCs w:val="40"/>
            </w:rPr>
            <w:t>21</w:t>
          </w:r>
        </w:p>
        <w:p w14:paraId="613A7C38" w14:textId="703394F5" w:rsidR="006005B6" w:rsidRPr="000C31BB" w:rsidRDefault="00CF62B1" w:rsidP="000F2F53">
          <w:pPr>
            <w:pStyle w:val="NoSpacing"/>
            <w:rPr>
              <w:rFonts w:ascii="Andalus" w:hAnsi="Andalus" w:cs="Andalus"/>
              <w:sz w:val="40"/>
              <w:szCs w:val="40"/>
            </w:rPr>
          </w:pPr>
          <w:r w:rsidRPr="000C31BB">
            <w:rPr>
              <w:rFonts w:ascii="Andalus" w:hAnsi="Andalus" w:cs="Andalus"/>
              <w:sz w:val="40"/>
              <w:szCs w:val="40"/>
            </w:rPr>
            <w:t>References….…………………</w:t>
          </w:r>
          <w:r w:rsidR="00747DC5">
            <w:rPr>
              <w:rFonts w:ascii="Andalus" w:hAnsi="Andalus" w:cs="Andalus"/>
              <w:sz w:val="40"/>
              <w:szCs w:val="40"/>
            </w:rPr>
            <w:t>………….</w:t>
          </w:r>
          <w:r w:rsidRPr="000C31BB">
            <w:rPr>
              <w:rFonts w:ascii="Andalus" w:hAnsi="Andalus" w:cs="Andalus"/>
              <w:sz w:val="40"/>
              <w:szCs w:val="40"/>
            </w:rPr>
            <w:t>…</w:t>
          </w:r>
          <w:r w:rsidR="00AB069F">
            <w:rPr>
              <w:rFonts w:ascii="Andalus" w:hAnsi="Andalus" w:cs="Andalus"/>
              <w:sz w:val="40"/>
              <w:szCs w:val="40"/>
            </w:rPr>
            <w:t>….</w:t>
          </w:r>
          <w:r w:rsidR="006005B6" w:rsidRPr="000C31BB">
            <w:rPr>
              <w:rFonts w:ascii="Andalus" w:hAnsi="Andalus" w:cs="Andalus"/>
              <w:sz w:val="40"/>
              <w:szCs w:val="40"/>
            </w:rPr>
            <w:t>.</w:t>
          </w:r>
          <w:r w:rsidR="00AB069F">
            <w:rPr>
              <w:rFonts w:ascii="Andalus" w:hAnsi="Andalus" w:cs="Andalus"/>
              <w:sz w:val="40"/>
              <w:szCs w:val="40"/>
            </w:rPr>
            <w:t>21</w:t>
          </w:r>
        </w:p>
        <w:p w14:paraId="23372A93" w14:textId="77777777" w:rsidR="006005B6" w:rsidRDefault="006005B6" w:rsidP="000F2F53">
          <w:pPr>
            <w:pStyle w:val="NoSpacing"/>
            <w:rPr>
              <w:rFonts w:asciiTheme="majorBidi" w:hAnsiTheme="majorBidi" w:cstheme="majorBidi"/>
              <w:sz w:val="40"/>
              <w:szCs w:val="40"/>
            </w:rPr>
          </w:pPr>
        </w:p>
        <w:p w14:paraId="1636506B" w14:textId="1BBC55E0" w:rsidR="00E7357C" w:rsidRPr="00CF62B1" w:rsidRDefault="00AA2209" w:rsidP="00CF62B1">
          <w:pPr>
            <w:pStyle w:val="NoSpacing"/>
            <w:rPr>
              <w:rFonts w:cstheme="minorHAnsi"/>
              <w:sz w:val="56"/>
              <w:szCs w:val="56"/>
              <w:rtl/>
            </w:rPr>
          </w:pPr>
        </w:p>
      </w:sdtContent>
    </w:sdt>
    <w:p w14:paraId="4322602D" w14:textId="77777777" w:rsidR="001C5894" w:rsidRDefault="001C5894" w:rsidP="00C41C66">
      <w:pPr>
        <w:pStyle w:val="Title"/>
        <w:jc w:val="center"/>
        <w:rPr>
          <w:sz w:val="72"/>
          <w:szCs w:val="72"/>
        </w:rPr>
      </w:pPr>
    </w:p>
    <w:p w14:paraId="38683BD1" w14:textId="77777777" w:rsidR="0063319A" w:rsidRDefault="0063319A" w:rsidP="0063319A">
      <w:pPr>
        <w:rPr>
          <w:b/>
          <w:bCs/>
          <w:sz w:val="52"/>
          <w:szCs w:val="52"/>
          <w:u w:val="single"/>
          <w:lang w:val="en-GB"/>
        </w:rPr>
      </w:pPr>
    </w:p>
    <w:p w14:paraId="6C9E601C" w14:textId="12DA15E6" w:rsidR="00753A4C" w:rsidRPr="00C94554" w:rsidRDefault="00BA5020" w:rsidP="00753A4C">
      <w:pPr>
        <w:rPr>
          <w:rFonts w:ascii="Andalus" w:hAnsi="Andalus" w:cs="Andalus"/>
          <w:b/>
          <w:bCs/>
          <w:color w:val="1F3864" w:themeColor="accent1" w:themeShade="80"/>
          <w:sz w:val="52"/>
          <w:szCs w:val="52"/>
          <w:u w:val="single"/>
          <w:lang w:val="en-GB"/>
        </w:rPr>
      </w:pPr>
      <w:r w:rsidRPr="000C31BB">
        <w:rPr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  <w:lang w:val="en-GB"/>
        </w:rPr>
        <w:lastRenderedPageBreak/>
        <w:t>Abstract</w:t>
      </w:r>
      <w:r w:rsidR="0063319A" w:rsidRPr="000C31BB">
        <w:rPr>
          <w:rFonts w:ascii="Andalus" w:hAnsi="Andalus" w:cs="Andalus"/>
          <w:b/>
          <w:bCs/>
          <w:color w:val="1F3864" w:themeColor="accent1" w:themeShade="80"/>
          <w:sz w:val="52"/>
          <w:szCs w:val="52"/>
          <w:u w:val="single"/>
          <w:lang w:val="en-GB"/>
        </w:rPr>
        <w:t xml:space="preserve"> </w:t>
      </w:r>
      <w:r w:rsidRPr="000C31BB">
        <w:rPr>
          <w:rFonts w:ascii="Andalus" w:hAnsi="Andalus" w:cs="Andalus"/>
          <w:b/>
          <w:bCs/>
          <w:color w:val="1F3864" w:themeColor="accent1" w:themeShade="80"/>
          <w:sz w:val="52"/>
          <w:szCs w:val="52"/>
          <w:u w:val="single"/>
          <w:lang w:val="en-GB"/>
        </w:rPr>
        <w:t xml:space="preserve"> : </w:t>
      </w:r>
    </w:p>
    <w:p w14:paraId="115A2EAB" w14:textId="58E6A023" w:rsidR="000C31BB" w:rsidRPr="003101E7" w:rsidRDefault="00BA5020" w:rsidP="00747DC5">
      <w:pPr>
        <w:ind w:firstLine="720"/>
        <w:jc w:val="both"/>
        <w:rPr>
          <w:rFonts w:ascii="Andalus" w:hAnsi="Andalus" w:cs="Andalus"/>
          <w:sz w:val="28"/>
          <w:szCs w:val="28"/>
          <w:lang w:val="en-GB"/>
        </w:rPr>
      </w:pPr>
      <w:r w:rsidRPr="003101E7">
        <w:rPr>
          <w:rFonts w:ascii="Andalus" w:hAnsi="Andalus" w:cs="Andalus"/>
          <w:sz w:val="28"/>
          <w:szCs w:val="28"/>
          <w:lang w:val="en-GB"/>
        </w:rPr>
        <w:t xml:space="preserve">Our purpose </w:t>
      </w:r>
      <w:r w:rsidR="003101E7" w:rsidRPr="003101E7">
        <w:rPr>
          <w:rFonts w:ascii="Andalus" w:hAnsi="Andalus" w:cs="Andalus"/>
          <w:sz w:val="28"/>
          <w:szCs w:val="28"/>
        </w:rPr>
        <w:t>was</w:t>
      </w:r>
      <w:r w:rsidR="003101E7" w:rsidRPr="003101E7">
        <w:rPr>
          <w:rFonts w:ascii="Andalus" w:hAnsi="Andalus" w:cs="Andalus"/>
          <w:sz w:val="28"/>
          <w:szCs w:val="28"/>
          <w:lang w:val="en-GB"/>
        </w:rPr>
        <w:t xml:space="preserve"> to utilize what we have learned during the semester </w:t>
      </w:r>
      <w:r w:rsidRPr="003101E7">
        <w:rPr>
          <w:rFonts w:ascii="Andalus" w:hAnsi="Andalus" w:cs="Andalus"/>
          <w:sz w:val="28"/>
          <w:szCs w:val="28"/>
          <w:lang w:val="en-GB"/>
        </w:rPr>
        <w:t>to create</w:t>
      </w:r>
      <w:r w:rsidR="00C75074" w:rsidRPr="003101E7">
        <w:rPr>
          <w:rFonts w:ascii="Andalus" w:hAnsi="Andalus" w:cs="Andalus"/>
          <w:sz w:val="28"/>
          <w:szCs w:val="28"/>
          <w:lang w:val="en-GB"/>
        </w:rPr>
        <w:t xml:space="preserve"> a</w:t>
      </w:r>
      <w:r w:rsidR="009D0182">
        <w:rPr>
          <w:rFonts w:ascii="Andalus" w:hAnsi="Andalus" w:cs="Andalus"/>
          <w:sz w:val="28"/>
          <w:szCs w:val="28"/>
          <w:lang w:val="en-GB"/>
        </w:rPr>
        <w:t xml:space="preserve"> completely website (Back end &amp; Front end ) We decided to make an </w:t>
      </w:r>
      <w:r w:rsidR="003101E7" w:rsidRPr="003101E7">
        <w:rPr>
          <w:rFonts w:ascii="Andalus" w:hAnsi="Andalus" w:cs="Andalus"/>
          <w:sz w:val="28"/>
          <w:szCs w:val="28"/>
          <w:lang w:val="en-GB"/>
        </w:rPr>
        <w:t>o</w:t>
      </w:r>
      <w:r w:rsidR="00C75074" w:rsidRPr="003101E7">
        <w:rPr>
          <w:rFonts w:ascii="Andalus" w:hAnsi="Andalus" w:cs="Andalus"/>
          <w:sz w:val="28"/>
          <w:szCs w:val="28"/>
          <w:lang w:val="en-GB"/>
        </w:rPr>
        <w:t>nline store website</w:t>
      </w:r>
      <w:r w:rsidRPr="003101E7">
        <w:rPr>
          <w:rFonts w:ascii="Andalus" w:hAnsi="Andalus" w:cs="Andalus"/>
          <w:sz w:val="28"/>
          <w:szCs w:val="28"/>
          <w:lang w:val="en-GB"/>
        </w:rPr>
        <w:t xml:space="preserve"> by using </w:t>
      </w:r>
      <w:r w:rsidR="00C75074" w:rsidRPr="003101E7">
        <w:rPr>
          <w:rFonts w:ascii="Andalus" w:hAnsi="Andalus" w:cs="Andalus"/>
          <w:sz w:val="28"/>
          <w:szCs w:val="28"/>
          <w:lang w:val="en-GB"/>
        </w:rPr>
        <w:t xml:space="preserve">html, </w:t>
      </w:r>
      <w:proofErr w:type="spellStart"/>
      <w:r w:rsidR="00C75074" w:rsidRPr="003101E7">
        <w:rPr>
          <w:rFonts w:ascii="Andalus" w:hAnsi="Andalus" w:cs="Andalus"/>
          <w:sz w:val="28"/>
          <w:szCs w:val="28"/>
          <w:lang w:val="en-GB"/>
        </w:rPr>
        <w:t>css</w:t>
      </w:r>
      <w:proofErr w:type="spellEnd"/>
      <w:r w:rsidR="00A8290E" w:rsidRPr="003101E7">
        <w:rPr>
          <w:rFonts w:ascii="Andalus" w:hAnsi="Andalus" w:cs="Andalus"/>
          <w:sz w:val="28"/>
          <w:szCs w:val="28"/>
          <w:lang w:val="en-GB"/>
        </w:rPr>
        <w:t>,</w:t>
      </w:r>
      <w:r w:rsidR="003101E7" w:rsidRPr="003101E7">
        <w:rPr>
          <w:rFonts w:ascii="Andalus" w:hAnsi="Andalus" w:cs="Andalus" w:hint="cs"/>
          <w:sz w:val="28"/>
          <w:szCs w:val="28"/>
          <w:rtl/>
          <w:lang w:val="en-GB"/>
        </w:rPr>
        <w:t xml:space="preserve">  </w:t>
      </w:r>
      <w:proofErr w:type="spellStart"/>
      <w:r w:rsidR="00C75074" w:rsidRPr="003101E7">
        <w:rPr>
          <w:rFonts w:ascii="Andalus" w:hAnsi="Andalus" w:cs="Andalus"/>
          <w:sz w:val="28"/>
          <w:szCs w:val="28"/>
          <w:lang w:val="en-GB"/>
        </w:rPr>
        <w:t>j</w:t>
      </w:r>
      <w:r w:rsidR="00C5733C" w:rsidRPr="003101E7">
        <w:rPr>
          <w:rFonts w:ascii="Andalus" w:hAnsi="Andalus" w:cs="Andalus"/>
          <w:sz w:val="28"/>
          <w:szCs w:val="28"/>
          <w:lang w:val="en-GB"/>
        </w:rPr>
        <w:t>ava</w:t>
      </w:r>
      <w:r w:rsidR="00C75074" w:rsidRPr="003101E7">
        <w:rPr>
          <w:rFonts w:ascii="Andalus" w:hAnsi="Andalus" w:cs="Andalus"/>
          <w:sz w:val="28"/>
          <w:szCs w:val="28"/>
          <w:lang w:val="en-GB"/>
        </w:rPr>
        <w:t>s</w:t>
      </w:r>
      <w:r w:rsidR="00C5733C" w:rsidRPr="003101E7">
        <w:rPr>
          <w:rFonts w:ascii="Andalus" w:hAnsi="Andalus" w:cs="Andalus"/>
          <w:sz w:val="28"/>
          <w:szCs w:val="28"/>
          <w:lang w:val="en-GB"/>
        </w:rPr>
        <w:t>cript</w:t>
      </w:r>
      <w:proofErr w:type="spellEnd"/>
      <w:r w:rsidR="00C75074" w:rsidRPr="003101E7">
        <w:rPr>
          <w:rFonts w:ascii="Andalus" w:hAnsi="Andalus" w:cs="Andalus"/>
          <w:sz w:val="28"/>
          <w:szCs w:val="28"/>
          <w:lang w:val="en-GB"/>
        </w:rPr>
        <w:t>, php,</w:t>
      </w:r>
      <w:r w:rsidR="00C94554" w:rsidRPr="003101E7">
        <w:rPr>
          <w:rFonts w:ascii="Andalus" w:hAnsi="Andalus" w:cs="Andalus"/>
          <w:sz w:val="28"/>
          <w:szCs w:val="28"/>
          <w:lang w:val="en-GB"/>
        </w:rPr>
        <w:t xml:space="preserve"> jQuery</w:t>
      </w:r>
      <w:r w:rsidR="00A8290E" w:rsidRPr="003101E7">
        <w:rPr>
          <w:rFonts w:ascii="Andalus" w:hAnsi="Andalus" w:cs="Andalus"/>
          <w:sz w:val="28"/>
          <w:szCs w:val="28"/>
          <w:lang w:val="en-GB"/>
        </w:rPr>
        <w:t xml:space="preserve"> </w:t>
      </w:r>
      <w:r w:rsidR="003101E7" w:rsidRPr="003101E7">
        <w:rPr>
          <w:rFonts w:ascii="Andalus" w:hAnsi="Andalus" w:cs="Andalus"/>
          <w:sz w:val="28"/>
          <w:szCs w:val="28"/>
          <w:lang w:val="en-GB"/>
        </w:rPr>
        <w:t>,</w:t>
      </w:r>
      <w:r w:rsidR="00A8290E" w:rsidRPr="003101E7">
        <w:rPr>
          <w:rFonts w:ascii="Andalus" w:hAnsi="Andalus" w:cs="Andalus"/>
          <w:sz w:val="28"/>
          <w:szCs w:val="28"/>
          <w:lang w:val="en-GB"/>
        </w:rPr>
        <w:t>bootstrap</w:t>
      </w:r>
      <w:r w:rsidR="00566930" w:rsidRPr="003101E7">
        <w:rPr>
          <w:rFonts w:ascii="Andalus" w:hAnsi="Andalus" w:cs="Andalus"/>
          <w:sz w:val="28"/>
          <w:szCs w:val="28"/>
          <w:lang w:val="en-GB"/>
        </w:rPr>
        <w:t xml:space="preserve"> and </w:t>
      </w:r>
      <w:proofErr w:type="spellStart"/>
      <w:r w:rsidR="00A8290E" w:rsidRPr="003101E7">
        <w:rPr>
          <w:rFonts w:ascii="Andalus" w:hAnsi="Andalus" w:cs="Andalus"/>
          <w:sz w:val="28"/>
          <w:szCs w:val="28"/>
          <w:lang w:val="en-GB"/>
        </w:rPr>
        <w:t>MySql</w:t>
      </w:r>
      <w:proofErr w:type="spellEnd"/>
      <w:r w:rsidR="00A8290E" w:rsidRPr="003101E7">
        <w:rPr>
          <w:rFonts w:ascii="Andalus" w:hAnsi="Andalus" w:cs="Andalus"/>
          <w:sz w:val="28"/>
          <w:szCs w:val="28"/>
          <w:lang w:val="en-GB"/>
        </w:rPr>
        <w:t xml:space="preserve"> for </w:t>
      </w:r>
      <w:r w:rsidRPr="003101E7">
        <w:rPr>
          <w:rFonts w:ascii="Andalus" w:hAnsi="Andalus" w:cs="Andalus"/>
          <w:sz w:val="28"/>
          <w:szCs w:val="28"/>
          <w:lang w:val="en-GB"/>
        </w:rPr>
        <w:t xml:space="preserve">Data Base </w:t>
      </w:r>
      <w:r w:rsidR="00B371F9" w:rsidRPr="003101E7">
        <w:rPr>
          <w:rFonts w:ascii="Andalus" w:hAnsi="Andalus" w:cs="Andalus"/>
          <w:sz w:val="28"/>
          <w:szCs w:val="28"/>
          <w:lang w:val="en-GB"/>
        </w:rPr>
        <w:t>,</w:t>
      </w:r>
      <w:r w:rsidRPr="003101E7">
        <w:rPr>
          <w:rFonts w:ascii="Andalus" w:hAnsi="Andalus" w:cs="Andalus"/>
          <w:sz w:val="28"/>
          <w:szCs w:val="28"/>
          <w:lang w:val="en-GB"/>
        </w:rPr>
        <w:t>DDL &amp; DML as SQL commands to do some operations on the data.</w:t>
      </w:r>
    </w:p>
    <w:p w14:paraId="486778AE" w14:textId="77777777" w:rsidR="000C31BB" w:rsidRPr="000C31BB" w:rsidRDefault="000C31BB" w:rsidP="003101E7">
      <w:pPr>
        <w:rPr>
          <w:rFonts w:ascii="Andalus" w:hAnsi="Andalus" w:cs="Andalus"/>
          <w:sz w:val="32"/>
          <w:szCs w:val="32"/>
          <w:rtl/>
          <w:lang w:val="en-GB"/>
        </w:rPr>
      </w:pPr>
    </w:p>
    <w:p w14:paraId="3AFC7C3C" w14:textId="190DB9DA" w:rsidR="00773DF4" w:rsidRPr="000C31BB" w:rsidRDefault="00773DF4" w:rsidP="00773DF4">
      <w:pPr>
        <w:rPr>
          <w:rFonts w:ascii="Andalus" w:hAnsi="Andalus" w:cs="Andalus"/>
          <w:b/>
          <w:bCs/>
          <w:color w:val="1F3864" w:themeColor="accent1" w:themeShade="80"/>
          <w:sz w:val="48"/>
          <w:szCs w:val="48"/>
          <w:u w:val="single"/>
          <w:lang w:val="en-GB"/>
        </w:rPr>
      </w:pPr>
      <w:r w:rsidRPr="000C31BB">
        <w:rPr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  <w:lang w:val="en-GB"/>
        </w:rPr>
        <w:t>Introduction</w:t>
      </w:r>
      <w:r w:rsidRPr="000C31BB">
        <w:rPr>
          <w:rFonts w:ascii="Andalus" w:hAnsi="Andalus" w:cs="Andalus"/>
          <w:b/>
          <w:bCs/>
          <w:color w:val="1F3864" w:themeColor="accent1" w:themeShade="80"/>
          <w:sz w:val="48"/>
          <w:szCs w:val="48"/>
          <w:u w:val="single"/>
          <w:lang w:val="en-GB"/>
        </w:rPr>
        <w:t xml:space="preserve"> :</w:t>
      </w:r>
      <w:r w:rsidR="00A8290E" w:rsidRPr="000C31BB">
        <w:rPr>
          <w:rFonts w:ascii="Andalus" w:hAnsi="Andalus" w:cs="Andalus"/>
          <w:b/>
          <w:bCs/>
          <w:color w:val="1F3864" w:themeColor="accent1" w:themeShade="80"/>
          <w:sz w:val="48"/>
          <w:szCs w:val="48"/>
          <w:u w:val="single"/>
          <w:lang w:val="en-GB"/>
        </w:rPr>
        <w:t xml:space="preserve"> </w:t>
      </w:r>
    </w:p>
    <w:p w14:paraId="0336EBBB" w14:textId="77777777" w:rsidR="00773DF4" w:rsidRPr="000C31BB" w:rsidRDefault="00773DF4" w:rsidP="00773DF4">
      <w:pPr>
        <w:rPr>
          <w:rFonts w:ascii="Andalus" w:hAnsi="Andalus" w:cs="Andalus"/>
          <w:sz w:val="36"/>
          <w:szCs w:val="36"/>
          <w:u w:val="single"/>
          <w:lang w:val="en-GB"/>
        </w:rPr>
      </w:pPr>
    </w:p>
    <w:p w14:paraId="6CFE27EB" w14:textId="47BB2B12" w:rsidR="00773DF4" w:rsidRDefault="00773DF4" w:rsidP="003101E7">
      <w:pPr>
        <w:ind w:firstLine="720"/>
        <w:jc w:val="lowKashida"/>
        <w:rPr>
          <w:rFonts w:ascii="Andalus" w:hAnsi="Andalus" w:cs="Andalus"/>
          <w:sz w:val="32"/>
          <w:szCs w:val="32"/>
        </w:rPr>
      </w:pPr>
      <w:r w:rsidRPr="000C31BB">
        <w:rPr>
          <w:rFonts w:ascii="Andalus" w:hAnsi="Andalus" w:cs="Andalus"/>
          <w:sz w:val="32"/>
          <w:szCs w:val="32"/>
          <w:lang w:val="en-GB"/>
        </w:rPr>
        <w:t xml:space="preserve">We  made  an </w:t>
      </w:r>
      <w:r w:rsidR="00B371F9" w:rsidRPr="000C31BB">
        <w:rPr>
          <w:rFonts w:ascii="Andalus" w:hAnsi="Andalus" w:cs="Andalus"/>
          <w:sz w:val="32"/>
          <w:szCs w:val="32"/>
          <w:lang w:val="en-GB"/>
        </w:rPr>
        <w:t xml:space="preserve">website </w:t>
      </w:r>
      <w:r w:rsidRPr="000C31BB">
        <w:rPr>
          <w:rFonts w:ascii="Andalus" w:hAnsi="Andalus" w:cs="Andalus"/>
          <w:sz w:val="32"/>
          <w:szCs w:val="32"/>
          <w:lang w:val="en-GB"/>
        </w:rPr>
        <w:t>which aims to create interactive medium</w:t>
      </w:r>
      <w:r w:rsidRPr="000C31BB">
        <w:rPr>
          <w:rFonts w:ascii="Andalus" w:hAnsi="Andalus" w:cs="Andalus"/>
          <w:sz w:val="32"/>
          <w:szCs w:val="32"/>
          <w:rtl/>
          <w:lang w:val="en-GB"/>
        </w:rPr>
        <w:t xml:space="preserve"> </w:t>
      </w:r>
      <w:r w:rsidRPr="000C31BB">
        <w:rPr>
          <w:rFonts w:ascii="Andalus" w:hAnsi="Andalus" w:cs="Andalus"/>
          <w:sz w:val="32"/>
          <w:szCs w:val="32"/>
          <w:lang w:val="en-GB"/>
        </w:rPr>
        <w:t xml:space="preserve"> </w:t>
      </w:r>
      <w:r w:rsidRPr="000C31BB">
        <w:rPr>
          <w:rFonts w:ascii="Andalus" w:hAnsi="Andalus" w:cs="Andalus"/>
          <w:sz w:val="32"/>
          <w:szCs w:val="32"/>
        </w:rPr>
        <w:t xml:space="preserve">between </w:t>
      </w:r>
      <w:r w:rsidRPr="000C31BB">
        <w:rPr>
          <w:rFonts w:ascii="Andalus" w:hAnsi="Andalus" w:cs="Andalus"/>
          <w:sz w:val="32"/>
          <w:szCs w:val="32"/>
          <w:lang w:val="en-GB"/>
        </w:rPr>
        <w:t xml:space="preserve"> </w:t>
      </w:r>
      <w:r w:rsidR="00B371F9" w:rsidRPr="000C31BB">
        <w:rPr>
          <w:rFonts w:ascii="Andalus" w:hAnsi="Andalus" w:cs="Andalus"/>
          <w:sz w:val="32"/>
          <w:szCs w:val="32"/>
          <w:lang w:val="en-GB"/>
        </w:rPr>
        <w:t>admin</w:t>
      </w:r>
      <w:r w:rsidRPr="000C31BB">
        <w:rPr>
          <w:rFonts w:ascii="Andalus" w:hAnsi="Andalus" w:cs="Andalus"/>
          <w:sz w:val="32"/>
          <w:szCs w:val="32"/>
          <w:lang w:val="en-GB"/>
        </w:rPr>
        <w:t xml:space="preserve"> </w:t>
      </w:r>
      <w:r w:rsidRPr="000C31BB">
        <w:rPr>
          <w:rFonts w:ascii="Andalus" w:hAnsi="Andalus" w:cs="Andalus"/>
          <w:sz w:val="32"/>
          <w:szCs w:val="32"/>
        </w:rPr>
        <w:t xml:space="preserve">who offers </w:t>
      </w:r>
      <w:r w:rsidR="00B371F9" w:rsidRPr="000C31BB">
        <w:rPr>
          <w:rFonts w:ascii="Andalus" w:hAnsi="Andalus" w:cs="Andalus"/>
          <w:sz w:val="32"/>
          <w:szCs w:val="32"/>
        </w:rPr>
        <w:t>products</w:t>
      </w:r>
      <w:r w:rsidR="001A5A7A" w:rsidRPr="000C31BB">
        <w:rPr>
          <w:rFonts w:ascii="Andalus" w:hAnsi="Andalus" w:cs="Andalus"/>
          <w:sz w:val="32"/>
          <w:szCs w:val="32"/>
        </w:rPr>
        <w:t xml:space="preserve"> for women and men</w:t>
      </w:r>
      <w:r w:rsidRPr="000C31BB">
        <w:rPr>
          <w:rFonts w:ascii="Andalus" w:hAnsi="Andalus" w:cs="Andalus"/>
          <w:sz w:val="32"/>
          <w:szCs w:val="32"/>
        </w:rPr>
        <w:t xml:space="preserve"> and </w:t>
      </w:r>
      <w:r w:rsidR="00B371F9" w:rsidRPr="000C31BB">
        <w:rPr>
          <w:rFonts w:ascii="Andalus" w:hAnsi="Andalus" w:cs="Andalus"/>
          <w:sz w:val="32"/>
          <w:szCs w:val="32"/>
        </w:rPr>
        <w:t>users</w:t>
      </w:r>
      <w:r w:rsidRPr="000C31BB">
        <w:rPr>
          <w:rFonts w:ascii="Andalus" w:hAnsi="Andalus" w:cs="Andalus"/>
          <w:sz w:val="32"/>
          <w:szCs w:val="32"/>
        </w:rPr>
        <w:t xml:space="preserve"> how </w:t>
      </w:r>
      <w:r w:rsidR="001A5A7A" w:rsidRPr="000C31BB">
        <w:rPr>
          <w:rFonts w:ascii="Andalus" w:hAnsi="Andalus" w:cs="Andalus"/>
          <w:sz w:val="32"/>
          <w:szCs w:val="32"/>
        </w:rPr>
        <w:t>wants</w:t>
      </w:r>
      <w:r w:rsidRPr="000C31BB">
        <w:rPr>
          <w:rFonts w:ascii="Andalus" w:hAnsi="Andalus" w:cs="Andalus"/>
          <w:sz w:val="32"/>
          <w:szCs w:val="32"/>
        </w:rPr>
        <w:t xml:space="preserve"> to buy this </w:t>
      </w:r>
      <w:r w:rsidR="001A5A7A" w:rsidRPr="000C31BB">
        <w:rPr>
          <w:rFonts w:ascii="Andalus" w:hAnsi="Andalus" w:cs="Andalus"/>
          <w:sz w:val="32"/>
          <w:szCs w:val="32"/>
        </w:rPr>
        <w:t>products</w:t>
      </w:r>
      <w:r w:rsidRPr="000C31BB">
        <w:rPr>
          <w:rFonts w:ascii="Andalus" w:hAnsi="Andalus" w:cs="Andalus"/>
          <w:sz w:val="32"/>
          <w:szCs w:val="32"/>
        </w:rPr>
        <w:t xml:space="preserve"> . This application </w:t>
      </w:r>
      <w:r w:rsidR="001A5A7A" w:rsidRPr="000C31BB">
        <w:rPr>
          <w:rFonts w:ascii="Andalus" w:hAnsi="Andalus" w:cs="Andalus"/>
          <w:sz w:val="32"/>
          <w:szCs w:val="32"/>
        </w:rPr>
        <w:t>saves your time since instead of going to the shop you can buy what you like from home</w:t>
      </w:r>
      <w:r w:rsidR="00C71383" w:rsidRPr="000C31BB">
        <w:rPr>
          <w:rFonts w:ascii="Andalus" w:hAnsi="Andalus" w:cs="Andalus"/>
          <w:sz w:val="32"/>
          <w:szCs w:val="32"/>
          <w:rtl/>
        </w:rPr>
        <w:t xml:space="preserve"> </w:t>
      </w:r>
      <w:r w:rsidR="00C71383" w:rsidRPr="000C31BB">
        <w:rPr>
          <w:rFonts w:ascii="Andalus" w:hAnsi="Andalus" w:cs="Andalus"/>
          <w:sz w:val="32"/>
          <w:szCs w:val="32"/>
        </w:rPr>
        <w:t>also this website always offers</w:t>
      </w:r>
      <w:r w:rsidR="009D0182">
        <w:rPr>
          <w:rFonts w:ascii="Andalus" w:hAnsi="Andalus" w:cs="Andalus"/>
          <w:sz w:val="32"/>
          <w:szCs w:val="32"/>
        </w:rPr>
        <w:t xml:space="preserve"> features</w:t>
      </w:r>
      <w:r w:rsidR="00C71383" w:rsidRPr="000C31BB">
        <w:rPr>
          <w:rFonts w:ascii="Andalus" w:hAnsi="Andalus" w:cs="Andalus"/>
          <w:sz w:val="32"/>
          <w:szCs w:val="32"/>
        </w:rPr>
        <w:t xml:space="preserve"> </w:t>
      </w:r>
      <w:r w:rsidR="000D7B6F">
        <w:rPr>
          <w:rFonts w:ascii="Andalus" w:hAnsi="Andalus" w:cs="Andalus"/>
          <w:sz w:val="32"/>
          <w:szCs w:val="32"/>
        </w:rPr>
        <w:t xml:space="preserve">or </w:t>
      </w:r>
      <w:r w:rsidR="00C71383" w:rsidRPr="000C31BB">
        <w:rPr>
          <w:rFonts w:ascii="Andalus" w:hAnsi="Andalus" w:cs="Andalus"/>
          <w:sz w:val="32"/>
          <w:szCs w:val="32"/>
        </w:rPr>
        <w:t>discounts on some products.</w:t>
      </w:r>
    </w:p>
    <w:p w14:paraId="72702CB9" w14:textId="77777777" w:rsidR="00747DC5" w:rsidRDefault="00747DC5" w:rsidP="003101E7">
      <w:pPr>
        <w:ind w:firstLine="720"/>
        <w:jc w:val="lowKashida"/>
        <w:rPr>
          <w:rFonts w:ascii="Andalus" w:hAnsi="Andalus" w:cs="Andalus"/>
          <w:sz w:val="32"/>
          <w:szCs w:val="32"/>
        </w:rPr>
      </w:pPr>
    </w:p>
    <w:p w14:paraId="7A549D80" w14:textId="0C441C4A" w:rsidR="00C94554" w:rsidRDefault="00C851AD" w:rsidP="003101E7">
      <w:pPr>
        <w:ind w:firstLine="720"/>
        <w:jc w:val="lowKashida"/>
        <w:rPr>
          <w:rFonts w:ascii="Andalus" w:hAnsi="Andalus" w:cs="Andalus"/>
          <w:sz w:val="32"/>
          <w:szCs w:val="32"/>
        </w:rPr>
      </w:pPr>
      <w:r w:rsidRPr="000C31BB">
        <w:rPr>
          <w:rFonts w:ascii="Andalus" w:hAnsi="Andalus" w:cs="Andalus"/>
          <w:sz w:val="32"/>
          <w:szCs w:val="32"/>
        </w:rPr>
        <w:t>When</w:t>
      </w:r>
      <w:r>
        <w:rPr>
          <w:rFonts w:ascii="Andalus" w:hAnsi="Andalus" w:cs="Andalus"/>
          <w:sz w:val="32"/>
          <w:szCs w:val="32"/>
        </w:rPr>
        <w:t xml:space="preserve"> the</w:t>
      </w:r>
      <w:r w:rsidRPr="000C31BB">
        <w:rPr>
          <w:rFonts w:ascii="Andalus" w:hAnsi="Andalus" w:cs="Andalus"/>
          <w:sz w:val="32"/>
          <w:szCs w:val="32"/>
        </w:rPr>
        <w:t xml:space="preserve"> user likes a product the product will </w:t>
      </w:r>
      <w:r w:rsidR="000D7B6F">
        <w:rPr>
          <w:rFonts w:ascii="Andalus" w:hAnsi="Andalus" w:cs="Andalus"/>
          <w:sz w:val="32"/>
          <w:szCs w:val="32"/>
        </w:rPr>
        <w:t xml:space="preserve">be </w:t>
      </w:r>
      <w:r w:rsidRPr="000C31BB">
        <w:rPr>
          <w:rFonts w:ascii="Andalus" w:hAnsi="Andalus" w:cs="Andalus"/>
          <w:sz w:val="32"/>
          <w:szCs w:val="32"/>
        </w:rPr>
        <w:t>move</w:t>
      </w:r>
      <w:r w:rsidR="000D7B6F">
        <w:rPr>
          <w:rFonts w:ascii="Andalus" w:hAnsi="Andalus" w:cs="Andalus"/>
          <w:sz w:val="32"/>
          <w:szCs w:val="32"/>
        </w:rPr>
        <w:t>d</w:t>
      </w:r>
      <w:r w:rsidRPr="000C31BB">
        <w:rPr>
          <w:rFonts w:ascii="Andalus" w:hAnsi="Andalus" w:cs="Andalus"/>
          <w:sz w:val="32"/>
          <w:szCs w:val="32"/>
        </w:rPr>
        <w:t xml:space="preserve"> to the user cart and to buy the product user should confirm the operation by completing a form for </w:t>
      </w:r>
      <w:r w:rsidR="00C94554">
        <w:rPr>
          <w:rFonts w:ascii="Andalus" w:hAnsi="Andalus" w:cs="Andalus"/>
          <w:sz w:val="32"/>
          <w:szCs w:val="32"/>
        </w:rPr>
        <w:t>shipping which is</w:t>
      </w:r>
      <w:r w:rsidR="00D0560D">
        <w:rPr>
          <w:rFonts w:ascii="Andalus" w:hAnsi="Andalus" w:cs="Andalus"/>
          <w:sz w:val="32"/>
          <w:szCs w:val="32"/>
        </w:rPr>
        <w:t xml:space="preserve"> provided from the website </w:t>
      </w:r>
      <w:r w:rsidR="00C94554">
        <w:rPr>
          <w:rFonts w:ascii="Andalus" w:hAnsi="Andalus" w:cs="Andalus"/>
          <w:sz w:val="32"/>
          <w:szCs w:val="32"/>
        </w:rPr>
        <w:t xml:space="preserve"> for free </w:t>
      </w:r>
      <w:r w:rsidRPr="000C31BB">
        <w:rPr>
          <w:rFonts w:ascii="Andalus" w:hAnsi="Andalus" w:cs="Andalus"/>
          <w:sz w:val="32"/>
          <w:szCs w:val="32"/>
        </w:rPr>
        <w:t>.</w:t>
      </w:r>
    </w:p>
    <w:p w14:paraId="7A46C0AB" w14:textId="5470B795" w:rsidR="00207876" w:rsidRPr="00747DC5" w:rsidRDefault="00D0560D" w:rsidP="00747DC5">
      <w:pPr>
        <w:ind w:firstLine="720"/>
        <w:rPr>
          <w:rStyle w:val="TitleChar"/>
          <w:rFonts w:ascii="Andalus" w:eastAsiaTheme="minorHAnsi" w:hAnsi="Andalus" w:cs="Andalus"/>
          <w:spacing w:val="0"/>
          <w:kern w:val="0"/>
          <w:sz w:val="32"/>
          <w:szCs w:val="32"/>
        </w:rPr>
      </w:pPr>
      <w:r>
        <w:rPr>
          <w:rFonts w:ascii="Andalus" w:hAnsi="Andalus" w:cs="Andalus"/>
          <w:sz w:val="32"/>
          <w:szCs w:val="32"/>
        </w:rPr>
        <w:t>Our website provide</w:t>
      </w:r>
      <w:r w:rsidR="00350445">
        <w:rPr>
          <w:rFonts w:ascii="Andalus" w:hAnsi="Andalus" w:cs="Andalus"/>
          <w:sz w:val="32"/>
          <w:szCs w:val="32"/>
        </w:rPr>
        <w:t>s the</w:t>
      </w:r>
      <w:r>
        <w:rPr>
          <w:rFonts w:ascii="Andalus" w:hAnsi="Andalus" w:cs="Andalus"/>
          <w:sz w:val="32"/>
          <w:szCs w:val="32"/>
        </w:rPr>
        <w:t xml:space="preserve"> user</w:t>
      </w:r>
      <w:r w:rsidR="00350445">
        <w:rPr>
          <w:rFonts w:ascii="Andalus" w:hAnsi="Andalus" w:cs="Andalus"/>
          <w:sz w:val="32"/>
          <w:szCs w:val="32"/>
        </w:rPr>
        <w:t>s</w:t>
      </w:r>
      <w:r>
        <w:rPr>
          <w:rFonts w:ascii="Andalus" w:hAnsi="Andalus" w:cs="Andalus"/>
          <w:sz w:val="32"/>
          <w:szCs w:val="32"/>
        </w:rPr>
        <w:t xml:space="preserve"> products from many famous brands</w:t>
      </w:r>
      <w:r w:rsidR="00350445">
        <w:rPr>
          <w:rFonts w:ascii="Andalus" w:hAnsi="Andalus" w:cs="Andalus" w:hint="cs"/>
          <w:sz w:val="32"/>
          <w:szCs w:val="32"/>
          <w:rtl/>
        </w:rPr>
        <w:t xml:space="preserve"> </w:t>
      </w:r>
      <w:r w:rsidR="000D7B6F">
        <w:rPr>
          <w:rFonts w:ascii="Andalus" w:hAnsi="Andalus" w:cs="Andalus"/>
          <w:sz w:val="32"/>
          <w:szCs w:val="32"/>
        </w:rPr>
        <w:t>.</w:t>
      </w:r>
      <w:r w:rsidR="00C25705">
        <w:rPr>
          <w:rFonts w:ascii="Andalus" w:hAnsi="Andalus" w:cs="Andalus"/>
          <w:sz w:val="32"/>
          <w:szCs w:val="32"/>
        </w:rPr>
        <w:t>Also the products</w:t>
      </w:r>
      <w:r w:rsidR="00753A4C">
        <w:rPr>
          <w:rFonts w:ascii="Andalus" w:hAnsi="Andalus" w:cs="Andalus"/>
          <w:sz w:val="32"/>
          <w:szCs w:val="32"/>
        </w:rPr>
        <w:t xml:space="preserve"> Belongs to categories : Men , Women ,Accessories, shoes and watches. </w:t>
      </w:r>
    </w:p>
    <w:p w14:paraId="41491F37" w14:textId="287A58C7" w:rsidR="0077409F" w:rsidRPr="000C31BB" w:rsidRDefault="00770D0D" w:rsidP="00A166B0">
      <w:pPr>
        <w:rPr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  <w:lang w:bidi="ar-JO"/>
        </w:rPr>
      </w:pPr>
      <w:r w:rsidRPr="000C31BB">
        <w:rPr>
          <w:rStyle w:val="TitleChar"/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  <w:lastRenderedPageBreak/>
        <w:t>P</w:t>
      </w:r>
      <w:r w:rsidR="0077409F" w:rsidRPr="000C31BB">
        <w:rPr>
          <w:rStyle w:val="TitleChar"/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  <w:t>roject Requirements</w:t>
      </w:r>
      <w:r w:rsidR="00A166B0" w:rsidRPr="000C31BB">
        <w:rPr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  <w:lang w:bidi="ar-JO"/>
        </w:rPr>
        <w:t xml:space="preserve"> :</w:t>
      </w:r>
    </w:p>
    <w:p w14:paraId="05B14BCC" w14:textId="109188EC" w:rsidR="0063319A" w:rsidRPr="000C31BB" w:rsidRDefault="0063319A" w:rsidP="0077409F">
      <w:pPr>
        <w:jc w:val="center"/>
        <w:rPr>
          <w:rFonts w:ascii="Andalus" w:hAnsi="Andalus" w:cs="Andalus"/>
          <w:sz w:val="40"/>
          <w:szCs w:val="40"/>
          <w:lang w:bidi="ar-JO"/>
        </w:rPr>
      </w:pPr>
    </w:p>
    <w:p w14:paraId="7E882B18" w14:textId="54C44537" w:rsidR="0063319A" w:rsidRPr="000C31BB" w:rsidRDefault="00C71383" w:rsidP="00887B88">
      <w:pPr>
        <w:ind w:firstLine="720"/>
        <w:rPr>
          <w:rFonts w:ascii="Andalus" w:hAnsi="Andalus" w:cs="Andalus"/>
          <w:sz w:val="32"/>
          <w:szCs w:val="32"/>
        </w:rPr>
      </w:pPr>
      <w:r w:rsidRPr="000C31BB">
        <w:rPr>
          <w:rFonts w:ascii="Andalus" w:hAnsi="Andalus" w:cs="Andalus"/>
          <w:sz w:val="32"/>
          <w:szCs w:val="32"/>
        </w:rPr>
        <w:t xml:space="preserve">Jasmine Store website </w:t>
      </w:r>
      <w:r w:rsidR="00A166B0" w:rsidRPr="000C31BB">
        <w:rPr>
          <w:rFonts w:ascii="Andalus" w:hAnsi="Andalus" w:cs="Andalus"/>
          <w:sz w:val="32"/>
          <w:szCs w:val="32"/>
        </w:rPr>
        <w:t xml:space="preserve">controls the operation of offering </w:t>
      </w:r>
      <w:r w:rsidRPr="000C31BB">
        <w:rPr>
          <w:rFonts w:ascii="Andalus" w:hAnsi="Andalus" w:cs="Andalus"/>
          <w:sz w:val="32"/>
          <w:szCs w:val="32"/>
        </w:rPr>
        <w:t>products</w:t>
      </w:r>
      <w:r w:rsidR="00A166B0" w:rsidRPr="000C31BB">
        <w:rPr>
          <w:rFonts w:ascii="Andalus" w:hAnsi="Andalus" w:cs="Andalus"/>
          <w:sz w:val="32"/>
          <w:szCs w:val="32"/>
        </w:rPr>
        <w:t xml:space="preserve"> from </w:t>
      </w:r>
      <w:r w:rsidRPr="000C31BB">
        <w:rPr>
          <w:rFonts w:ascii="Andalus" w:hAnsi="Andalus" w:cs="Andalus"/>
          <w:sz w:val="32"/>
          <w:szCs w:val="32"/>
        </w:rPr>
        <w:t xml:space="preserve">admin </w:t>
      </w:r>
      <w:r w:rsidR="00A166B0" w:rsidRPr="000C31BB">
        <w:rPr>
          <w:rFonts w:ascii="Andalus" w:hAnsi="Andalus" w:cs="Andalus"/>
          <w:sz w:val="32"/>
          <w:szCs w:val="32"/>
        </w:rPr>
        <w:t xml:space="preserve">and buying them from people who </w:t>
      </w:r>
      <w:r w:rsidRPr="000C31BB">
        <w:rPr>
          <w:rFonts w:ascii="Andalus" w:hAnsi="Andalus" w:cs="Andalus"/>
          <w:sz w:val="32"/>
          <w:szCs w:val="32"/>
        </w:rPr>
        <w:t>wants</w:t>
      </w:r>
      <w:r w:rsidR="00A166B0" w:rsidRPr="000C31BB">
        <w:rPr>
          <w:rFonts w:ascii="Andalus" w:hAnsi="Andalus" w:cs="Andalus"/>
          <w:sz w:val="32"/>
          <w:szCs w:val="32"/>
        </w:rPr>
        <w:t xml:space="preserve"> these </w:t>
      </w:r>
      <w:r w:rsidRPr="000C31BB">
        <w:rPr>
          <w:rFonts w:ascii="Andalus" w:hAnsi="Andalus" w:cs="Andalus"/>
          <w:sz w:val="32"/>
          <w:szCs w:val="32"/>
        </w:rPr>
        <w:t>products</w:t>
      </w:r>
      <w:r w:rsidR="00A166B0" w:rsidRPr="000C31BB">
        <w:rPr>
          <w:rFonts w:ascii="Andalus" w:hAnsi="Andalus" w:cs="Andalus"/>
          <w:sz w:val="32"/>
          <w:szCs w:val="32"/>
        </w:rPr>
        <w:t xml:space="preserve">. The </w:t>
      </w:r>
      <w:r w:rsidRPr="000C31BB">
        <w:rPr>
          <w:rFonts w:ascii="Andalus" w:hAnsi="Andalus" w:cs="Andalus"/>
          <w:sz w:val="32"/>
          <w:szCs w:val="32"/>
        </w:rPr>
        <w:t>Jasmine Store website</w:t>
      </w:r>
      <w:r w:rsidR="00A166B0" w:rsidRPr="000C31BB">
        <w:rPr>
          <w:rFonts w:ascii="Andalus" w:hAnsi="Andalus" w:cs="Andalus"/>
          <w:sz w:val="32"/>
          <w:szCs w:val="32"/>
        </w:rPr>
        <w:t xml:space="preserve"> has Admin whose main job is to</w:t>
      </w:r>
      <w:r w:rsidRPr="000C31BB">
        <w:rPr>
          <w:rFonts w:ascii="Andalus" w:hAnsi="Andalus" w:cs="Andalus"/>
          <w:sz w:val="32"/>
          <w:szCs w:val="32"/>
        </w:rPr>
        <w:t xml:space="preserve"> offer products and  discounts </w:t>
      </w:r>
      <w:r w:rsidR="00887B88" w:rsidRPr="000C31BB">
        <w:rPr>
          <w:rFonts w:ascii="Andalus" w:hAnsi="Andalus" w:cs="Andalus"/>
          <w:sz w:val="32"/>
          <w:szCs w:val="32"/>
        </w:rPr>
        <w:t>and answer users queri</w:t>
      </w:r>
      <w:r w:rsidR="004F11A6" w:rsidRPr="000C31BB">
        <w:rPr>
          <w:rFonts w:ascii="Andalus" w:hAnsi="Andalus" w:cs="Andalus"/>
          <w:sz w:val="32"/>
          <w:szCs w:val="32"/>
        </w:rPr>
        <w:t>es</w:t>
      </w:r>
      <w:r w:rsidR="00116456" w:rsidRPr="000C31BB">
        <w:rPr>
          <w:rFonts w:ascii="Andalus" w:hAnsi="Andalus" w:cs="Andalus"/>
          <w:sz w:val="32"/>
          <w:szCs w:val="32"/>
        </w:rPr>
        <w:t xml:space="preserve"> from contact page </w:t>
      </w:r>
      <w:r w:rsidR="00887B88" w:rsidRPr="000C31BB">
        <w:rPr>
          <w:rFonts w:ascii="Andalus" w:hAnsi="Andalus" w:cs="Andalus"/>
          <w:sz w:val="32"/>
          <w:szCs w:val="32"/>
        </w:rPr>
        <w:t xml:space="preserve">. </w:t>
      </w:r>
      <w:r w:rsidR="00A166B0" w:rsidRPr="000C31BB">
        <w:rPr>
          <w:rFonts w:ascii="Andalus" w:hAnsi="Andalus" w:cs="Andalus"/>
          <w:sz w:val="32"/>
          <w:szCs w:val="32"/>
        </w:rPr>
        <w:t>Ad</w:t>
      </w:r>
      <w:r w:rsidR="0063319A" w:rsidRPr="000C31BB">
        <w:rPr>
          <w:rFonts w:ascii="Andalus" w:hAnsi="Andalus" w:cs="Andalus"/>
          <w:sz w:val="32"/>
          <w:szCs w:val="32"/>
        </w:rPr>
        <w:t xml:space="preserve">min information are: </w:t>
      </w:r>
      <w:r w:rsidR="00A166B0" w:rsidRPr="000C31BB">
        <w:rPr>
          <w:rFonts w:ascii="Andalus" w:hAnsi="Andalus" w:cs="Andalus"/>
          <w:sz w:val="32"/>
          <w:szCs w:val="32"/>
        </w:rPr>
        <w:t>name, ID</w:t>
      </w:r>
      <w:r w:rsidR="00887B88" w:rsidRPr="000C31BB">
        <w:rPr>
          <w:rFonts w:ascii="Andalus" w:hAnsi="Andalus" w:cs="Andalus"/>
          <w:sz w:val="32"/>
          <w:szCs w:val="32"/>
        </w:rPr>
        <w:t>,</w:t>
      </w:r>
      <w:r w:rsidR="00A166B0" w:rsidRPr="000C31BB">
        <w:rPr>
          <w:rFonts w:ascii="Andalus" w:hAnsi="Andalus" w:cs="Andalus"/>
          <w:sz w:val="32"/>
          <w:szCs w:val="32"/>
        </w:rPr>
        <w:t xml:space="preserve"> E-mail, password</w:t>
      </w:r>
      <w:r w:rsidR="0063319A" w:rsidRPr="000C31BB">
        <w:rPr>
          <w:rFonts w:ascii="Andalus" w:hAnsi="Andalus" w:cs="Andalus"/>
          <w:sz w:val="32"/>
          <w:szCs w:val="32"/>
        </w:rPr>
        <w:t xml:space="preserve"> </w:t>
      </w:r>
      <w:r w:rsidR="00A166B0" w:rsidRPr="000C31BB">
        <w:rPr>
          <w:rFonts w:ascii="Andalus" w:hAnsi="Andalus" w:cs="Andalus"/>
          <w:sz w:val="32"/>
          <w:szCs w:val="32"/>
        </w:rPr>
        <w:t>.</w:t>
      </w:r>
    </w:p>
    <w:p w14:paraId="3A331137" w14:textId="170B6F5D" w:rsidR="0063319A" w:rsidRPr="000C31BB" w:rsidRDefault="00A166B0" w:rsidP="004F11A6">
      <w:pPr>
        <w:ind w:firstLine="720"/>
        <w:rPr>
          <w:rFonts w:ascii="Andalus" w:hAnsi="Andalus" w:cs="Andalus"/>
          <w:sz w:val="32"/>
          <w:szCs w:val="32"/>
        </w:rPr>
      </w:pPr>
      <w:r w:rsidRPr="000C31BB">
        <w:rPr>
          <w:rFonts w:ascii="Andalus" w:hAnsi="Andalus" w:cs="Andalus"/>
          <w:sz w:val="32"/>
          <w:szCs w:val="32"/>
        </w:rPr>
        <w:t xml:space="preserve">The </w:t>
      </w:r>
      <w:r w:rsidR="00887B88" w:rsidRPr="000C31BB">
        <w:rPr>
          <w:rFonts w:ascii="Andalus" w:hAnsi="Andalus" w:cs="Andalus"/>
          <w:sz w:val="32"/>
          <w:szCs w:val="32"/>
        </w:rPr>
        <w:t>store</w:t>
      </w:r>
      <w:r w:rsidRPr="000C31BB">
        <w:rPr>
          <w:rFonts w:ascii="Andalus" w:hAnsi="Andalus" w:cs="Andalus"/>
          <w:sz w:val="32"/>
          <w:szCs w:val="32"/>
        </w:rPr>
        <w:t xml:space="preserve"> has many users. The user ma</w:t>
      </w:r>
      <w:r w:rsidR="0063319A" w:rsidRPr="000C31BB">
        <w:rPr>
          <w:rFonts w:ascii="Andalus" w:hAnsi="Andalus" w:cs="Andalus"/>
          <w:sz w:val="32"/>
          <w:szCs w:val="32"/>
        </w:rPr>
        <w:t>in information are</w:t>
      </w:r>
      <w:r w:rsidRPr="000C31BB">
        <w:rPr>
          <w:rFonts w:ascii="Andalus" w:hAnsi="Andalus" w:cs="Andalus"/>
          <w:sz w:val="32"/>
          <w:szCs w:val="32"/>
        </w:rPr>
        <w:t xml:space="preserve">: name, ID, </w:t>
      </w:r>
      <w:r w:rsidR="00887B88" w:rsidRPr="000C31BB">
        <w:rPr>
          <w:rFonts w:ascii="Andalus" w:hAnsi="Andalus" w:cs="Andalus"/>
          <w:sz w:val="32"/>
          <w:szCs w:val="32"/>
        </w:rPr>
        <w:t>E</w:t>
      </w:r>
      <w:r w:rsidRPr="000C31BB">
        <w:rPr>
          <w:rFonts w:ascii="Andalus" w:hAnsi="Andalus" w:cs="Andalus"/>
          <w:sz w:val="32"/>
          <w:szCs w:val="32"/>
        </w:rPr>
        <w:t xml:space="preserve">-mail, password. Those users can buy </w:t>
      </w:r>
      <w:r w:rsidR="00887B88" w:rsidRPr="000C31BB">
        <w:rPr>
          <w:rFonts w:ascii="Andalus" w:hAnsi="Andalus" w:cs="Andalus"/>
          <w:sz w:val="32"/>
          <w:szCs w:val="32"/>
        </w:rPr>
        <w:t>products</w:t>
      </w:r>
      <w:r w:rsidRPr="000C31BB">
        <w:rPr>
          <w:rFonts w:ascii="Andalus" w:hAnsi="Andalus" w:cs="Andalus"/>
          <w:sz w:val="32"/>
          <w:szCs w:val="32"/>
        </w:rPr>
        <w:t xml:space="preserve">, each </w:t>
      </w:r>
      <w:r w:rsidR="00887B88" w:rsidRPr="000C31BB">
        <w:rPr>
          <w:rFonts w:ascii="Andalus" w:hAnsi="Andalus" w:cs="Andalus"/>
          <w:sz w:val="32"/>
          <w:szCs w:val="32"/>
        </w:rPr>
        <w:t>product</w:t>
      </w:r>
      <w:r w:rsidR="0063319A" w:rsidRPr="000C31BB">
        <w:rPr>
          <w:rFonts w:ascii="Andalus" w:hAnsi="Andalus" w:cs="Andalus"/>
          <w:sz w:val="32"/>
          <w:szCs w:val="32"/>
        </w:rPr>
        <w:t xml:space="preserve"> must </w:t>
      </w:r>
      <w:r w:rsidR="00887B88" w:rsidRPr="000C31BB">
        <w:rPr>
          <w:rFonts w:ascii="Andalus" w:hAnsi="Andalus" w:cs="Andalus"/>
          <w:sz w:val="32"/>
          <w:szCs w:val="32"/>
        </w:rPr>
        <w:t>belong to category</w:t>
      </w:r>
      <w:r w:rsidR="00C12264">
        <w:rPr>
          <w:rFonts w:ascii="Andalus" w:hAnsi="Andalus" w:cs="Andalus"/>
          <w:sz w:val="32"/>
          <w:szCs w:val="32"/>
        </w:rPr>
        <w:t>. We have 5 categories : women, men, accessories watches and shoes</w:t>
      </w:r>
      <w:r w:rsidRPr="000C31BB">
        <w:rPr>
          <w:rFonts w:ascii="Andalus" w:hAnsi="Andalus" w:cs="Andalus"/>
          <w:sz w:val="32"/>
          <w:szCs w:val="32"/>
        </w:rPr>
        <w:t>,</w:t>
      </w:r>
      <w:r w:rsidR="0063319A" w:rsidRPr="000C31BB">
        <w:rPr>
          <w:rFonts w:ascii="Andalus" w:hAnsi="Andalus" w:cs="Andalus"/>
          <w:sz w:val="32"/>
          <w:szCs w:val="32"/>
        </w:rPr>
        <w:t xml:space="preserve"> </w:t>
      </w:r>
      <w:r w:rsidRPr="000C31BB">
        <w:rPr>
          <w:rFonts w:ascii="Andalus" w:hAnsi="Andalus" w:cs="Andalus"/>
          <w:sz w:val="32"/>
          <w:szCs w:val="32"/>
        </w:rPr>
        <w:t xml:space="preserve">but the </w:t>
      </w:r>
      <w:r w:rsidR="00887B88" w:rsidRPr="000C31BB">
        <w:rPr>
          <w:rFonts w:ascii="Andalus" w:hAnsi="Andalus" w:cs="Andalus"/>
          <w:sz w:val="32"/>
          <w:szCs w:val="32"/>
        </w:rPr>
        <w:t xml:space="preserve">category </w:t>
      </w:r>
      <w:r w:rsidR="0063319A" w:rsidRPr="000C31BB">
        <w:rPr>
          <w:rFonts w:ascii="Andalus" w:hAnsi="Andalus" w:cs="Andalus"/>
          <w:sz w:val="32"/>
          <w:szCs w:val="32"/>
        </w:rPr>
        <w:t xml:space="preserve">can contains many </w:t>
      </w:r>
      <w:r w:rsidR="00887B88" w:rsidRPr="000C31BB">
        <w:rPr>
          <w:rFonts w:ascii="Andalus" w:hAnsi="Andalus" w:cs="Andalus"/>
          <w:sz w:val="32"/>
          <w:szCs w:val="32"/>
        </w:rPr>
        <w:t>products</w:t>
      </w:r>
      <w:r w:rsidR="0063319A" w:rsidRPr="000C31BB">
        <w:rPr>
          <w:rFonts w:ascii="Andalus" w:hAnsi="Andalus" w:cs="Andalus"/>
          <w:sz w:val="32"/>
          <w:szCs w:val="32"/>
        </w:rPr>
        <w:t xml:space="preserve"> </w:t>
      </w:r>
      <w:r w:rsidRPr="000C31BB">
        <w:rPr>
          <w:rFonts w:ascii="Andalus" w:hAnsi="Andalus" w:cs="Andalus"/>
          <w:sz w:val="32"/>
          <w:szCs w:val="32"/>
        </w:rPr>
        <w:t xml:space="preserve">. The </w:t>
      </w:r>
      <w:r w:rsidR="00887B88" w:rsidRPr="000C31BB">
        <w:rPr>
          <w:rFonts w:ascii="Andalus" w:hAnsi="Andalus" w:cs="Andalus"/>
          <w:sz w:val="32"/>
          <w:szCs w:val="32"/>
        </w:rPr>
        <w:t>category</w:t>
      </w:r>
      <w:r w:rsidR="0063319A" w:rsidRPr="000C31BB">
        <w:rPr>
          <w:rFonts w:ascii="Andalus" w:hAnsi="Andalus" w:cs="Andalus"/>
          <w:sz w:val="32"/>
          <w:szCs w:val="32"/>
        </w:rPr>
        <w:t xml:space="preserve"> main information are</w:t>
      </w:r>
      <w:r w:rsidRPr="000C31BB">
        <w:rPr>
          <w:rFonts w:ascii="Andalus" w:hAnsi="Andalus" w:cs="Andalus"/>
          <w:sz w:val="32"/>
          <w:szCs w:val="32"/>
        </w:rPr>
        <w:t xml:space="preserve">: name, id. </w:t>
      </w:r>
    </w:p>
    <w:p w14:paraId="47480E3E" w14:textId="282C75E9" w:rsidR="00743136" w:rsidRDefault="00A166B0" w:rsidP="00743136">
      <w:pPr>
        <w:ind w:firstLine="720"/>
        <w:rPr>
          <w:rFonts w:ascii="Andalus" w:hAnsi="Andalus" w:cs="Andalus"/>
          <w:sz w:val="32"/>
          <w:szCs w:val="32"/>
        </w:rPr>
      </w:pPr>
      <w:r w:rsidRPr="000C31BB">
        <w:rPr>
          <w:rFonts w:ascii="Andalus" w:hAnsi="Andalus" w:cs="Andalus"/>
          <w:sz w:val="32"/>
          <w:szCs w:val="32"/>
        </w:rPr>
        <w:t xml:space="preserve">Each </w:t>
      </w:r>
      <w:r w:rsidR="009F23C3" w:rsidRPr="000C31BB">
        <w:rPr>
          <w:rFonts w:ascii="Andalus" w:hAnsi="Andalus" w:cs="Andalus"/>
          <w:sz w:val="32"/>
          <w:szCs w:val="32"/>
        </w:rPr>
        <w:t>product</w:t>
      </w:r>
      <w:r w:rsidRPr="000C31BB">
        <w:rPr>
          <w:rFonts w:ascii="Andalus" w:hAnsi="Andalus" w:cs="Andalus"/>
          <w:sz w:val="32"/>
          <w:szCs w:val="32"/>
        </w:rPr>
        <w:t xml:space="preserve"> has name, description, id, price</w:t>
      </w:r>
      <w:r w:rsidR="009F23C3" w:rsidRPr="000C31BB">
        <w:rPr>
          <w:rFonts w:ascii="Andalus" w:hAnsi="Andalus" w:cs="Andalus"/>
          <w:sz w:val="32"/>
          <w:szCs w:val="32"/>
        </w:rPr>
        <w:t>, category id</w:t>
      </w:r>
      <w:r w:rsidR="0063319A" w:rsidRPr="000C31BB">
        <w:rPr>
          <w:rFonts w:ascii="Andalus" w:hAnsi="Andalus" w:cs="Andalus"/>
          <w:sz w:val="32"/>
          <w:szCs w:val="32"/>
        </w:rPr>
        <w:t xml:space="preserve"> and</w:t>
      </w:r>
      <w:r w:rsidR="002E2BEE" w:rsidRPr="000C31BB">
        <w:rPr>
          <w:rFonts w:ascii="Andalus" w:hAnsi="Andalus" w:cs="Andalus"/>
          <w:sz w:val="32"/>
          <w:szCs w:val="32"/>
        </w:rPr>
        <w:t xml:space="preserve"> picture</w:t>
      </w:r>
      <w:r w:rsidR="0063319A" w:rsidRPr="000C31BB">
        <w:rPr>
          <w:rFonts w:ascii="Andalus" w:hAnsi="Andalus" w:cs="Andalus"/>
          <w:sz w:val="32"/>
          <w:szCs w:val="32"/>
        </w:rPr>
        <w:t>.</w:t>
      </w:r>
      <w:r w:rsidRPr="000C31BB">
        <w:rPr>
          <w:rFonts w:ascii="Andalus" w:hAnsi="Andalus" w:cs="Andalus"/>
          <w:sz w:val="32"/>
          <w:szCs w:val="32"/>
        </w:rPr>
        <w:t xml:space="preserve"> </w:t>
      </w:r>
      <w:r w:rsidR="00317DBA" w:rsidRPr="000C31BB">
        <w:rPr>
          <w:rFonts w:ascii="Andalus" w:hAnsi="Andalus" w:cs="Andalus"/>
          <w:sz w:val="32"/>
          <w:szCs w:val="32"/>
        </w:rPr>
        <w:t>When</w:t>
      </w:r>
      <w:r w:rsidR="00317DBA">
        <w:rPr>
          <w:rFonts w:ascii="Andalus" w:hAnsi="Andalus" w:cs="Andalus"/>
          <w:sz w:val="32"/>
          <w:szCs w:val="32"/>
        </w:rPr>
        <w:t xml:space="preserve"> the</w:t>
      </w:r>
      <w:r w:rsidR="00317DBA" w:rsidRPr="000C31BB">
        <w:rPr>
          <w:rFonts w:ascii="Andalus" w:hAnsi="Andalus" w:cs="Andalus"/>
          <w:sz w:val="32"/>
          <w:szCs w:val="32"/>
        </w:rPr>
        <w:t xml:space="preserve"> user likes a product the product will moves to the user cart </w:t>
      </w:r>
      <w:r w:rsidR="00317DBA">
        <w:rPr>
          <w:rFonts w:ascii="Andalus" w:hAnsi="Andalus" w:cs="Andalus"/>
          <w:sz w:val="32"/>
          <w:szCs w:val="32"/>
        </w:rPr>
        <w:t xml:space="preserve">table which includes </w:t>
      </w:r>
      <w:r w:rsidR="00317DBA" w:rsidRPr="000C31BB">
        <w:rPr>
          <w:rFonts w:ascii="Andalus" w:hAnsi="Andalus" w:cs="Andalus"/>
          <w:sz w:val="32"/>
          <w:szCs w:val="32"/>
        </w:rPr>
        <w:t xml:space="preserve">product-ID, price , product name , </w:t>
      </w:r>
      <w:r w:rsidR="00317DBA">
        <w:rPr>
          <w:rFonts w:ascii="Andalus" w:hAnsi="Andalus" w:cs="Andalus"/>
          <w:sz w:val="32"/>
          <w:szCs w:val="32"/>
        </w:rPr>
        <w:t xml:space="preserve">quantity, </w:t>
      </w:r>
      <w:proofErr w:type="spellStart"/>
      <w:r w:rsidR="00317DBA">
        <w:rPr>
          <w:rFonts w:ascii="Andalus" w:hAnsi="Andalus" w:cs="Andalus"/>
          <w:sz w:val="32"/>
          <w:szCs w:val="32"/>
        </w:rPr>
        <w:t>cart_id</w:t>
      </w:r>
      <w:proofErr w:type="spellEnd"/>
      <w:r w:rsidR="00C951F0">
        <w:rPr>
          <w:rFonts w:ascii="Andalus" w:hAnsi="Andalus" w:cs="Andalus"/>
          <w:sz w:val="32"/>
          <w:szCs w:val="32"/>
        </w:rPr>
        <w:t xml:space="preserve"> , </w:t>
      </w:r>
      <w:proofErr w:type="spellStart"/>
      <w:r w:rsidR="00C951F0">
        <w:rPr>
          <w:rFonts w:ascii="Andalus" w:hAnsi="Andalus" w:cs="Andalus"/>
          <w:sz w:val="32"/>
          <w:szCs w:val="32"/>
        </w:rPr>
        <w:t>buyer_id</w:t>
      </w:r>
      <w:proofErr w:type="spellEnd"/>
      <w:r w:rsidR="00317DBA" w:rsidRPr="000C31BB">
        <w:rPr>
          <w:rFonts w:ascii="Andalus" w:hAnsi="Andalus" w:cs="Andalus"/>
          <w:sz w:val="32"/>
          <w:szCs w:val="32"/>
        </w:rPr>
        <w:t xml:space="preserve"> . </w:t>
      </w:r>
      <w:r w:rsidR="00317DBA">
        <w:rPr>
          <w:rFonts w:ascii="Andalus" w:hAnsi="Andalus" w:cs="Andalus"/>
          <w:sz w:val="32"/>
          <w:szCs w:val="32"/>
        </w:rPr>
        <w:t xml:space="preserve"> </w:t>
      </w:r>
      <w:r w:rsidR="00317DBA" w:rsidRPr="000C31BB">
        <w:rPr>
          <w:rFonts w:ascii="Andalus" w:hAnsi="Andalus" w:cs="Andalus"/>
          <w:sz w:val="32"/>
          <w:szCs w:val="32"/>
        </w:rPr>
        <w:t xml:space="preserve">and to buy the product user should confirm the operation by completing a form for </w:t>
      </w:r>
      <w:r w:rsidR="00C12264">
        <w:rPr>
          <w:rFonts w:ascii="Andalus" w:hAnsi="Andalus" w:cs="Andalus"/>
          <w:sz w:val="32"/>
          <w:szCs w:val="32"/>
        </w:rPr>
        <w:t>shipping</w:t>
      </w:r>
      <w:r w:rsidR="00317DBA" w:rsidRPr="000C31BB">
        <w:rPr>
          <w:rFonts w:ascii="Andalus" w:hAnsi="Andalus" w:cs="Andalus"/>
          <w:sz w:val="32"/>
          <w:szCs w:val="32"/>
        </w:rPr>
        <w:t>.</w:t>
      </w:r>
    </w:p>
    <w:p w14:paraId="48B3EFD4" w14:textId="58DE1ABF" w:rsidR="00486468" w:rsidRPr="000C31BB" w:rsidRDefault="00486468" w:rsidP="00743136">
      <w:pPr>
        <w:ind w:firstLine="720"/>
        <w:rPr>
          <w:rFonts w:ascii="Andalus" w:hAnsi="Andalus" w:cs="Andalus"/>
          <w:sz w:val="32"/>
          <w:szCs w:val="32"/>
        </w:rPr>
      </w:pPr>
      <w:r>
        <w:rPr>
          <w:rFonts w:ascii="Andalus" w:hAnsi="Andalus" w:cs="Andalus"/>
          <w:sz w:val="32"/>
          <w:szCs w:val="32"/>
        </w:rPr>
        <w:t xml:space="preserve">Buy operation information will be store in shipping table . </w:t>
      </w:r>
      <w:r w:rsidR="0040061F">
        <w:rPr>
          <w:rFonts w:ascii="Andalus" w:hAnsi="Andalus" w:cs="Andalus"/>
          <w:sz w:val="32"/>
          <w:szCs w:val="32"/>
        </w:rPr>
        <w:t>I</w:t>
      </w:r>
      <w:r>
        <w:rPr>
          <w:rFonts w:ascii="Andalus" w:hAnsi="Andalus" w:cs="Andalus"/>
          <w:sz w:val="32"/>
          <w:szCs w:val="32"/>
        </w:rPr>
        <w:t xml:space="preserve">ts main information are </w:t>
      </w:r>
      <w:proofErr w:type="spellStart"/>
      <w:r>
        <w:rPr>
          <w:rFonts w:ascii="Andalus" w:hAnsi="Andalus" w:cs="Andalus"/>
          <w:sz w:val="32"/>
          <w:szCs w:val="32"/>
        </w:rPr>
        <w:t>cart_id</w:t>
      </w:r>
      <w:proofErr w:type="spellEnd"/>
      <w:r>
        <w:rPr>
          <w:rFonts w:ascii="Andalus" w:hAnsi="Andalus" w:cs="Andalus"/>
          <w:sz w:val="32"/>
          <w:szCs w:val="32"/>
        </w:rPr>
        <w:t xml:space="preserve">, </w:t>
      </w:r>
      <w:r w:rsidR="0040061F">
        <w:rPr>
          <w:rFonts w:ascii="Andalus" w:hAnsi="Andalus" w:cs="Andalus"/>
          <w:sz w:val="32"/>
          <w:szCs w:val="32"/>
        </w:rPr>
        <w:t xml:space="preserve">user </w:t>
      </w:r>
      <w:r>
        <w:rPr>
          <w:rFonts w:ascii="Andalus" w:hAnsi="Andalus" w:cs="Andalus"/>
          <w:sz w:val="32"/>
          <w:szCs w:val="32"/>
        </w:rPr>
        <w:t>address, phone number and shipping id</w:t>
      </w:r>
      <w:r w:rsidR="00743136">
        <w:rPr>
          <w:rFonts w:ascii="Andalus" w:hAnsi="Andalus" w:cs="Andalus"/>
          <w:sz w:val="32"/>
          <w:szCs w:val="32"/>
        </w:rPr>
        <w:t>.</w:t>
      </w:r>
    </w:p>
    <w:p w14:paraId="711D0FA9" w14:textId="778BAE19" w:rsidR="00E93341" w:rsidRDefault="00E93341" w:rsidP="000C31BB">
      <w:pPr>
        <w:ind w:firstLine="720"/>
        <w:rPr>
          <w:rFonts w:ascii="Andalus" w:hAnsi="Andalus" w:cs="Andalus"/>
          <w:sz w:val="32"/>
          <w:szCs w:val="32"/>
        </w:rPr>
      </w:pPr>
    </w:p>
    <w:p w14:paraId="2925B364" w14:textId="77777777" w:rsidR="006D7302" w:rsidRDefault="006D7302" w:rsidP="006D7302">
      <w:pPr>
        <w:pStyle w:val="Title"/>
        <w:rPr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  <w:shd w:val="clear" w:color="auto" w:fill="FFFFFF"/>
        </w:rPr>
      </w:pPr>
    </w:p>
    <w:p w14:paraId="6DEDCE47" w14:textId="1051B1FB" w:rsidR="006D7302" w:rsidRPr="000C31BB" w:rsidRDefault="006D7302" w:rsidP="006D7302">
      <w:pPr>
        <w:pStyle w:val="Title"/>
        <w:rPr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  <w:shd w:val="clear" w:color="auto" w:fill="FFFFFF"/>
        </w:rPr>
      </w:pPr>
      <w:r w:rsidRPr="000C31BB">
        <w:rPr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  <w:shd w:val="clear" w:color="auto" w:fill="FFFFFF"/>
        </w:rPr>
        <w:t>Tools used in the project:</w:t>
      </w:r>
    </w:p>
    <w:p w14:paraId="570F6DEE" w14:textId="77777777" w:rsidR="006D7302" w:rsidRPr="000C31BB" w:rsidRDefault="006D7302" w:rsidP="006D7302">
      <w:pPr>
        <w:rPr>
          <w:rFonts w:ascii="Andalus" w:hAnsi="Andalus" w:cs="Andalus"/>
        </w:rPr>
      </w:pPr>
    </w:p>
    <w:p w14:paraId="05F93249" w14:textId="77777777" w:rsidR="006D7302" w:rsidRPr="000C31BB" w:rsidRDefault="006D7302" w:rsidP="006D7302">
      <w:pPr>
        <w:pStyle w:val="ListParagraph"/>
        <w:numPr>
          <w:ilvl w:val="0"/>
          <w:numId w:val="4"/>
        </w:numPr>
        <w:rPr>
          <w:rFonts w:ascii="Andalus" w:hAnsi="Andalus" w:cs="Andalus"/>
          <w:sz w:val="28"/>
          <w:szCs w:val="28"/>
        </w:rPr>
      </w:pPr>
      <w:proofErr w:type="spellStart"/>
      <w:r w:rsidRPr="000C31BB">
        <w:rPr>
          <w:rFonts w:ascii="Andalus" w:hAnsi="Andalus" w:cs="Andalus"/>
          <w:sz w:val="28"/>
          <w:szCs w:val="28"/>
        </w:rPr>
        <w:t>PhpStorm</w:t>
      </w:r>
      <w:proofErr w:type="spellEnd"/>
      <w:r w:rsidRPr="000C31BB">
        <w:rPr>
          <w:rFonts w:ascii="Andalus" w:hAnsi="Andalus" w:cs="Andalus"/>
          <w:sz w:val="28"/>
          <w:szCs w:val="28"/>
        </w:rPr>
        <w:t xml:space="preserve"> 2021.2.1</w:t>
      </w:r>
    </w:p>
    <w:p w14:paraId="440AC06F" w14:textId="77777777" w:rsidR="006D7302" w:rsidRPr="000C31BB" w:rsidRDefault="006D7302" w:rsidP="006D7302">
      <w:pPr>
        <w:pStyle w:val="ListParagraph"/>
        <w:numPr>
          <w:ilvl w:val="0"/>
          <w:numId w:val="4"/>
        </w:numPr>
        <w:rPr>
          <w:rFonts w:ascii="Andalus" w:hAnsi="Andalus" w:cs="Andalus"/>
          <w:sz w:val="28"/>
          <w:szCs w:val="28"/>
        </w:rPr>
      </w:pPr>
      <w:r w:rsidRPr="000C31BB">
        <w:rPr>
          <w:rFonts w:ascii="Andalus" w:hAnsi="Andalus" w:cs="Andalus"/>
          <w:sz w:val="28"/>
          <w:szCs w:val="28"/>
        </w:rPr>
        <w:t>XAMPP</w:t>
      </w:r>
    </w:p>
    <w:p w14:paraId="6B8538B7" w14:textId="77777777" w:rsidR="006D7302" w:rsidRPr="000C31BB" w:rsidRDefault="006D7302" w:rsidP="006D7302">
      <w:pPr>
        <w:pStyle w:val="ListParagraph"/>
        <w:numPr>
          <w:ilvl w:val="0"/>
          <w:numId w:val="4"/>
        </w:numPr>
        <w:rPr>
          <w:rFonts w:ascii="Andalus" w:hAnsi="Andalus" w:cs="Andalus"/>
          <w:sz w:val="28"/>
          <w:szCs w:val="28"/>
        </w:rPr>
      </w:pPr>
      <w:r w:rsidRPr="000C31BB">
        <w:rPr>
          <w:rFonts w:ascii="Andalus" w:hAnsi="Andalus" w:cs="Andalus"/>
          <w:sz w:val="28"/>
          <w:szCs w:val="28"/>
        </w:rPr>
        <w:t>Visual Studio Code</w:t>
      </w:r>
    </w:p>
    <w:p w14:paraId="70DDAEE0" w14:textId="77777777" w:rsidR="006D7302" w:rsidRPr="000C31BB" w:rsidRDefault="006D7302" w:rsidP="006D7302">
      <w:pPr>
        <w:pStyle w:val="ListParagraph"/>
        <w:numPr>
          <w:ilvl w:val="0"/>
          <w:numId w:val="4"/>
        </w:numPr>
        <w:rPr>
          <w:rFonts w:ascii="Andalus" w:hAnsi="Andalus" w:cs="Andalus"/>
          <w:sz w:val="28"/>
          <w:szCs w:val="28"/>
        </w:rPr>
      </w:pPr>
      <w:r w:rsidRPr="000C31BB">
        <w:rPr>
          <w:rFonts w:ascii="Andalus" w:hAnsi="Andalus" w:cs="Andalus"/>
          <w:sz w:val="28"/>
          <w:szCs w:val="28"/>
        </w:rPr>
        <w:t>PhpMyAdmin</w:t>
      </w:r>
    </w:p>
    <w:p w14:paraId="038AC4E2" w14:textId="77777777" w:rsidR="006D7302" w:rsidRPr="000C31BB" w:rsidRDefault="006D7302" w:rsidP="006D7302">
      <w:pPr>
        <w:pStyle w:val="ListParagraph"/>
        <w:numPr>
          <w:ilvl w:val="0"/>
          <w:numId w:val="4"/>
        </w:numPr>
        <w:rPr>
          <w:rFonts w:ascii="Andalus" w:hAnsi="Andalus" w:cs="Andalus"/>
          <w:sz w:val="28"/>
          <w:szCs w:val="28"/>
        </w:rPr>
      </w:pPr>
      <w:proofErr w:type="spellStart"/>
      <w:r w:rsidRPr="000C31BB">
        <w:rPr>
          <w:rFonts w:ascii="Andalus" w:hAnsi="Andalus" w:cs="Andalus"/>
          <w:sz w:val="28"/>
          <w:szCs w:val="28"/>
        </w:rPr>
        <w:t>Drawio</w:t>
      </w:r>
      <w:proofErr w:type="spellEnd"/>
      <w:r w:rsidRPr="000C31BB">
        <w:rPr>
          <w:rFonts w:ascii="Andalus" w:hAnsi="Andalus" w:cs="Andalus"/>
          <w:sz w:val="28"/>
          <w:szCs w:val="28"/>
        </w:rPr>
        <w:t xml:space="preserve"> for EER diagram.</w:t>
      </w:r>
    </w:p>
    <w:p w14:paraId="7DAFCF2A" w14:textId="77777777" w:rsidR="006D7302" w:rsidRPr="000C31BB" w:rsidRDefault="006D7302" w:rsidP="006D7302">
      <w:pPr>
        <w:pStyle w:val="ListParagraph"/>
        <w:numPr>
          <w:ilvl w:val="0"/>
          <w:numId w:val="4"/>
        </w:numPr>
        <w:rPr>
          <w:rFonts w:ascii="Andalus" w:hAnsi="Andalus" w:cs="Andalus"/>
          <w:sz w:val="28"/>
          <w:szCs w:val="28"/>
        </w:rPr>
      </w:pPr>
      <w:r w:rsidRPr="000C31BB">
        <w:rPr>
          <w:rFonts w:ascii="Andalus" w:hAnsi="Andalus" w:cs="Andalus"/>
          <w:sz w:val="28"/>
          <w:szCs w:val="28"/>
        </w:rPr>
        <w:t>Bootstrap</w:t>
      </w:r>
    </w:p>
    <w:p w14:paraId="5CAB7FE2" w14:textId="77777777" w:rsidR="006D7302" w:rsidRPr="000C31BB" w:rsidRDefault="006D7302" w:rsidP="006D7302">
      <w:pPr>
        <w:pStyle w:val="ListParagraph"/>
        <w:numPr>
          <w:ilvl w:val="0"/>
          <w:numId w:val="4"/>
        </w:numPr>
        <w:rPr>
          <w:rFonts w:ascii="Andalus" w:hAnsi="Andalus" w:cs="Andalus"/>
          <w:sz w:val="28"/>
          <w:szCs w:val="28"/>
        </w:rPr>
      </w:pPr>
      <w:r w:rsidRPr="000C31BB">
        <w:rPr>
          <w:rFonts w:ascii="Andalus" w:hAnsi="Andalus" w:cs="Andalus"/>
          <w:sz w:val="28"/>
          <w:szCs w:val="28"/>
        </w:rPr>
        <w:t>jQuery</w:t>
      </w:r>
    </w:p>
    <w:p w14:paraId="3A55E43B" w14:textId="77777777" w:rsidR="006D7302" w:rsidRPr="000C31BB" w:rsidRDefault="006D7302" w:rsidP="006D7302">
      <w:pPr>
        <w:pStyle w:val="ListParagraph"/>
        <w:numPr>
          <w:ilvl w:val="0"/>
          <w:numId w:val="4"/>
        </w:numPr>
        <w:rPr>
          <w:rFonts w:ascii="Andalus" w:hAnsi="Andalus" w:cs="Andalus"/>
          <w:sz w:val="28"/>
          <w:szCs w:val="28"/>
        </w:rPr>
      </w:pPr>
      <w:r w:rsidRPr="000C31BB">
        <w:rPr>
          <w:rFonts w:ascii="Andalus" w:hAnsi="Andalus" w:cs="Andalus"/>
          <w:sz w:val="28"/>
          <w:szCs w:val="28"/>
        </w:rPr>
        <w:t>Bootstrap</w:t>
      </w:r>
    </w:p>
    <w:p w14:paraId="1864C18A" w14:textId="5BB5060C" w:rsidR="00E93341" w:rsidRDefault="006D7302" w:rsidP="006D7302">
      <w:pPr>
        <w:pStyle w:val="ListParagraph"/>
        <w:numPr>
          <w:ilvl w:val="0"/>
          <w:numId w:val="4"/>
        </w:numPr>
        <w:rPr>
          <w:rFonts w:ascii="Andalus" w:hAnsi="Andalus" w:cs="Andalus"/>
          <w:sz w:val="28"/>
          <w:szCs w:val="28"/>
        </w:rPr>
      </w:pPr>
      <w:r w:rsidRPr="000C31BB">
        <w:rPr>
          <w:rFonts w:ascii="Andalus" w:hAnsi="Andalus" w:cs="Andalus"/>
          <w:sz w:val="28"/>
          <w:szCs w:val="28"/>
        </w:rPr>
        <w:t>Fontawesome-8.9</w:t>
      </w:r>
    </w:p>
    <w:p w14:paraId="4AB5F371" w14:textId="6241094C" w:rsidR="0040061F" w:rsidRDefault="0040061F" w:rsidP="006D7302">
      <w:pPr>
        <w:pStyle w:val="ListParagraph"/>
        <w:numPr>
          <w:ilvl w:val="0"/>
          <w:numId w:val="4"/>
        </w:numPr>
        <w:rPr>
          <w:rFonts w:ascii="Andalus" w:hAnsi="Andalus" w:cs="Andalus"/>
          <w:sz w:val="28"/>
          <w:szCs w:val="28"/>
        </w:rPr>
      </w:pPr>
      <w:proofErr w:type="spellStart"/>
      <w:r>
        <w:rPr>
          <w:rFonts w:ascii="Andalus" w:hAnsi="Andalus" w:cs="Andalus"/>
          <w:sz w:val="28"/>
          <w:szCs w:val="28"/>
        </w:rPr>
        <w:t>PhpMailer</w:t>
      </w:r>
      <w:proofErr w:type="spellEnd"/>
    </w:p>
    <w:p w14:paraId="0A51C881" w14:textId="570468CE" w:rsidR="006D7302" w:rsidRDefault="006D7302" w:rsidP="006D7302">
      <w:pPr>
        <w:rPr>
          <w:rFonts w:ascii="Andalus" w:hAnsi="Andalus" w:cs="Andalus"/>
          <w:sz w:val="28"/>
          <w:szCs w:val="28"/>
        </w:rPr>
      </w:pPr>
    </w:p>
    <w:p w14:paraId="5F358D90" w14:textId="2484A847" w:rsidR="006D7302" w:rsidRDefault="006D7302" w:rsidP="006D7302">
      <w:pPr>
        <w:rPr>
          <w:rFonts w:ascii="Andalus" w:hAnsi="Andalus" w:cs="Andalus"/>
          <w:sz w:val="28"/>
          <w:szCs w:val="28"/>
        </w:rPr>
      </w:pPr>
    </w:p>
    <w:p w14:paraId="103872E7" w14:textId="609CC9DA" w:rsidR="006D7302" w:rsidRDefault="006D7302" w:rsidP="006D7302">
      <w:pPr>
        <w:rPr>
          <w:rFonts w:ascii="Andalus" w:hAnsi="Andalus" w:cs="Andalus"/>
          <w:sz w:val="28"/>
          <w:szCs w:val="28"/>
        </w:rPr>
      </w:pPr>
    </w:p>
    <w:p w14:paraId="79F8AA66" w14:textId="53AE1512" w:rsidR="006D7302" w:rsidRDefault="006D7302" w:rsidP="006D7302">
      <w:pPr>
        <w:rPr>
          <w:rFonts w:ascii="Andalus" w:hAnsi="Andalus" w:cs="Andalus"/>
          <w:sz w:val="28"/>
          <w:szCs w:val="28"/>
        </w:rPr>
      </w:pPr>
    </w:p>
    <w:p w14:paraId="586B43DB" w14:textId="26170D1D" w:rsidR="006D7302" w:rsidRDefault="006D7302" w:rsidP="006D7302">
      <w:pPr>
        <w:rPr>
          <w:rFonts w:ascii="Andalus" w:hAnsi="Andalus" w:cs="Andalus"/>
          <w:sz w:val="28"/>
          <w:szCs w:val="28"/>
        </w:rPr>
      </w:pPr>
    </w:p>
    <w:p w14:paraId="5D5EE23B" w14:textId="1C19E354" w:rsidR="006D7302" w:rsidRDefault="006D7302" w:rsidP="006D7302">
      <w:pPr>
        <w:rPr>
          <w:rFonts w:ascii="Andalus" w:hAnsi="Andalus" w:cs="Andalus"/>
          <w:sz w:val="28"/>
          <w:szCs w:val="28"/>
        </w:rPr>
      </w:pPr>
    </w:p>
    <w:p w14:paraId="2832C497" w14:textId="3EAC9BBD" w:rsidR="006D7302" w:rsidRDefault="006D7302" w:rsidP="006D7302">
      <w:pPr>
        <w:rPr>
          <w:rFonts w:ascii="Andalus" w:hAnsi="Andalus" w:cs="Andalus"/>
          <w:sz w:val="28"/>
          <w:szCs w:val="28"/>
        </w:rPr>
      </w:pPr>
    </w:p>
    <w:p w14:paraId="7EDF750D" w14:textId="5D9A7A4B" w:rsidR="006D7302" w:rsidRDefault="006D7302" w:rsidP="006D7302">
      <w:pPr>
        <w:rPr>
          <w:rFonts w:ascii="Andalus" w:hAnsi="Andalus" w:cs="Andalus"/>
          <w:sz w:val="28"/>
          <w:szCs w:val="28"/>
        </w:rPr>
      </w:pPr>
    </w:p>
    <w:p w14:paraId="0A5271C8" w14:textId="17E3B3AA" w:rsidR="006D7302" w:rsidRDefault="006D7302" w:rsidP="006D7302">
      <w:pPr>
        <w:rPr>
          <w:rFonts w:ascii="Andalus" w:hAnsi="Andalus" w:cs="Andalus"/>
          <w:sz w:val="28"/>
          <w:szCs w:val="28"/>
        </w:rPr>
      </w:pPr>
    </w:p>
    <w:p w14:paraId="15704878" w14:textId="0F98D08E" w:rsidR="006D7302" w:rsidRDefault="006D7302" w:rsidP="006D7302">
      <w:pPr>
        <w:rPr>
          <w:rFonts w:ascii="Andalus" w:hAnsi="Andalus" w:cs="Andalus"/>
          <w:sz w:val="28"/>
          <w:szCs w:val="28"/>
        </w:rPr>
      </w:pPr>
    </w:p>
    <w:p w14:paraId="09163D77" w14:textId="77777777" w:rsidR="006D7302" w:rsidRPr="006D7302" w:rsidRDefault="006D7302" w:rsidP="006D7302">
      <w:pPr>
        <w:rPr>
          <w:rFonts w:ascii="Andalus" w:hAnsi="Andalus" w:cs="Andalus"/>
          <w:sz w:val="28"/>
          <w:szCs w:val="28"/>
        </w:rPr>
      </w:pPr>
    </w:p>
    <w:p w14:paraId="17856823" w14:textId="79EA44D4" w:rsidR="002A53B6" w:rsidRPr="000C31BB" w:rsidRDefault="002A53B6" w:rsidP="00B22557">
      <w:pPr>
        <w:rPr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</w:pPr>
      <w:r w:rsidRPr="000C31BB">
        <w:rPr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  <w:t xml:space="preserve">Project </w:t>
      </w:r>
      <w:r w:rsidR="00B22557" w:rsidRPr="000C31BB">
        <w:rPr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  <w:t>UML</w:t>
      </w:r>
      <w:r w:rsidR="00317DBA">
        <w:rPr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  <w:t xml:space="preserve"> :</w:t>
      </w:r>
    </w:p>
    <w:p w14:paraId="719F4DD8" w14:textId="77777777" w:rsidR="00B22557" w:rsidRDefault="00B22557" w:rsidP="00770D0D">
      <w:pPr>
        <w:rPr>
          <w:noProof/>
        </w:rPr>
      </w:pPr>
    </w:p>
    <w:p w14:paraId="4870132D" w14:textId="77777777" w:rsidR="00B22557" w:rsidRDefault="00B22557" w:rsidP="00770D0D">
      <w:pPr>
        <w:rPr>
          <w:noProof/>
        </w:rPr>
      </w:pPr>
    </w:p>
    <w:p w14:paraId="611DD67E" w14:textId="77777777" w:rsidR="00566930" w:rsidRDefault="00566930" w:rsidP="00770D0D">
      <w:pPr>
        <w:rPr>
          <w:noProof/>
        </w:rPr>
      </w:pPr>
    </w:p>
    <w:p w14:paraId="6EED4E03" w14:textId="77777777" w:rsidR="00AB069F" w:rsidRDefault="00AB069F" w:rsidP="00770D0D">
      <w:pPr>
        <w:rPr>
          <w:noProof/>
        </w:rPr>
      </w:pPr>
    </w:p>
    <w:p w14:paraId="4AEA1269" w14:textId="77777777" w:rsidR="00AB069F" w:rsidRDefault="00AB069F" w:rsidP="00770D0D">
      <w:pPr>
        <w:rPr>
          <w:noProof/>
        </w:rPr>
      </w:pPr>
    </w:p>
    <w:p w14:paraId="5A495AC3" w14:textId="77777777" w:rsidR="00AB069F" w:rsidRDefault="00AB069F" w:rsidP="00770D0D">
      <w:pPr>
        <w:rPr>
          <w:noProof/>
        </w:rPr>
      </w:pPr>
    </w:p>
    <w:p w14:paraId="0B33E83C" w14:textId="12156827" w:rsidR="00743136" w:rsidRDefault="00AB069F" w:rsidP="00770D0D">
      <w:pPr>
        <w:rPr>
          <w:noProof/>
        </w:rPr>
      </w:pPr>
      <w:r>
        <w:rPr>
          <w:noProof/>
        </w:rPr>
        <w:drawing>
          <wp:inline distT="0" distB="0" distL="0" distR="0" wp14:anchorId="26B0D7A3" wp14:editId="2B152415">
            <wp:extent cx="6123709" cy="2929255"/>
            <wp:effectExtent l="0" t="0" r="0" b="444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36" t="27985" r="1734" b="11049"/>
                    <a:stretch/>
                  </pic:blipFill>
                  <pic:spPr bwMode="auto">
                    <a:xfrm>
                      <a:off x="0" y="0"/>
                      <a:ext cx="6142352" cy="2938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0097" w14:textId="25150ADE" w:rsidR="00770D0D" w:rsidRPr="00770D0D" w:rsidRDefault="00770D0D" w:rsidP="00770D0D"/>
    <w:p w14:paraId="5CFC8EC7" w14:textId="448D801B" w:rsidR="006C1CA3" w:rsidRDefault="006C1CA3" w:rsidP="006C1CA3">
      <w:pPr>
        <w:rPr>
          <w:rFonts w:ascii="Times New Roman" w:hAnsi="Times New Roman" w:cs="Times New Roman"/>
          <w:sz w:val="28"/>
          <w:szCs w:val="28"/>
        </w:rPr>
      </w:pPr>
    </w:p>
    <w:p w14:paraId="03785DEF" w14:textId="4F831219" w:rsidR="000C31BB" w:rsidRDefault="000C31BB" w:rsidP="006C1CA3">
      <w:pPr>
        <w:rPr>
          <w:rFonts w:ascii="Times New Roman" w:hAnsi="Times New Roman" w:cs="Times New Roman"/>
          <w:sz w:val="28"/>
          <w:szCs w:val="28"/>
        </w:rPr>
      </w:pPr>
    </w:p>
    <w:p w14:paraId="725A1CB3" w14:textId="060BF425" w:rsidR="00EC2DF8" w:rsidRDefault="00EC2DF8" w:rsidP="006C1CA3">
      <w:pPr>
        <w:rPr>
          <w:rFonts w:ascii="Times New Roman" w:hAnsi="Times New Roman" w:cs="Times New Roman"/>
          <w:sz w:val="28"/>
          <w:szCs w:val="28"/>
        </w:rPr>
      </w:pPr>
    </w:p>
    <w:p w14:paraId="13A1DF53" w14:textId="44012940" w:rsidR="00EC2DF8" w:rsidRDefault="00EC2DF8" w:rsidP="006C1CA3">
      <w:pPr>
        <w:rPr>
          <w:rFonts w:ascii="Times New Roman" w:hAnsi="Times New Roman" w:cs="Times New Roman"/>
          <w:sz w:val="28"/>
          <w:szCs w:val="28"/>
        </w:rPr>
      </w:pPr>
    </w:p>
    <w:p w14:paraId="7B985BA1" w14:textId="77777777" w:rsidR="00EC2DF8" w:rsidRDefault="00EC2DF8" w:rsidP="006C1CA3">
      <w:pPr>
        <w:rPr>
          <w:rFonts w:ascii="Times New Roman" w:hAnsi="Times New Roman" w:cs="Times New Roman"/>
          <w:sz w:val="28"/>
          <w:szCs w:val="28"/>
        </w:rPr>
      </w:pPr>
    </w:p>
    <w:p w14:paraId="28ED4F79" w14:textId="330EA2F5" w:rsidR="000C31BB" w:rsidRDefault="000C31BB" w:rsidP="006C1CA3">
      <w:pPr>
        <w:rPr>
          <w:rFonts w:ascii="Times New Roman" w:hAnsi="Times New Roman" w:cs="Times New Roman"/>
          <w:sz w:val="28"/>
          <w:szCs w:val="28"/>
        </w:rPr>
      </w:pPr>
    </w:p>
    <w:p w14:paraId="4A7C945B" w14:textId="77777777" w:rsidR="000C31BB" w:rsidRDefault="000C31BB" w:rsidP="00B465AB">
      <w:pPr>
        <w:pStyle w:val="Title"/>
      </w:pPr>
    </w:p>
    <w:p w14:paraId="4A90E7AB" w14:textId="762026C7" w:rsidR="00CF62B1" w:rsidRPr="005A5473" w:rsidRDefault="00CF62B1" w:rsidP="00B465AB">
      <w:pPr>
        <w:pStyle w:val="Title"/>
        <w:rPr>
          <w:rFonts w:asciiTheme="majorBidi" w:hAnsiTheme="majorBidi"/>
          <w:b/>
          <w:bCs/>
          <w:color w:val="1F3864" w:themeColor="accent1" w:themeShade="80"/>
          <w:sz w:val="40"/>
          <w:szCs w:val="40"/>
          <w:u w:val="single"/>
        </w:rPr>
      </w:pPr>
      <w:r w:rsidRPr="005A5473">
        <w:rPr>
          <w:rFonts w:asciiTheme="majorBidi" w:hAnsiTheme="majorBidi"/>
          <w:b/>
          <w:bCs/>
          <w:color w:val="1F3864" w:themeColor="accent1" w:themeShade="80"/>
          <w:sz w:val="40"/>
          <w:szCs w:val="40"/>
          <w:u w:val="single"/>
        </w:rPr>
        <w:t xml:space="preserve">GUI: </w:t>
      </w:r>
    </w:p>
    <w:p w14:paraId="0DA10C42" w14:textId="77777777" w:rsidR="00566930" w:rsidRPr="006A4987" w:rsidRDefault="00566930" w:rsidP="00566930"/>
    <w:p w14:paraId="68BFAAD9" w14:textId="77777777" w:rsidR="00B465AB" w:rsidRPr="00B465AB" w:rsidRDefault="00B465AB" w:rsidP="00B465AB"/>
    <w:p w14:paraId="6B753C23" w14:textId="2B7E1579" w:rsidR="00784D4F" w:rsidRPr="009108F7" w:rsidRDefault="00E57AFF" w:rsidP="009108F7">
      <w:pPr>
        <w:pStyle w:val="ListParagraph"/>
        <w:numPr>
          <w:ilvl w:val="0"/>
          <w:numId w:val="11"/>
        </w:numPr>
        <w:rPr>
          <w:sz w:val="26"/>
          <w:szCs w:val="26"/>
          <w:rtl/>
        </w:rPr>
      </w:pPr>
      <w:r w:rsidRPr="009108F7">
        <w:rPr>
          <w:color w:val="2F5496" w:themeColor="accent1" w:themeShade="BF"/>
          <w:sz w:val="26"/>
          <w:szCs w:val="26"/>
        </w:rPr>
        <w:t>User</w:t>
      </w:r>
      <w:r w:rsidR="00A17EED" w:rsidRPr="009108F7">
        <w:rPr>
          <w:color w:val="2F5496" w:themeColor="accent1" w:themeShade="BF"/>
          <w:sz w:val="26"/>
          <w:szCs w:val="26"/>
        </w:rPr>
        <w:t xml:space="preserve">/Admin </w:t>
      </w:r>
      <w:r w:rsidR="00D9629F" w:rsidRPr="009108F7">
        <w:rPr>
          <w:color w:val="2F5496" w:themeColor="accent1" w:themeShade="BF"/>
          <w:sz w:val="26"/>
          <w:szCs w:val="26"/>
        </w:rPr>
        <w:t>Login Screen</w:t>
      </w:r>
      <w:r w:rsidR="00D9629F" w:rsidRPr="009108F7">
        <w:rPr>
          <w:sz w:val="26"/>
          <w:szCs w:val="26"/>
        </w:rPr>
        <w:t xml:space="preserve">: </w:t>
      </w:r>
      <w:r w:rsidR="00911E3E" w:rsidRPr="009108F7">
        <w:rPr>
          <w:sz w:val="26"/>
          <w:szCs w:val="26"/>
        </w:rPr>
        <w:t>I</w:t>
      </w:r>
      <w:r w:rsidR="0051795C" w:rsidRPr="009108F7">
        <w:rPr>
          <w:sz w:val="26"/>
          <w:szCs w:val="26"/>
        </w:rPr>
        <w:t>f</w:t>
      </w:r>
      <w:r w:rsidR="00423883" w:rsidRPr="009108F7">
        <w:rPr>
          <w:sz w:val="26"/>
          <w:szCs w:val="26"/>
        </w:rPr>
        <w:t xml:space="preserve"> the</w:t>
      </w:r>
      <w:r w:rsidR="0051795C" w:rsidRPr="009108F7">
        <w:rPr>
          <w:sz w:val="26"/>
          <w:szCs w:val="26"/>
        </w:rPr>
        <w:t xml:space="preserve"> </w:t>
      </w:r>
      <w:r w:rsidR="00CE10F6" w:rsidRPr="009108F7">
        <w:rPr>
          <w:sz w:val="26"/>
          <w:szCs w:val="26"/>
          <w:lang w:val="en-GB"/>
        </w:rPr>
        <w:t>User</w:t>
      </w:r>
      <w:r w:rsidR="00CE10F6" w:rsidRPr="009108F7">
        <w:rPr>
          <w:sz w:val="26"/>
          <w:szCs w:val="26"/>
        </w:rPr>
        <w:t xml:space="preserve"> has</w:t>
      </w:r>
      <w:r w:rsidR="0051795C" w:rsidRPr="009108F7">
        <w:rPr>
          <w:sz w:val="26"/>
          <w:szCs w:val="26"/>
        </w:rPr>
        <w:t xml:space="preserve"> an account</w:t>
      </w:r>
      <w:r w:rsidR="00911E3E" w:rsidRPr="009108F7">
        <w:rPr>
          <w:sz w:val="26"/>
          <w:szCs w:val="26"/>
        </w:rPr>
        <w:t xml:space="preserve"> </w:t>
      </w:r>
      <w:r w:rsidR="00CE10F6" w:rsidRPr="009108F7">
        <w:rPr>
          <w:sz w:val="26"/>
          <w:szCs w:val="26"/>
        </w:rPr>
        <w:t>he</w:t>
      </w:r>
      <w:r w:rsidR="00423883" w:rsidRPr="009108F7">
        <w:rPr>
          <w:sz w:val="26"/>
          <w:szCs w:val="26"/>
        </w:rPr>
        <w:t xml:space="preserve">/she </w:t>
      </w:r>
      <w:r w:rsidR="00CE10F6" w:rsidRPr="009108F7">
        <w:rPr>
          <w:sz w:val="26"/>
          <w:szCs w:val="26"/>
        </w:rPr>
        <w:t xml:space="preserve">has to </w:t>
      </w:r>
      <w:r w:rsidR="004261BB" w:rsidRPr="009108F7">
        <w:rPr>
          <w:sz w:val="26"/>
          <w:szCs w:val="26"/>
        </w:rPr>
        <w:t>type</w:t>
      </w:r>
      <w:r w:rsidR="00911E3E" w:rsidRPr="009108F7">
        <w:rPr>
          <w:sz w:val="26"/>
          <w:szCs w:val="26"/>
        </w:rPr>
        <w:t xml:space="preserve"> email &amp; password</w:t>
      </w:r>
      <w:r w:rsidR="004261BB" w:rsidRPr="009108F7">
        <w:rPr>
          <w:sz w:val="26"/>
          <w:szCs w:val="26"/>
        </w:rPr>
        <w:t xml:space="preserve"> to enter the website </w:t>
      </w:r>
      <w:r w:rsidR="00911E3E" w:rsidRPr="009108F7">
        <w:rPr>
          <w:sz w:val="26"/>
          <w:szCs w:val="26"/>
        </w:rPr>
        <w:t>.</w:t>
      </w:r>
      <w:r w:rsidR="0070015B" w:rsidRPr="009108F7">
        <w:rPr>
          <w:sz w:val="26"/>
          <w:szCs w:val="26"/>
        </w:rPr>
        <w:t xml:space="preserve"> </w:t>
      </w:r>
    </w:p>
    <w:p w14:paraId="6F466243" w14:textId="77777777" w:rsidR="00176463" w:rsidRDefault="00176463" w:rsidP="004261BB">
      <w:pPr>
        <w:rPr>
          <w:noProof/>
        </w:rPr>
      </w:pPr>
    </w:p>
    <w:p w14:paraId="1925495E" w14:textId="167E330C" w:rsidR="00CC0C53" w:rsidRDefault="00176463" w:rsidP="004261BB">
      <w:pPr>
        <w:rPr>
          <w:noProof/>
        </w:rPr>
      </w:pPr>
      <w:r>
        <w:rPr>
          <w:noProof/>
        </w:rPr>
        <w:drawing>
          <wp:inline distT="0" distB="0" distL="0" distR="0" wp14:anchorId="5BBE50B1" wp14:editId="11A232A9">
            <wp:extent cx="5608320" cy="26746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77" t="31890" r="19487" b="12756"/>
                    <a:stretch/>
                  </pic:blipFill>
                  <pic:spPr bwMode="auto">
                    <a:xfrm>
                      <a:off x="0" y="0"/>
                      <a:ext cx="560832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7908F0" w14:textId="77777777" w:rsidR="00176463" w:rsidRDefault="00176463" w:rsidP="004261BB">
      <w:pPr>
        <w:rPr>
          <w:noProof/>
        </w:rPr>
      </w:pPr>
    </w:p>
    <w:p w14:paraId="20B8FA45" w14:textId="4EA50388" w:rsidR="00423883" w:rsidRDefault="00423883" w:rsidP="004261BB">
      <w:pPr>
        <w:rPr>
          <w:noProof/>
          <w:sz w:val="24"/>
          <w:szCs w:val="24"/>
        </w:rPr>
      </w:pPr>
      <w:r>
        <w:rPr>
          <w:noProof/>
        </w:rPr>
        <w:t xml:space="preserve"> </w:t>
      </w:r>
      <w:r w:rsidRPr="00423883">
        <w:rPr>
          <w:noProof/>
          <w:sz w:val="24"/>
          <w:szCs w:val="24"/>
        </w:rPr>
        <w:t xml:space="preserve"> If the entered data not correct an message will appear as shown below </w:t>
      </w:r>
    </w:p>
    <w:p w14:paraId="0BF6D694" w14:textId="16A34C5C" w:rsidR="00176463" w:rsidRDefault="004844FA" w:rsidP="004261BB">
      <w:pPr>
        <w:rPr>
          <w:noProof/>
        </w:rPr>
      </w:pPr>
      <w:r>
        <w:rPr>
          <w:noProof/>
        </w:rPr>
        <w:drawing>
          <wp:inline distT="0" distB="0" distL="0" distR="0" wp14:anchorId="11B51DEC" wp14:editId="421EE12D">
            <wp:extent cx="5623560" cy="2620108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77" t="31436" r="19231" b="12527"/>
                    <a:stretch/>
                  </pic:blipFill>
                  <pic:spPr bwMode="auto">
                    <a:xfrm>
                      <a:off x="0" y="0"/>
                      <a:ext cx="5626664" cy="2621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85498E" w14:textId="3BD340E5" w:rsidR="00423883" w:rsidRDefault="00423883" w:rsidP="004261BB">
      <w:pPr>
        <w:rPr>
          <w:noProof/>
          <w:sz w:val="24"/>
          <w:szCs w:val="24"/>
        </w:rPr>
      </w:pPr>
    </w:p>
    <w:p w14:paraId="11B06D98" w14:textId="328FF19A" w:rsidR="00784D4F" w:rsidRDefault="00E57AFF" w:rsidP="004261BB">
      <w:pPr>
        <w:pStyle w:val="ListParagraph"/>
        <w:numPr>
          <w:ilvl w:val="0"/>
          <w:numId w:val="11"/>
        </w:numPr>
        <w:rPr>
          <w:rFonts w:asciiTheme="majorBidi" w:hAnsiTheme="majorBidi"/>
          <w:sz w:val="26"/>
          <w:szCs w:val="26"/>
        </w:rPr>
      </w:pPr>
      <w:r w:rsidRPr="004261BB">
        <w:rPr>
          <w:rFonts w:asciiTheme="majorBidi" w:hAnsiTheme="majorBidi"/>
          <w:color w:val="2F5496" w:themeColor="accent1" w:themeShade="BF"/>
          <w:sz w:val="26"/>
          <w:szCs w:val="26"/>
        </w:rPr>
        <w:t>User Sign Up</w:t>
      </w:r>
      <w:r w:rsidR="00CF62B1" w:rsidRPr="004261BB">
        <w:rPr>
          <w:rFonts w:asciiTheme="majorBidi" w:hAnsiTheme="majorBidi"/>
          <w:sz w:val="26"/>
          <w:szCs w:val="26"/>
        </w:rPr>
        <w:t xml:space="preserve">: </w:t>
      </w:r>
      <w:r w:rsidRPr="004261BB">
        <w:rPr>
          <w:rFonts w:asciiTheme="majorBidi" w:hAnsiTheme="majorBidi"/>
          <w:sz w:val="26"/>
          <w:szCs w:val="26"/>
        </w:rPr>
        <w:t xml:space="preserve">If </w:t>
      </w:r>
      <w:r w:rsidR="004261BB">
        <w:rPr>
          <w:rFonts w:asciiTheme="majorBidi" w:hAnsiTheme="majorBidi"/>
          <w:sz w:val="26"/>
          <w:szCs w:val="26"/>
        </w:rPr>
        <w:t>the user</w:t>
      </w:r>
      <w:r w:rsidRPr="004261BB">
        <w:rPr>
          <w:rFonts w:asciiTheme="majorBidi" w:hAnsiTheme="majorBidi"/>
          <w:sz w:val="26"/>
          <w:szCs w:val="26"/>
        </w:rPr>
        <w:t xml:space="preserve"> </w:t>
      </w:r>
      <w:r w:rsidR="004261BB">
        <w:rPr>
          <w:rFonts w:asciiTheme="majorBidi" w:hAnsiTheme="majorBidi"/>
          <w:sz w:val="26"/>
          <w:szCs w:val="26"/>
        </w:rPr>
        <w:t>does</w:t>
      </w:r>
      <w:r w:rsidRPr="004261BB">
        <w:rPr>
          <w:rFonts w:asciiTheme="majorBidi" w:hAnsiTheme="majorBidi"/>
          <w:sz w:val="26"/>
          <w:szCs w:val="26"/>
        </w:rPr>
        <w:t xml:space="preserve"> not </w:t>
      </w:r>
      <w:r w:rsidR="004261BB">
        <w:rPr>
          <w:rFonts w:asciiTheme="majorBidi" w:hAnsiTheme="majorBidi"/>
          <w:sz w:val="26"/>
          <w:szCs w:val="26"/>
        </w:rPr>
        <w:t>have</w:t>
      </w:r>
      <w:r w:rsidRPr="004261BB">
        <w:rPr>
          <w:rFonts w:asciiTheme="majorBidi" w:hAnsiTheme="majorBidi"/>
          <w:sz w:val="26"/>
          <w:szCs w:val="26"/>
        </w:rPr>
        <w:t xml:space="preserve"> </w:t>
      </w:r>
      <w:r w:rsidR="004261BB">
        <w:rPr>
          <w:rFonts w:asciiTheme="majorBidi" w:hAnsiTheme="majorBidi"/>
          <w:sz w:val="26"/>
          <w:szCs w:val="26"/>
        </w:rPr>
        <w:t>an account</w:t>
      </w:r>
      <w:r w:rsidRPr="004261BB">
        <w:rPr>
          <w:rFonts w:asciiTheme="majorBidi" w:hAnsiTheme="majorBidi"/>
          <w:sz w:val="26"/>
          <w:szCs w:val="26"/>
        </w:rPr>
        <w:t xml:space="preserve"> and </w:t>
      </w:r>
      <w:r w:rsidR="004261BB">
        <w:rPr>
          <w:rFonts w:asciiTheme="majorBidi" w:hAnsiTheme="majorBidi"/>
          <w:sz w:val="26"/>
          <w:szCs w:val="26"/>
        </w:rPr>
        <w:t>he/she</w:t>
      </w:r>
      <w:r w:rsidRPr="004261BB">
        <w:rPr>
          <w:rFonts w:asciiTheme="majorBidi" w:hAnsiTheme="majorBidi"/>
          <w:sz w:val="26"/>
          <w:szCs w:val="26"/>
        </w:rPr>
        <w:t xml:space="preserve"> want</w:t>
      </w:r>
      <w:r w:rsidR="00222E48">
        <w:rPr>
          <w:rFonts w:asciiTheme="majorBidi" w:hAnsiTheme="majorBidi"/>
          <w:sz w:val="26"/>
          <w:szCs w:val="26"/>
        </w:rPr>
        <w:t>s</w:t>
      </w:r>
      <w:r w:rsidRPr="004261BB">
        <w:rPr>
          <w:rFonts w:asciiTheme="majorBidi" w:hAnsiTheme="majorBidi"/>
          <w:sz w:val="26"/>
          <w:szCs w:val="26"/>
        </w:rPr>
        <w:t xml:space="preserve"> to create an account </w:t>
      </w:r>
      <w:r w:rsidR="00423883">
        <w:rPr>
          <w:rFonts w:asciiTheme="majorBidi" w:hAnsiTheme="majorBidi"/>
          <w:sz w:val="26"/>
          <w:szCs w:val="26"/>
        </w:rPr>
        <w:t>he/she</w:t>
      </w:r>
      <w:r w:rsidRPr="004261BB">
        <w:rPr>
          <w:rFonts w:asciiTheme="majorBidi" w:hAnsiTheme="majorBidi"/>
          <w:sz w:val="26"/>
          <w:szCs w:val="26"/>
        </w:rPr>
        <w:t xml:space="preserve"> </w:t>
      </w:r>
      <w:r w:rsidR="00423883">
        <w:rPr>
          <w:rFonts w:asciiTheme="majorBidi" w:hAnsiTheme="majorBidi"/>
          <w:sz w:val="26"/>
          <w:szCs w:val="26"/>
        </w:rPr>
        <w:t>should</w:t>
      </w:r>
      <w:r w:rsidRPr="004261BB">
        <w:rPr>
          <w:rFonts w:asciiTheme="majorBidi" w:hAnsiTheme="majorBidi"/>
          <w:sz w:val="26"/>
          <w:szCs w:val="26"/>
        </w:rPr>
        <w:t xml:space="preserve"> insert </w:t>
      </w:r>
      <w:r w:rsidR="00222E48">
        <w:rPr>
          <w:rFonts w:asciiTheme="majorBidi" w:hAnsiTheme="majorBidi"/>
          <w:sz w:val="26"/>
          <w:szCs w:val="26"/>
        </w:rPr>
        <w:t xml:space="preserve">the required </w:t>
      </w:r>
      <w:r w:rsidRPr="004261BB">
        <w:rPr>
          <w:rFonts w:asciiTheme="majorBidi" w:hAnsiTheme="majorBidi"/>
          <w:sz w:val="26"/>
          <w:szCs w:val="26"/>
        </w:rPr>
        <w:t>info</w:t>
      </w:r>
      <w:r w:rsidR="00222E48">
        <w:rPr>
          <w:rFonts w:asciiTheme="majorBidi" w:hAnsiTheme="majorBidi"/>
          <w:sz w:val="26"/>
          <w:szCs w:val="26"/>
        </w:rPr>
        <w:t>rmation</w:t>
      </w:r>
      <w:r w:rsidRPr="004261BB">
        <w:rPr>
          <w:rFonts w:asciiTheme="majorBidi" w:hAnsiTheme="majorBidi"/>
          <w:sz w:val="26"/>
          <w:szCs w:val="26"/>
        </w:rPr>
        <w:t xml:space="preserve"> as shown below .</w:t>
      </w:r>
    </w:p>
    <w:p w14:paraId="3B46186D" w14:textId="77DFB29C" w:rsidR="00423883" w:rsidRDefault="00423883" w:rsidP="00423883">
      <w:pPr>
        <w:rPr>
          <w:rFonts w:asciiTheme="majorBidi" w:hAnsiTheme="majorBidi"/>
          <w:sz w:val="26"/>
          <w:szCs w:val="26"/>
        </w:rPr>
      </w:pPr>
    </w:p>
    <w:p w14:paraId="10C5004F" w14:textId="5250F8F5" w:rsidR="00A17EED" w:rsidRDefault="00423883" w:rsidP="007963AF">
      <w:pPr>
        <w:rPr>
          <w:noProof/>
        </w:rPr>
      </w:pPr>
      <w:r>
        <w:rPr>
          <w:noProof/>
        </w:rPr>
        <w:drawing>
          <wp:inline distT="0" distB="0" distL="0" distR="0" wp14:anchorId="3C9DAAF4" wp14:editId="1D3F3611">
            <wp:extent cx="5875020" cy="23393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3883" t="25755" r="24265" b="28204"/>
                    <a:stretch/>
                  </pic:blipFill>
                  <pic:spPr bwMode="auto">
                    <a:xfrm>
                      <a:off x="0" y="0"/>
                      <a:ext cx="5875020" cy="2339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E98C6F" w14:textId="77777777" w:rsidR="002F14A0" w:rsidRDefault="002F14A0" w:rsidP="007963AF">
      <w:pPr>
        <w:rPr>
          <w:noProof/>
        </w:rPr>
      </w:pPr>
    </w:p>
    <w:p w14:paraId="7C3FB85B" w14:textId="7CA1B45F" w:rsidR="002A7FCA" w:rsidRPr="002F14A0" w:rsidRDefault="007963AF" w:rsidP="00D25DF5">
      <w:pPr>
        <w:pStyle w:val="Title"/>
        <w:numPr>
          <w:ilvl w:val="0"/>
          <w:numId w:val="11"/>
        </w:numPr>
        <w:rPr>
          <w:rFonts w:asciiTheme="majorBidi" w:hAnsiTheme="majorBidi"/>
          <w:sz w:val="28"/>
          <w:szCs w:val="28"/>
        </w:rPr>
      </w:pPr>
      <w:r>
        <w:rPr>
          <w:rFonts w:asciiTheme="majorBidi" w:hAnsiTheme="majorBidi"/>
          <w:sz w:val="28"/>
          <w:szCs w:val="28"/>
        </w:rPr>
        <w:t xml:space="preserve">After  </w:t>
      </w:r>
      <w:r w:rsidR="009D2CA2">
        <w:rPr>
          <w:rFonts w:asciiTheme="majorBidi" w:hAnsiTheme="majorBidi"/>
          <w:sz w:val="28"/>
          <w:szCs w:val="28"/>
        </w:rPr>
        <w:t xml:space="preserve">user </w:t>
      </w:r>
      <w:r>
        <w:rPr>
          <w:rFonts w:asciiTheme="majorBidi" w:hAnsiTheme="majorBidi"/>
          <w:sz w:val="28"/>
          <w:szCs w:val="28"/>
        </w:rPr>
        <w:t xml:space="preserve">login  </w:t>
      </w:r>
      <w:r w:rsidRPr="007963AF">
        <w:rPr>
          <w:rFonts w:asciiTheme="majorBidi" w:hAnsiTheme="majorBidi"/>
          <w:color w:val="2F5496" w:themeColor="accent1" w:themeShade="BF"/>
          <w:sz w:val="28"/>
          <w:szCs w:val="28"/>
        </w:rPr>
        <w:t xml:space="preserve">user page </w:t>
      </w:r>
      <w:r>
        <w:rPr>
          <w:rFonts w:asciiTheme="majorBidi" w:hAnsiTheme="majorBidi"/>
          <w:sz w:val="28"/>
          <w:szCs w:val="28"/>
        </w:rPr>
        <w:t>will be open</w:t>
      </w:r>
      <w:r w:rsidR="009D2CA2">
        <w:rPr>
          <w:rFonts w:asciiTheme="majorBidi" w:hAnsiTheme="majorBidi"/>
          <w:sz w:val="28"/>
          <w:szCs w:val="28"/>
        </w:rPr>
        <w:t>ed</w:t>
      </w:r>
      <w:r>
        <w:rPr>
          <w:rFonts w:asciiTheme="majorBidi" w:hAnsiTheme="majorBidi"/>
          <w:sz w:val="28"/>
          <w:szCs w:val="28"/>
        </w:rPr>
        <w:t xml:space="preserve">  : </w:t>
      </w:r>
      <w:r w:rsidR="002A7FCA" w:rsidRPr="002F14A0">
        <w:rPr>
          <w:rFonts w:asciiTheme="majorBidi" w:hAnsiTheme="majorBidi"/>
          <w:sz w:val="28"/>
          <w:szCs w:val="28"/>
        </w:rPr>
        <w:t>which contains</w:t>
      </w:r>
    </w:p>
    <w:p w14:paraId="7E57C276" w14:textId="2357D3FB" w:rsidR="00AC61C0" w:rsidRDefault="006552A8" w:rsidP="007963AF">
      <w:pPr>
        <w:pStyle w:val="Title"/>
        <w:numPr>
          <w:ilvl w:val="0"/>
          <w:numId w:val="13"/>
        </w:numPr>
        <w:rPr>
          <w:rFonts w:asciiTheme="majorBidi" w:hAnsiTheme="majorBidi"/>
          <w:sz w:val="26"/>
          <w:szCs w:val="26"/>
        </w:rPr>
      </w:pPr>
      <w:r w:rsidRPr="007963AF">
        <w:rPr>
          <w:rFonts w:asciiTheme="majorBidi" w:hAnsiTheme="majorBidi"/>
          <w:color w:val="2F5496" w:themeColor="accent1" w:themeShade="BF"/>
          <w:sz w:val="26"/>
          <w:szCs w:val="26"/>
        </w:rPr>
        <w:t>Header</w:t>
      </w:r>
      <w:r w:rsidR="00AC61C0" w:rsidRPr="007963AF">
        <w:rPr>
          <w:rFonts w:asciiTheme="majorBidi" w:hAnsiTheme="majorBidi"/>
          <w:color w:val="2F5496" w:themeColor="accent1" w:themeShade="BF"/>
          <w:sz w:val="26"/>
          <w:szCs w:val="26"/>
        </w:rPr>
        <w:t xml:space="preserve"> </w:t>
      </w:r>
      <w:r w:rsidRPr="007963AF">
        <w:rPr>
          <w:rFonts w:asciiTheme="majorBidi" w:hAnsiTheme="majorBidi"/>
          <w:sz w:val="26"/>
          <w:szCs w:val="26"/>
        </w:rPr>
        <w:t>: Header consist of navbar which</w:t>
      </w:r>
      <w:r w:rsidR="00DA530C" w:rsidRPr="007963AF">
        <w:rPr>
          <w:rFonts w:asciiTheme="majorBidi" w:hAnsiTheme="majorBidi"/>
          <w:sz w:val="26"/>
          <w:szCs w:val="26"/>
        </w:rPr>
        <w:t xml:space="preserve"> works as menu because it takes the user to Home page, shop page , shows him/her Features</w:t>
      </w:r>
      <w:r w:rsidR="00A21C75" w:rsidRPr="007963AF">
        <w:rPr>
          <w:rFonts w:asciiTheme="majorBidi" w:hAnsiTheme="majorBidi"/>
          <w:sz w:val="26"/>
          <w:szCs w:val="26"/>
        </w:rPr>
        <w:t xml:space="preserve"> (discounts)</w:t>
      </w:r>
      <w:r w:rsidR="00DA530C" w:rsidRPr="007963AF">
        <w:rPr>
          <w:rFonts w:asciiTheme="majorBidi" w:hAnsiTheme="majorBidi"/>
          <w:sz w:val="26"/>
          <w:szCs w:val="26"/>
        </w:rPr>
        <w:t xml:space="preserve"> , Information about </w:t>
      </w:r>
      <w:r w:rsidR="00A21C75" w:rsidRPr="007963AF">
        <w:rPr>
          <w:rFonts w:asciiTheme="majorBidi" w:hAnsiTheme="majorBidi"/>
          <w:sz w:val="26"/>
          <w:szCs w:val="26"/>
        </w:rPr>
        <w:t xml:space="preserve">the </w:t>
      </w:r>
      <w:r w:rsidR="00DA530C" w:rsidRPr="007963AF">
        <w:rPr>
          <w:rFonts w:asciiTheme="majorBidi" w:hAnsiTheme="majorBidi"/>
          <w:sz w:val="26"/>
          <w:szCs w:val="26"/>
        </w:rPr>
        <w:t xml:space="preserve">store and allows him/her to contact with </w:t>
      </w:r>
      <w:r w:rsidR="00A21C75" w:rsidRPr="007963AF">
        <w:rPr>
          <w:rFonts w:asciiTheme="majorBidi" w:hAnsiTheme="majorBidi"/>
          <w:sz w:val="26"/>
          <w:szCs w:val="26"/>
        </w:rPr>
        <w:t>the website</w:t>
      </w:r>
      <w:r w:rsidR="00837A95" w:rsidRPr="007963AF">
        <w:rPr>
          <w:rFonts w:asciiTheme="majorBidi" w:hAnsiTheme="majorBidi"/>
          <w:sz w:val="26"/>
          <w:szCs w:val="26"/>
        </w:rPr>
        <w:t xml:space="preserve"> </w:t>
      </w:r>
      <w:r w:rsidR="00A21C75" w:rsidRPr="007963AF">
        <w:rPr>
          <w:rFonts w:asciiTheme="majorBidi" w:hAnsiTheme="majorBidi"/>
          <w:sz w:val="26"/>
          <w:szCs w:val="26"/>
        </w:rPr>
        <w:t>.The navbar color is</w:t>
      </w:r>
      <w:r w:rsidRPr="007963AF">
        <w:rPr>
          <w:rFonts w:asciiTheme="majorBidi" w:hAnsiTheme="majorBidi"/>
          <w:sz w:val="26"/>
          <w:szCs w:val="26"/>
        </w:rPr>
        <w:t xml:space="preserve"> transparent </w:t>
      </w:r>
      <w:r w:rsidR="00176463" w:rsidRPr="007963AF">
        <w:rPr>
          <w:rFonts w:asciiTheme="majorBidi" w:hAnsiTheme="majorBidi"/>
          <w:sz w:val="26"/>
          <w:szCs w:val="26"/>
        </w:rPr>
        <w:t xml:space="preserve">but when we scroll down </w:t>
      </w:r>
      <w:r w:rsidR="00A21C75" w:rsidRPr="007963AF">
        <w:rPr>
          <w:rFonts w:asciiTheme="majorBidi" w:hAnsiTheme="majorBidi"/>
          <w:sz w:val="26"/>
          <w:szCs w:val="26"/>
        </w:rPr>
        <w:t>its</w:t>
      </w:r>
      <w:r w:rsidR="00176463" w:rsidRPr="007963AF">
        <w:rPr>
          <w:rFonts w:asciiTheme="majorBidi" w:hAnsiTheme="majorBidi"/>
          <w:sz w:val="26"/>
          <w:szCs w:val="26"/>
        </w:rPr>
        <w:t xml:space="preserve"> color will change to black </w:t>
      </w:r>
      <w:r w:rsidR="00A21C75" w:rsidRPr="007963AF">
        <w:rPr>
          <w:rFonts w:asciiTheme="majorBidi" w:hAnsiTheme="majorBidi"/>
          <w:sz w:val="26"/>
          <w:szCs w:val="26"/>
        </w:rPr>
        <w:t>.</w:t>
      </w:r>
      <w:r w:rsidR="00837A95" w:rsidRPr="007963AF">
        <w:rPr>
          <w:rFonts w:asciiTheme="majorBidi" w:hAnsiTheme="majorBidi"/>
          <w:sz w:val="26"/>
          <w:szCs w:val="26"/>
        </w:rPr>
        <w:t xml:space="preserve">The navbar contains </w:t>
      </w:r>
      <w:r w:rsidR="004A4FD4" w:rsidRPr="007963AF">
        <w:rPr>
          <w:rFonts w:asciiTheme="majorBidi" w:hAnsiTheme="majorBidi"/>
          <w:sz w:val="26"/>
          <w:szCs w:val="26"/>
        </w:rPr>
        <w:t>2 icons also the 1</w:t>
      </w:r>
      <w:r w:rsidR="004A4FD4" w:rsidRPr="007963AF">
        <w:rPr>
          <w:rFonts w:asciiTheme="majorBidi" w:hAnsiTheme="majorBidi"/>
          <w:sz w:val="26"/>
          <w:szCs w:val="26"/>
          <w:vertAlign w:val="superscript"/>
        </w:rPr>
        <w:t>st</w:t>
      </w:r>
      <w:r w:rsidR="004A4FD4" w:rsidRPr="007963AF">
        <w:rPr>
          <w:rFonts w:asciiTheme="majorBidi" w:hAnsiTheme="majorBidi"/>
          <w:sz w:val="26"/>
          <w:szCs w:val="26"/>
        </w:rPr>
        <w:t xml:space="preserve"> one is cart and the 2</w:t>
      </w:r>
      <w:r w:rsidR="004A4FD4" w:rsidRPr="007963AF">
        <w:rPr>
          <w:rFonts w:asciiTheme="majorBidi" w:hAnsiTheme="majorBidi"/>
          <w:sz w:val="26"/>
          <w:szCs w:val="26"/>
          <w:vertAlign w:val="superscript"/>
        </w:rPr>
        <w:t>nd</w:t>
      </w:r>
      <w:r w:rsidR="004A4FD4" w:rsidRPr="007963AF">
        <w:rPr>
          <w:rFonts w:asciiTheme="majorBidi" w:hAnsiTheme="majorBidi"/>
          <w:sz w:val="26"/>
          <w:szCs w:val="26"/>
        </w:rPr>
        <w:t xml:space="preserve"> is logout.</w:t>
      </w:r>
      <w:r w:rsidR="00A21C75" w:rsidRPr="007963AF">
        <w:rPr>
          <w:rFonts w:asciiTheme="majorBidi" w:hAnsiTheme="majorBidi"/>
          <w:sz w:val="26"/>
          <w:szCs w:val="26"/>
        </w:rPr>
        <w:t xml:space="preserve"> The navbar exists in all pages .Also the</w:t>
      </w:r>
      <w:r w:rsidR="006D5553" w:rsidRPr="007963AF">
        <w:rPr>
          <w:rFonts w:asciiTheme="majorBidi" w:hAnsiTheme="majorBidi"/>
          <w:sz w:val="26"/>
          <w:szCs w:val="26"/>
        </w:rPr>
        <w:t xml:space="preserve"> header has carousel with 3 pictures . </w:t>
      </w:r>
    </w:p>
    <w:p w14:paraId="659771F0" w14:textId="2599E928" w:rsidR="004844FA" w:rsidRPr="004844FA" w:rsidRDefault="004844FA" w:rsidP="004844FA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AEBF758" wp14:editId="7D5F9979">
                <wp:simplePos x="0" y="0"/>
                <wp:positionH relativeFrom="column">
                  <wp:posOffset>-382075</wp:posOffset>
                </wp:positionH>
                <wp:positionV relativeFrom="paragraph">
                  <wp:posOffset>271144</wp:posOffset>
                </wp:positionV>
                <wp:extent cx="1404895" cy="328246"/>
                <wp:effectExtent l="0" t="266700" r="0" b="26289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940817">
                          <a:off x="0" y="0"/>
                          <a:ext cx="1404895" cy="3282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0C9DF8" w14:textId="77777777" w:rsidR="004844FA" w:rsidRPr="00D0425C" w:rsidRDefault="004844FA" w:rsidP="004844FA">
                            <w:pPr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</w:pPr>
                            <w:r w:rsidRPr="00D0425C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 xml:space="preserve">  1</w:t>
                            </w:r>
                            <w:r w:rsidRPr="00D0425C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  <w:vertAlign w:val="superscript"/>
                              </w:rPr>
                              <w:t>st</w:t>
                            </w:r>
                            <w:r w:rsidRPr="00D0425C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 xml:space="preserve"> picture</w:t>
                            </w:r>
                          </w:p>
                          <w:p w14:paraId="022360B0" w14:textId="77777777" w:rsidR="004844FA" w:rsidRDefault="004844F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AEBF7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0.1pt;margin-top:21.35pt;width:110.6pt;height:25.85pt;rotation:-1812270fd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" filled="f" stroked="f" strokeweight=".5pt">
                <v:textbox>
                  <w:txbxContent>
                    <w:p w14:paraId="1F0C9DF8" w14:textId="77777777" w:rsidR="004844FA" w:rsidRPr="00D0425C" w:rsidRDefault="004844FA" w:rsidP="004844FA">
                      <w:pPr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</w:pPr>
                      <w:r w:rsidRPr="00D0425C"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 xml:space="preserve">  1</w:t>
                      </w:r>
                      <w:r w:rsidRPr="00D0425C">
                        <w:rPr>
                          <w:b/>
                          <w:bCs/>
                          <w:color w:val="C00000"/>
                          <w:sz w:val="32"/>
                          <w:szCs w:val="32"/>
                          <w:vertAlign w:val="superscript"/>
                        </w:rPr>
                        <w:t>st</w:t>
                      </w:r>
                      <w:r w:rsidRPr="00D0425C"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 xml:space="preserve"> picture</w:t>
                      </w:r>
                    </w:p>
                    <w:p w14:paraId="022360B0" w14:textId="77777777" w:rsidR="004844FA" w:rsidRDefault="004844FA"/>
                  </w:txbxContent>
                </v:textbox>
              </v:shape>
            </w:pict>
          </mc:Fallback>
        </mc:AlternateContent>
      </w:r>
    </w:p>
    <w:p w14:paraId="51E0075B" w14:textId="77777777" w:rsidR="00D0425C" w:rsidRDefault="00311E24" w:rsidP="00D0425C">
      <w:pPr>
        <w:rPr>
          <w:color w:val="C00000"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502504DA" wp14:editId="0282420F">
            <wp:extent cx="6286500" cy="25069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00" b="5000"/>
                    <a:stretch/>
                  </pic:blipFill>
                  <pic:spPr bwMode="auto">
                    <a:xfrm>
                      <a:off x="0" y="0"/>
                      <a:ext cx="628650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36C4E2" w14:textId="7310ADD8" w:rsidR="002E4141" w:rsidRPr="002E4141" w:rsidRDefault="002E4141" w:rsidP="00D0425C">
      <w:pPr>
        <w:rPr>
          <w:color w:val="C00000"/>
          <w:sz w:val="24"/>
          <w:szCs w:val="24"/>
          <w:lang w:val="en-GB"/>
        </w:rPr>
      </w:pPr>
    </w:p>
    <w:p w14:paraId="6A3EE9F0" w14:textId="61EA3D4A" w:rsidR="00383CC6" w:rsidRDefault="00C16CEA" w:rsidP="00311E24">
      <w:pPr>
        <w:rPr>
          <w:noProof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0293B10" wp14:editId="2DE2F721">
                <wp:simplePos x="0" y="0"/>
                <wp:positionH relativeFrom="column">
                  <wp:posOffset>-458288</wp:posOffset>
                </wp:positionH>
                <wp:positionV relativeFrom="paragraph">
                  <wp:posOffset>4354</wp:posOffset>
                </wp:positionV>
                <wp:extent cx="1404895" cy="328246"/>
                <wp:effectExtent l="0" t="266700" r="0" b="26289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940817">
                          <a:off x="0" y="0"/>
                          <a:ext cx="1404895" cy="3282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A8E5A3" w14:textId="5BFBE131" w:rsidR="00D0425C" w:rsidRPr="00D0425C" w:rsidRDefault="00D0425C" w:rsidP="00D0425C">
                            <w:pPr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</w:pPr>
                            <w:r w:rsidRPr="00D0425C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  <w:vertAlign w:val="superscript"/>
                              </w:rPr>
                              <w:t>nd</w:t>
                            </w:r>
                            <w:r w:rsidRPr="00D0425C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 xml:space="preserve"> picture</w:t>
                            </w:r>
                          </w:p>
                          <w:p w14:paraId="047E9847" w14:textId="77777777" w:rsidR="00D0425C" w:rsidRDefault="00D0425C" w:rsidP="00D0425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293B10" id="Text Box 3" o:spid="_x0000_s1027" type="#_x0000_t202" style="position:absolute;margin-left:-36.1pt;margin-top:.35pt;width:110.6pt;height:25.85pt;rotation:-1812270fd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" filled="f" stroked="f" strokeweight=".5pt">
                <v:textbox>
                  <w:txbxContent>
                    <w:p w14:paraId="62A8E5A3" w14:textId="5BFBE131" w:rsidR="00D0425C" w:rsidRPr="00D0425C" w:rsidRDefault="00D0425C" w:rsidP="00D0425C">
                      <w:pPr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</w:pPr>
                      <w:r w:rsidRPr="00D0425C"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 xml:space="preserve">  </w:t>
                      </w:r>
                      <w:r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>2</w:t>
                      </w:r>
                      <w:r>
                        <w:rPr>
                          <w:b/>
                          <w:bCs/>
                          <w:color w:val="C00000"/>
                          <w:sz w:val="32"/>
                          <w:szCs w:val="32"/>
                          <w:vertAlign w:val="superscript"/>
                        </w:rPr>
                        <w:t>nd</w:t>
                      </w:r>
                      <w:r w:rsidRPr="00D0425C"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 xml:space="preserve"> picture</w:t>
                      </w:r>
                    </w:p>
                    <w:p w14:paraId="047E9847" w14:textId="77777777" w:rsidR="00D0425C" w:rsidRDefault="00D0425C" w:rsidP="00D0425C"/>
                  </w:txbxContent>
                </v:textbox>
              </v:shape>
            </w:pict>
          </mc:Fallback>
        </mc:AlternateContent>
      </w:r>
      <w:r w:rsidR="00311E24">
        <w:rPr>
          <w:noProof/>
          <w:lang w:val="en-GB"/>
        </w:rPr>
        <w:drawing>
          <wp:inline distT="0" distB="0" distL="0" distR="0" wp14:anchorId="014ED62E" wp14:editId="487B63F9">
            <wp:extent cx="5798820" cy="29464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07" r="3798" b="4556"/>
                    <a:stretch/>
                  </pic:blipFill>
                  <pic:spPr bwMode="auto">
                    <a:xfrm>
                      <a:off x="0" y="0"/>
                      <a:ext cx="5799660" cy="2946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844AC4" w14:textId="4D733338" w:rsidR="00383CC6" w:rsidRDefault="00AB069F" w:rsidP="00844073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CEAFAB3" wp14:editId="1C46D97E">
                <wp:simplePos x="0" y="0"/>
                <wp:positionH relativeFrom="column">
                  <wp:posOffset>-377190</wp:posOffset>
                </wp:positionH>
                <wp:positionV relativeFrom="paragraph">
                  <wp:posOffset>286385</wp:posOffset>
                </wp:positionV>
                <wp:extent cx="1404895" cy="328246"/>
                <wp:effectExtent l="0" t="266700" r="0" b="26289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940817">
                          <a:off x="0" y="0"/>
                          <a:ext cx="1404895" cy="3282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87117E" w14:textId="77597107" w:rsidR="00D0425C" w:rsidRPr="00D0425C" w:rsidRDefault="00D0425C" w:rsidP="00D0425C">
                            <w:pPr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</w:pPr>
                            <w:r w:rsidRPr="00D0425C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>3</w:t>
                            </w:r>
                            <w:r w:rsidRPr="00D0425C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D0425C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 xml:space="preserve"> picture</w:t>
                            </w:r>
                          </w:p>
                          <w:p w14:paraId="4AB6C3AC" w14:textId="77777777" w:rsidR="00D0425C" w:rsidRDefault="00D0425C" w:rsidP="00D0425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CEAFAB3" id="Text Box 4" o:spid="_x0000_s1028" type="#_x0000_t202" style="position:absolute;margin-left:-29.7pt;margin-top:22.55pt;width:110.6pt;height:25.85pt;rotation:-1812270fd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" filled="f" stroked="f" strokeweight=".5pt">
                <v:textbox>
                  <w:txbxContent>
                    <w:p w14:paraId="1A87117E" w14:textId="77597107" w:rsidR="00D0425C" w:rsidRPr="00D0425C" w:rsidRDefault="00D0425C" w:rsidP="00D0425C">
                      <w:pPr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</w:pPr>
                      <w:r w:rsidRPr="00D0425C"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 xml:space="preserve">  </w:t>
                      </w:r>
                      <w:r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>3</w:t>
                      </w:r>
                      <w:r w:rsidRPr="00D0425C">
                        <w:rPr>
                          <w:b/>
                          <w:bCs/>
                          <w:color w:val="C00000"/>
                          <w:sz w:val="32"/>
                          <w:szCs w:val="32"/>
                          <w:vertAlign w:val="superscript"/>
                        </w:rPr>
                        <w:t>rd</w:t>
                      </w:r>
                      <w:r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 xml:space="preserve"> </w:t>
                      </w:r>
                      <w:r w:rsidRPr="00D0425C"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 xml:space="preserve"> picture</w:t>
                      </w:r>
                    </w:p>
                    <w:p w14:paraId="4AB6C3AC" w14:textId="77777777" w:rsidR="00D0425C" w:rsidRDefault="00D0425C" w:rsidP="00D0425C"/>
                  </w:txbxContent>
                </v:textbox>
              </v:shape>
            </w:pict>
          </mc:Fallback>
        </mc:AlternateContent>
      </w:r>
    </w:p>
    <w:p w14:paraId="41745055" w14:textId="578CBE73" w:rsidR="00331C64" w:rsidRDefault="00311E24" w:rsidP="00311E24">
      <w:pPr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24EA5E29" wp14:editId="4E2B0EA2">
            <wp:extent cx="5882640" cy="2926080"/>
            <wp:effectExtent l="0" t="0" r="381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31" t="25286" r="10577" b="9111"/>
                    <a:stretch/>
                  </pic:blipFill>
                  <pic:spPr bwMode="auto">
                    <a:xfrm>
                      <a:off x="0" y="0"/>
                      <a:ext cx="588264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CDC0F" w14:textId="77777777" w:rsidR="00311E24" w:rsidRDefault="00311E24" w:rsidP="00311E24">
      <w:pPr>
        <w:rPr>
          <w:rFonts w:asciiTheme="majorBidi" w:hAnsiTheme="majorBidi" w:cstheme="majorBidi"/>
          <w:noProof/>
          <w:sz w:val="28"/>
          <w:szCs w:val="28"/>
        </w:rPr>
      </w:pPr>
    </w:p>
    <w:p w14:paraId="2D2A9218" w14:textId="7663110D" w:rsidR="000970B9" w:rsidRPr="00311E24" w:rsidRDefault="00A21C75" w:rsidP="00311E24">
      <w:pPr>
        <w:rPr>
          <w:rFonts w:asciiTheme="majorBidi" w:hAnsiTheme="majorBidi" w:cstheme="majorBidi"/>
          <w:sz w:val="26"/>
          <w:szCs w:val="26"/>
          <w:lang w:val="en-GB"/>
        </w:rPr>
      </w:pPr>
      <w:r>
        <w:rPr>
          <w:rFonts w:asciiTheme="majorBidi" w:hAnsiTheme="majorBidi" w:cstheme="majorBidi"/>
          <w:sz w:val="26"/>
          <w:szCs w:val="26"/>
          <w:lang w:val="en-GB"/>
        </w:rPr>
        <w:t xml:space="preserve"> </w:t>
      </w:r>
      <w:r w:rsidR="002E4141" w:rsidRPr="000970B9">
        <w:rPr>
          <w:rFonts w:asciiTheme="majorBidi" w:hAnsiTheme="majorBidi" w:cstheme="majorBidi"/>
          <w:sz w:val="26"/>
          <w:szCs w:val="26"/>
          <w:lang w:val="en-GB"/>
        </w:rPr>
        <w:t xml:space="preserve">The carousel </w:t>
      </w:r>
      <w:r w:rsidR="00EB340D" w:rsidRPr="000970B9">
        <w:rPr>
          <w:rFonts w:asciiTheme="majorBidi" w:hAnsiTheme="majorBidi" w:cstheme="majorBidi"/>
          <w:sz w:val="26"/>
          <w:szCs w:val="26"/>
          <w:lang w:val="en-GB"/>
        </w:rPr>
        <w:t xml:space="preserve">contains data about brands and categories </w:t>
      </w:r>
      <w:r>
        <w:rPr>
          <w:rFonts w:asciiTheme="majorBidi" w:hAnsiTheme="majorBidi" w:cstheme="majorBidi"/>
          <w:sz w:val="26"/>
          <w:szCs w:val="26"/>
          <w:lang w:val="en-GB"/>
        </w:rPr>
        <w:t>.</w:t>
      </w:r>
    </w:p>
    <w:p w14:paraId="37BE494C" w14:textId="1FF33271" w:rsidR="000970B9" w:rsidRPr="00311E24" w:rsidRDefault="000970B9" w:rsidP="009D2CA2">
      <w:pPr>
        <w:pStyle w:val="ListParagraph"/>
        <w:numPr>
          <w:ilvl w:val="1"/>
          <w:numId w:val="11"/>
        </w:numPr>
        <w:rPr>
          <w:rFonts w:asciiTheme="majorBidi" w:hAnsiTheme="majorBidi" w:cstheme="majorBidi"/>
          <w:sz w:val="26"/>
          <w:szCs w:val="26"/>
          <w:lang w:val="en-GB"/>
        </w:rPr>
      </w:pPr>
      <w:r w:rsidRPr="000970B9">
        <w:rPr>
          <w:rFonts w:asciiTheme="majorBidi" w:hAnsiTheme="majorBidi" w:cstheme="majorBidi"/>
          <w:color w:val="2F5496" w:themeColor="accent1" w:themeShade="BF"/>
          <w:sz w:val="26"/>
          <w:szCs w:val="26"/>
          <w:lang w:val="en-GB"/>
        </w:rPr>
        <w:t xml:space="preserve">Home Page </w:t>
      </w:r>
      <w:r>
        <w:rPr>
          <w:rFonts w:asciiTheme="majorBidi" w:hAnsiTheme="majorBidi" w:cstheme="majorBidi"/>
          <w:sz w:val="26"/>
          <w:szCs w:val="26"/>
          <w:lang w:val="en-GB"/>
        </w:rPr>
        <w:t xml:space="preserve">: This page shows main categories of the store </w:t>
      </w:r>
      <w:r w:rsidR="009E5424">
        <w:rPr>
          <w:rFonts w:asciiTheme="majorBidi" w:hAnsiTheme="majorBidi" w:cstheme="majorBidi"/>
          <w:sz w:val="26"/>
          <w:szCs w:val="26"/>
          <w:lang w:val="en-GB"/>
        </w:rPr>
        <w:t>which are : Women,</w:t>
      </w:r>
      <w:r w:rsidR="00354637">
        <w:rPr>
          <w:rFonts w:asciiTheme="majorBidi" w:hAnsiTheme="majorBidi" w:cstheme="majorBidi"/>
          <w:sz w:val="26"/>
          <w:szCs w:val="26"/>
          <w:lang w:val="en-GB"/>
        </w:rPr>
        <w:t xml:space="preserve"> </w:t>
      </w:r>
      <w:r w:rsidR="009E5424">
        <w:rPr>
          <w:rFonts w:asciiTheme="majorBidi" w:hAnsiTheme="majorBidi" w:cstheme="majorBidi"/>
          <w:sz w:val="26"/>
          <w:szCs w:val="26"/>
          <w:lang w:val="en-GB"/>
        </w:rPr>
        <w:t>Men,</w:t>
      </w:r>
      <w:r w:rsidR="00354637">
        <w:rPr>
          <w:rFonts w:asciiTheme="majorBidi" w:hAnsiTheme="majorBidi" w:cstheme="majorBidi"/>
          <w:sz w:val="26"/>
          <w:szCs w:val="26"/>
          <w:lang w:val="en-GB"/>
        </w:rPr>
        <w:t xml:space="preserve"> </w:t>
      </w:r>
      <w:r w:rsidR="009E5424">
        <w:rPr>
          <w:rFonts w:asciiTheme="majorBidi" w:hAnsiTheme="majorBidi" w:cstheme="majorBidi"/>
          <w:sz w:val="26"/>
          <w:szCs w:val="26"/>
          <w:lang w:val="en-GB"/>
        </w:rPr>
        <w:t>Accessories,</w:t>
      </w:r>
      <w:r w:rsidR="00354637">
        <w:rPr>
          <w:rFonts w:asciiTheme="majorBidi" w:hAnsiTheme="majorBidi" w:cstheme="majorBidi"/>
          <w:sz w:val="26"/>
          <w:szCs w:val="26"/>
          <w:lang w:val="en-GB"/>
        </w:rPr>
        <w:t xml:space="preserve"> Shoes and Bags. </w:t>
      </w:r>
    </w:p>
    <w:p w14:paraId="5FA79C67" w14:textId="77777777" w:rsidR="00311E24" w:rsidRDefault="00311E24" w:rsidP="000970B9">
      <w:pPr>
        <w:rPr>
          <w:rFonts w:ascii="Times New Roman" w:hAnsi="Times New Roman" w:cs="Times New Roman"/>
          <w:noProof/>
          <w:sz w:val="26"/>
          <w:szCs w:val="26"/>
          <w:lang w:val="en-GB"/>
        </w:rPr>
      </w:pPr>
    </w:p>
    <w:p w14:paraId="0E41ECC3" w14:textId="5960FB8B" w:rsidR="00F477DD" w:rsidRPr="00311E24" w:rsidRDefault="00737DA0" w:rsidP="00EC2DF8">
      <w:pPr>
        <w:rPr>
          <w:rFonts w:ascii="Times New Roman" w:hAnsi="Times New Roman" w:cs="Times New Roman"/>
          <w:noProof/>
          <w:sz w:val="26"/>
          <w:szCs w:val="26"/>
          <w:lang w:val="en-GB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9A394E" wp14:editId="789EE87F">
                <wp:simplePos x="0" y="0"/>
                <wp:positionH relativeFrom="column">
                  <wp:posOffset>1219200</wp:posOffset>
                </wp:positionH>
                <wp:positionV relativeFrom="paragraph">
                  <wp:posOffset>242570</wp:posOffset>
                </wp:positionV>
                <wp:extent cx="412750" cy="438150"/>
                <wp:effectExtent l="0" t="0" r="25400" b="1905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750" cy="4381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8C9F727" id="Oval 43" o:spid="_x0000_s1026" style="position:absolute;margin-left:96pt;margin-top:19.1pt;width:32.5pt;height:34.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" filled="f" strokecolor="#c00000" strokeweight="1pt">
                <v:stroke joinstyle="miter"/>
              </v:oval>
            </w:pict>
          </mc:Fallback>
        </mc:AlternateContent>
      </w:r>
      <w:r w:rsidR="00311E24">
        <w:rPr>
          <w:rFonts w:ascii="Times New Roman" w:hAnsi="Times New Roman" w:cs="Times New Roman"/>
          <w:noProof/>
          <w:sz w:val="26"/>
          <w:szCs w:val="26"/>
          <w:lang w:val="en-GB"/>
        </w:rPr>
        <w:drawing>
          <wp:inline distT="0" distB="0" distL="0" distR="0" wp14:anchorId="4EEB6941" wp14:editId="3AB82391">
            <wp:extent cx="5859780" cy="2750820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578" r="1410" b="21376"/>
                    <a:stretch/>
                  </pic:blipFill>
                  <pic:spPr bwMode="auto">
                    <a:xfrm>
                      <a:off x="0" y="0"/>
                      <a:ext cx="585978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10E780" w14:textId="6682BBD7" w:rsidR="009C39F2" w:rsidRPr="00D0425C" w:rsidRDefault="00311E24" w:rsidP="00D0425C">
      <w:pPr>
        <w:jc w:val="center"/>
        <w:rPr>
          <w:rFonts w:asciiTheme="majorBidi" w:hAnsiTheme="majorBidi" w:cstheme="majorBidi"/>
          <w:color w:val="C00000"/>
          <w:sz w:val="24"/>
          <w:szCs w:val="24"/>
          <w:lang w:val="en-GB"/>
        </w:rPr>
      </w:pPr>
      <w:r w:rsidRPr="00D0425C">
        <w:rPr>
          <w:rFonts w:asciiTheme="majorBidi" w:hAnsiTheme="majorBidi" w:cstheme="majorBidi"/>
          <w:color w:val="C00000"/>
          <w:sz w:val="24"/>
          <w:szCs w:val="24"/>
          <w:lang w:val="en-GB"/>
        </w:rPr>
        <w:t>The navbar colour changed after scrolling down as shown below and the categories have hover as shown.</w:t>
      </w:r>
    </w:p>
    <w:p w14:paraId="61BEE01D" w14:textId="67DB42C7" w:rsidR="009C39F2" w:rsidRDefault="009C39F2" w:rsidP="00DA530C">
      <w:pPr>
        <w:rPr>
          <w:rFonts w:asciiTheme="majorBidi" w:hAnsiTheme="majorBidi" w:cstheme="majorBidi"/>
          <w:noProof/>
          <w:sz w:val="26"/>
          <w:szCs w:val="26"/>
          <w:lang w:val="en-GB"/>
        </w:rPr>
      </w:pPr>
      <w:r>
        <w:rPr>
          <w:rFonts w:asciiTheme="majorBidi" w:hAnsiTheme="majorBidi" w:cstheme="majorBidi"/>
          <w:noProof/>
          <w:sz w:val="26"/>
          <w:szCs w:val="26"/>
          <w:lang w:val="en-GB"/>
        </w:rPr>
        <w:drawing>
          <wp:inline distT="0" distB="0" distL="0" distR="0" wp14:anchorId="619DAD79" wp14:editId="7914EB59">
            <wp:extent cx="5890260" cy="3276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578" r="898" b="6150"/>
                    <a:stretch/>
                  </pic:blipFill>
                  <pic:spPr bwMode="auto">
                    <a:xfrm>
                      <a:off x="0" y="0"/>
                      <a:ext cx="589026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F2E63" w14:textId="465A6134" w:rsidR="004A4FD4" w:rsidRPr="000970B9" w:rsidRDefault="004A4FD4" w:rsidP="00DA530C">
      <w:pPr>
        <w:rPr>
          <w:rFonts w:asciiTheme="majorBidi" w:hAnsiTheme="majorBidi" w:cstheme="majorBidi"/>
          <w:sz w:val="26"/>
          <w:szCs w:val="26"/>
          <w:lang w:val="en-GB"/>
        </w:rPr>
      </w:pPr>
    </w:p>
    <w:p w14:paraId="6EF634D9" w14:textId="1F003876" w:rsidR="008327BF" w:rsidRPr="00050021" w:rsidRDefault="009C39F2" w:rsidP="00332D9C">
      <w:pPr>
        <w:rPr>
          <w:rFonts w:ascii="Times New Roman" w:hAnsi="Times New Roman" w:cs="Times New Roman"/>
          <w:noProof/>
        </w:rPr>
      </w:pPr>
      <w:r w:rsidRPr="00050021">
        <w:rPr>
          <w:rFonts w:ascii="Times New Roman" w:hAnsi="Times New Roman" w:cs="Times New Roman"/>
          <w:noProof/>
        </w:rPr>
        <w:t xml:space="preserve">When user click on one of the categories he/she will be moved to the shop page </w:t>
      </w:r>
      <w:r w:rsidR="00EC2DF8" w:rsidRPr="00050021">
        <w:rPr>
          <w:rFonts w:ascii="Times New Roman" w:hAnsi="Times New Roman" w:cs="Times New Roman"/>
          <w:noProof/>
        </w:rPr>
        <w:t>.</w:t>
      </w:r>
    </w:p>
    <w:p w14:paraId="53E4BDA6" w14:textId="6C6051EB" w:rsidR="00E2363F" w:rsidRPr="00B8530A" w:rsidRDefault="009C39F2" w:rsidP="00E2363F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 w:rsidRPr="009C39F2"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t xml:space="preserve">Shop Page: </w:t>
      </w:r>
      <w:r w:rsidR="00F947C7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This page shows products according to</w:t>
      </w:r>
      <w:r w:rsidR="00E2363F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what </w:t>
      </w:r>
      <w:r w:rsidR="00F947C7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opt</w:t>
      </w:r>
      <w:r w:rsidR="00E2363F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ions  the user selects (all product , women , men , accessories, shoes </w:t>
      </w:r>
      <w:r w:rsidR="00D0425C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or</w:t>
      </w:r>
      <w:r w:rsidR="00E2363F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watches)</w:t>
      </w:r>
    </w:p>
    <w:p w14:paraId="4633901E" w14:textId="77777777" w:rsidR="00B8530A" w:rsidRPr="00B8530A" w:rsidRDefault="00B8530A" w:rsidP="00B8530A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6DEBC90C" w14:textId="27BC2563" w:rsidR="00B8530A" w:rsidRDefault="00B8530A" w:rsidP="00B8530A">
      <w:pPr>
        <w:pStyle w:val="ListParagraph"/>
        <w:ind w:left="360"/>
        <w:rPr>
          <w:rFonts w:ascii="Times New Roman" w:hAnsi="Times New Roman" w:cs="Times New Roman"/>
          <w:noProof/>
          <w:color w:val="000000" w:themeColor="text1"/>
        </w:rPr>
      </w:pPr>
      <w:r w:rsidRPr="00B8530A">
        <w:rPr>
          <w:rFonts w:ascii="Times New Roman" w:hAnsi="Times New Roman" w:cs="Times New Roman"/>
          <w:noProof/>
          <w:color w:val="000000" w:themeColor="text1"/>
        </w:rPr>
        <w:lastRenderedPageBreak/>
        <w:t>If user click on watches forexample just the watches will appear.</w:t>
      </w:r>
    </w:p>
    <w:p w14:paraId="77F2FCAF" w14:textId="77777777" w:rsidR="00B8530A" w:rsidRDefault="00B8530A" w:rsidP="00B8530A">
      <w:pPr>
        <w:pStyle w:val="ListParagraph"/>
        <w:ind w:left="360"/>
        <w:rPr>
          <w:rFonts w:ascii="Times New Roman" w:hAnsi="Times New Roman" w:cs="Times New Roman"/>
          <w:noProof/>
          <w:color w:val="000000" w:themeColor="text1"/>
        </w:rPr>
      </w:pPr>
    </w:p>
    <w:p w14:paraId="09806034" w14:textId="16F96B73" w:rsidR="00B8530A" w:rsidRDefault="00F549CF" w:rsidP="00B8530A">
      <w:pPr>
        <w:pStyle w:val="ListParagraph"/>
        <w:ind w:left="360"/>
        <w:rPr>
          <w:rFonts w:ascii="Times New Roman" w:hAnsi="Times New Roman" w:cs="Times New Roman"/>
          <w:noProof/>
          <w:color w:val="000000" w:themeColor="text1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4F4F7E3" wp14:editId="4B8533ED">
                <wp:simplePos x="0" y="0"/>
                <wp:positionH relativeFrom="column">
                  <wp:posOffset>1805940</wp:posOffset>
                </wp:positionH>
                <wp:positionV relativeFrom="paragraph">
                  <wp:posOffset>186690</wp:posOffset>
                </wp:positionV>
                <wp:extent cx="349250" cy="438150"/>
                <wp:effectExtent l="0" t="0" r="12700" b="1905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250" cy="4381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3F8D143" id="Oval 33" o:spid="_x0000_s1026" style="position:absolute;margin-left:142.2pt;margin-top:14.7pt;width:27.5pt;height:34.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" filled="f" strokecolor="#c00000" strokeweight="1pt">
                <v:stroke joinstyle="miter"/>
              </v:oval>
            </w:pict>
          </mc:Fallback>
        </mc:AlternateContent>
      </w:r>
      <w:r w:rsidR="00B8530A"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F68D8C7" wp14:editId="53AF0EA6">
                <wp:simplePos x="0" y="0"/>
                <wp:positionH relativeFrom="column">
                  <wp:posOffset>2743200</wp:posOffset>
                </wp:positionH>
                <wp:positionV relativeFrom="paragraph">
                  <wp:posOffset>680085</wp:posOffset>
                </wp:positionV>
                <wp:extent cx="349250" cy="438150"/>
                <wp:effectExtent l="0" t="0" r="12700" b="1905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250" cy="4381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B424B2F" id="Oval 31" o:spid="_x0000_s1026" style="position:absolute;margin-left:3in;margin-top:53.55pt;width:27.5pt;height:34.5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" filled="f" strokecolor="#c00000" strokeweight="1pt">
                <v:stroke joinstyle="miter"/>
              </v:oval>
            </w:pict>
          </mc:Fallback>
        </mc:AlternateContent>
      </w:r>
      <w:r w:rsidR="00B8530A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0" distR="0" wp14:anchorId="56796A03" wp14:editId="0AE4DE84">
            <wp:extent cx="5861050" cy="2660650"/>
            <wp:effectExtent l="0" t="0" r="6350" b="63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21" r="1388" b="6072"/>
                    <a:stretch/>
                  </pic:blipFill>
                  <pic:spPr bwMode="auto">
                    <a:xfrm>
                      <a:off x="0" y="0"/>
                      <a:ext cx="5861050" cy="266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D1DA" w14:textId="5DFD703E" w:rsidR="00B8530A" w:rsidRPr="00BF7E23" w:rsidRDefault="00B8530A" w:rsidP="00B8530A">
      <w:pPr>
        <w:rPr>
          <w:rFonts w:ascii="Times New Roman" w:hAnsi="Times New Roman" w:cs="Times New Roman"/>
          <w:noProof/>
          <w:color w:val="C00000"/>
        </w:rPr>
      </w:pPr>
      <w:r>
        <w:rPr>
          <w:rFonts w:ascii="Times New Roman" w:hAnsi="Times New Roman" w:cs="Times New Roman"/>
          <w:noProof/>
          <w:color w:val="C00000"/>
        </w:rPr>
        <w:t xml:space="preserve">       </w:t>
      </w:r>
      <w:r w:rsidRPr="00BF7E23">
        <w:rPr>
          <w:rFonts w:ascii="Times New Roman" w:hAnsi="Times New Roman" w:cs="Times New Roman"/>
          <w:noProof/>
          <w:color w:val="C00000"/>
        </w:rPr>
        <w:t>And the same for all the other categories</w:t>
      </w:r>
      <w:r>
        <w:rPr>
          <w:rFonts w:ascii="Times New Roman" w:hAnsi="Times New Roman" w:cs="Times New Roman"/>
          <w:noProof/>
          <w:color w:val="C00000"/>
        </w:rPr>
        <w:t xml:space="preserve"> (accessories,shoes,men And women)</w:t>
      </w:r>
    </w:p>
    <w:p w14:paraId="3D2EA8CD" w14:textId="77777777" w:rsidR="00B8530A" w:rsidRPr="00B8530A" w:rsidRDefault="00B8530A" w:rsidP="00B8530A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19E96BF9" w14:textId="73B60F1C" w:rsidR="007A02ED" w:rsidRPr="00186A85" w:rsidRDefault="00B8530A" w:rsidP="00186A85">
      <w:pPr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But</w:t>
      </w:r>
      <w:r w:rsidR="00186A85" w:rsidRPr="00186A85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if the user click on all products :</w:t>
      </w:r>
      <w:r w:rsidR="00186A85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products from all types will appear</w:t>
      </w:r>
    </w:p>
    <w:p w14:paraId="336A8770" w14:textId="796E3086" w:rsidR="00F947C7" w:rsidRDefault="00F549CF" w:rsidP="00F947C7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FAA29D9" wp14:editId="041BABD0">
                <wp:simplePos x="0" y="0"/>
                <wp:positionH relativeFrom="column">
                  <wp:posOffset>4869180</wp:posOffset>
                </wp:positionH>
                <wp:positionV relativeFrom="paragraph">
                  <wp:posOffset>203200</wp:posOffset>
                </wp:positionV>
                <wp:extent cx="350520" cy="358140"/>
                <wp:effectExtent l="0" t="0" r="11430" b="228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" cy="35814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765E94" id="Oval 35" o:spid="_x0000_s1026" style="position:absolute;margin-left:383.4pt;margin-top:16pt;width:27.6pt;height:28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" filled="f" strokecolor="#c00000" strokeweight="1pt">
                <v:stroke joinstyle="miter"/>
              </v:oval>
            </w:pict>
          </mc:Fallback>
        </mc:AlternateContent>
      </w:r>
      <w:r w:rsidR="00737DA0"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B900D1" wp14:editId="22289FDE">
                <wp:simplePos x="0" y="0"/>
                <wp:positionH relativeFrom="column">
                  <wp:posOffset>247650</wp:posOffset>
                </wp:positionH>
                <wp:positionV relativeFrom="paragraph">
                  <wp:posOffset>566420</wp:posOffset>
                </wp:positionV>
                <wp:extent cx="679450" cy="292100"/>
                <wp:effectExtent l="0" t="0" r="25400" b="1270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450" cy="2921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86F1E5" id="Oval 38" o:spid="_x0000_s1026" style="position:absolute;margin-left:19.5pt;margin-top:44.6pt;width:53.5pt;height:2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" filled="f" strokecolor="#c00000" strokeweight="1pt">
                <v:stroke joinstyle="miter"/>
              </v:oval>
            </w:pict>
          </mc:Fallback>
        </mc:AlternateContent>
      </w:r>
      <w:r w:rsidR="00F947C7"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drawing>
          <wp:inline distT="0" distB="0" distL="0" distR="0" wp14:anchorId="2519ADAF" wp14:editId="0CF1E41D">
            <wp:extent cx="5854700" cy="267970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041" r="1495" b="5883"/>
                    <a:stretch/>
                  </pic:blipFill>
                  <pic:spPr bwMode="auto">
                    <a:xfrm>
                      <a:off x="0" y="0"/>
                      <a:ext cx="5854700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BDF6C4" w14:textId="349AF5DF" w:rsidR="007A02ED" w:rsidRDefault="007A02ED" w:rsidP="00F947C7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37D74567" w14:textId="0BA54384" w:rsidR="00F549CF" w:rsidRPr="00F549CF" w:rsidRDefault="00F549CF" w:rsidP="00F947C7">
      <w:pPr>
        <w:rPr>
          <w:rFonts w:ascii="Times New Roman" w:hAnsi="Times New Roman" w:cs="Times New Roman"/>
          <w:noProof/>
          <w:color w:val="C00000"/>
          <w:sz w:val="26"/>
          <w:szCs w:val="26"/>
        </w:rPr>
      </w:pPr>
      <w:r>
        <w:rPr>
          <w:rFonts w:ascii="Times New Roman" w:hAnsi="Times New Roman" w:cs="Times New Roman"/>
          <w:noProof/>
          <w:color w:val="C00000"/>
          <w:sz w:val="26"/>
          <w:szCs w:val="26"/>
        </w:rPr>
        <w:t xml:space="preserve">     </w:t>
      </w:r>
      <w:r w:rsidRPr="00F549CF">
        <w:rPr>
          <w:rFonts w:ascii="Times New Roman" w:hAnsi="Times New Roman" w:cs="Times New Roman"/>
          <w:noProof/>
          <w:color w:val="C00000"/>
          <w:sz w:val="26"/>
          <w:szCs w:val="26"/>
        </w:rPr>
        <w:t>Note</w:t>
      </w:r>
      <w:r>
        <w:rPr>
          <w:rFonts w:ascii="Times New Roman" w:hAnsi="Times New Roman" w:cs="Times New Roman"/>
          <w:noProof/>
          <w:color w:val="C00000"/>
          <w:sz w:val="26"/>
          <w:szCs w:val="26"/>
        </w:rPr>
        <w:t xml:space="preserve"> </w:t>
      </w:r>
      <w:r w:rsidRPr="00F549CF">
        <w:rPr>
          <w:rFonts w:ascii="Times New Roman" w:hAnsi="Times New Roman" w:cs="Times New Roman"/>
          <w:noProof/>
          <w:color w:val="C00000"/>
          <w:sz w:val="26"/>
          <w:szCs w:val="26"/>
        </w:rPr>
        <w:t>:</w:t>
      </w:r>
      <w:r>
        <w:rPr>
          <w:rFonts w:ascii="Times New Roman" w:hAnsi="Times New Roman" w:cs="Times New Roman"/>
          <w:noProof/>
          <w:color w:val="C00000"/>
          <w:sz w:val="26"/>
          <w:szCs w:val="26"/>
        </w:rPr>
        <w:t xml:space="preserve"> </w:t>
      </w:r>
      <w:r w:rsidRPr="00F549CF">
        <w:rPr>
          <w:rFonts w:ascii="Times New Roman" w:hAnsi="Times New Roman" w:cs="Times New Roman"/>
          <w:noProof/>
          <w:color w:val="C00000"/>
          <w:sz w:val="26"/>
          <w:szCs w:val="26"/>
        </w:rPr>
        <w:t>Cart at first was zero</w:t>
      </w:r>
    </w:p>
    <w:p w14:paraId="51327CD6" w14:textId="776A37AF" w:rsidR="00E2363F" w:rsidRPr="00186A85" w:rsidRDefault="00E2363F" w:rsidP="00F947C7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86A8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When user click </w:t>
      </w:r>
      <w:r w:rsidR="00F549C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on </w:t>
      </w:r>
      <w:r w:rsidRPr="00186A8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ny of the products he/she will get view button as shown below</w:t>
      </w:r>
      <w:r w:rsidR="0005002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.</w:t>
      </w:r>
    </w:p>
    <w:p w14:paraId="1F612BD5" w14:textId="77777777" w:rsidR="007A02ED" w:rsidRPr="00E2363F" w:rsidRDefault="007A02ED" w:rsidP="00F947C7">
      <w:pPr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3976C026" w14:textId="1A8804B0" w:rsidR="00F947C7" w:rsidRDefault="00F947C7" w:rsidP="00F947C7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lastRenderedPageBreak/>
        <w:drawing>
          <wp:inline distT="0" distB="0" distL="0" distR="0" wp14:anchorId="16289123" wp14:editId="02C36E2C">
            <wp:extent cx="5880100" cy="2660650"/>
            <wp:effectExtent l="0" t="0" r="635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91" r="1068" b="5503"/>
                    <a:stretch/>
                  </pic:blipFill>
                  <pic:spPr bwMode="auto">
                    <a:xfrm>
                      <a:off x="0" y="0"/>
                      <a:ext cx="5880100" cy="266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8920D" w14:textId="77777777" w:rsidR="00050021" w:rsidRDefault="00050021" w:rsidP="00F947C7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0F0A72F9" w14:textId="170C2469" w:rsidR="00E2363F" w:rsidRPr="00E2363F" w:rsidRDefault="00E2363F" w:rsidP="00F94F82">
      <w:pPr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  <w:r w:rsidRPr="00E2363F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When user click on the button an pop-up menu will appear which shows all of the produc</w:t>
      </w:r>
      <w:r w:rsidR="007A02ED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t </w:t>
      </w:r>
      <w:r w:rsidRPr="00E2363F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information</w:t>
      </w:r>
      <w:r w:rsidR="00F94F82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as shown below</w:t>
      </w:r>
      <w:r w:rsidR="007A02ED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.</w:t>
      </w:r>
      <w:r w:rsidR="00F94F82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</w:t>
      </w:r>
    </w:p>
    <w:p w14:paraId="02321264" w14:textId="77777777" w:rsidR="00F94F82" w:rsidRDefault="00F94F82" w:rsidP="00F947C7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0D9E39D8" w14:textId="25D5E610" w:rsidR="00F94F82" w:rsidRDefault="007A02ED" w:rsidP="009435E0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drawing>
          <wp:inline distT="0" distB="0" distL="0" distR="0" wp14:anchorId="69FC6502" wp14:editId="0E330E94">
            <wp:extent cx="5880100" cy="2955471"/>
            <wp:effectExtent l="0" t="0" r="635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231" r="1068" b="5313"/>
                    <a:stretch/>
                  </pic:blipFill>
                  <pic:spPr bwMode="auto">
                    <a:xfrm>
                      <a:off x="0" y="0"/>
                      <a:ext cx="5885846" cy="2958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7B587" w14:textId="77777777" w:rsidR="00A8212E" w:rsidRDefault="00A8212E" w:rsidP="009435E0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22026540" w14:textId="6AE1A5A2" w:rsidR="00F94F82" w:rsidRPr="0007791D" w:rsidRDefault="00F94F82" w:rsidP="00A8212E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07791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nd if the user click on Add to cart the product will be moved to the user cart as shown below</w:t>
      </w:r>
      <w:r w:rsidR="00C03A53" w:rsidRPr="0007791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BF7E2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nd</w:t>
      </w:r>
      <w:r w:rsidR="00C03A53" w:rsidRPr="0007791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If user open My cart this page will appear which gives the user the ability to confirm the order and insert the required countatity </w:t>
      </w:r>
      <w:r w:rsidR="0007791D" w:rsidRPr="0007791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or remove </w:t>
      </w:r>
      <w:r w:rsidR="009435E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he order</w:t>
      </w:r>
      <w:r w:rsidR="0007791D" w:rsidRPr="0007791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BF7E2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rom cart.</w:t>
      </w:r>
    </w:p>
    <w:p w14:paraId="2B3313DE" w14:textId="390A2AB1" w:rsidR="00A8212E" w:rsidRDefault="00AB069F" w:rsidP="00A8212E">
      <w:pPr>
        <w:rPr>
          <w:rFonts w:ascii="Times New Roman" w:hAnsi="Times New Roman" w:cs="Times New Roman"/>
          <w:noProof/>
          <w:color w:val="C00000"/>
        </w:rPr>
      </w:pPr>
      <w:r>
        <w:rPr>
          <w:rFonts w:ascii="Times New Roman" w:hAnsi="Times New Roman" w:cs="Times New Roman"/>
          <w:noProof/>
          <w:color w:val="C00000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9284F8D" wp14:editId="6C669F72">
                <wp:simplePos x="0" y="0"/>
                <wp:positionH relativeFrom="column">
                  <wp:posOffset>4768215</wp:posOffset>
                </wp:positionH>
                <wp:positionV relativeFrom="paragraph">
                  <wp:posOffset>384810</wp:posOffset>
                </wp:positionV>
                <wp:extent cx="369276" cy="427893"/>
                <wp:effectExtent l="0" t="0" r="12065" b="10795"/>
                <wp:wrapNone/>
                <wp:docPr id="58" name="Oval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" cy="42789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7C16AD0" id="Oval 58" o:spid="_x0000_s1026" style="position:absolute;margin-left:375.45pt;margin-top:30.3pt;width:29.1pt;height:33.7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" filled="f" strokecolor="#c00000" strokeweight="1pt">
                <v:stroke joinstyle="miter"/>
              </v:oval>
            </w:pict>
          </mc:Fallback>
        </mc:AlternateContent>
      </w:r>
      <w:r w:rsidR="009435E0" w:rsidRPr="00186A85">
        <w:rPr>
          <w:rFonts w:ascii="Times New Roman" w:hAnsi="Times New Roman" w:cs="Times New Roman"/>
          <w:noProof/>
          <w:color w:val="C00000"/>
        </w:rPr>
        <w:t xml:space="preserve">Note : there will be increment </w:t>
      </w:r>
      <w:r w:rsidR="00F549CF">
        <w:rPr>
          <w:rFonts w:ascii="Times New Roman" w:hAnsi="Times New Roman" w:cs="Times New Roman"/>
          <w:noProof/>
          <w:color w:val="C00000"/>
        </w:rPr>
        <w:t xml:space="preserve">to </w:t>
      </w:r>
      <w:r w:rsidR="00A8212E" w:rsidRPr="00186A85">
        <w:rPr>
          <w:rFonts w:ascii="Times New Roman" w:hAnsi="Times New Roman" w:cs="Times New Roman"/>
          <w:noProof/>
          <w:color w:val="C00000"/>
        </w:rPr>
        <w:t xml:space="preserve">the cart </w:t>
      </w:r>
      <w:r w:rsidR="00F549CF">
        <w:rPr>
          <w:rFonts w:ascii="Times New Roman" w:hAnsi="Times New Roman" w:cs="Times New Roman"/>
          <w:noProof/>
          <w:color w:val="C00000"/>
        </w:rPr>
        <w:t xml:space="preserve">(in our case we have 2 procucts in the cart so number 2 will appear beside My cart icon ) </w:t>
      </w:r>
      <w:r w:rsidR="00A8212E" w:rsidRPr="00186A85">
        <w:rPr>
          <w:rFonts w:ascii="Times New Roman" w:hAnsi="Times New Roman" w:cs="Times New Roman"/>
          <w:noProof/>
          <w:color w:val="C00000"/>
        </w:rPr>
        <w:t xml:space="preserve">and also all the details of the </w:t>
      </w:r>
      <w:r w:rsidR="00BF7E23">
        <w:rPr>
          <w:rFonts w:ascii="Times New Roman" w:hAnsi="Times New Roman" w:cs="Times New Roman"/>
          <w:noProof/>
          <w:color w:val="C00000"/>
        </w:rPr>
        <w:t>orders</w:t>
      </w:r>
      <w:r w:rsidR="00A8212E" w:rsidRPr="00186A85">
        <w:rPr>
          <w:rFonts w:ascii="Times New Roman" w:hAnsi="Times New Roman" w:cs="Times New Roman"/>
          <w:noProof/>
          <w:color w:val="C00000"/>
        </w:rPr>
        <w:t xml:space="preserve"> </w:t>
      </w:r>
      <w:r w:rsidR="00BF7E23">
        <w:rPr>
          <w:rFonts w:ascii="Times New Roman" w:hAnsi="Times New Roman" w:cs="Times New Roman"/>
          <w:noProof/>
          <w:color w:val="C00000"/>
        </w:rPr>
        <w:t xml:space="preserve">will be </w:t>
      </w:r>
      <w:r w:rsidR="00A8212E" w:rsidRPr="00186A85">
        <w:rPr>
          <w:rFonts w:ascii="Times New Roman" w:hAnsi="Times New Roman" w:cs="Times New Roman"/>
          <w:noProof/>
          <w:color w:val="C00000"/>
        </w:rPr>
        <w:t xml:space="preserve"> recorded </w:t>
      </w:r>
      <w:r w:rsidR="00A8212E">
        <w:rPr>
          <w:rFonts w:ascii="Times New Roman" w:hAnsi="Times New Roman" w:cs="Times New Roman"/>
          <w:noProof/>
          <w:color w:val="C00000"/>
        </w:rPr>
        <w:t xml:space="preserve"> </w:t>
      </w:r>
      <w:r w:rsidR="00A8212E" w:rsidRPr="00186A85">
        <w:rPr>
          <w:rFonts w:ascii="Times New Roman" w:hAnsi="Times New Roman" w:cs="Times New Roman"/>
          <w:noProof/>
          <w:color w:val="C00000"/>
        </w:rPr>
        <w:t>in the right</w:t>
      </w:r>
      <w:r w:rsidR="00BF7E23">
        <w:rPr>
          <w:rFonts w:ascii="Times New Roman" w:hAnsi="Times New Roman" w:cs="Times New Roman"/>
          <w:noProof/>
          <w:color w:val="C00000"/>
        </w:rPr>
        <w:t xml:space="preserve"> as shown.</w:t>
      </w:r>
    </w:p>
    <w:p w14:paraId="66CCB06E" w14:textId="0388FACD" w:rsidR="009435E0" w:rsidRDefault="009435E0" w:rsidP="009435E0">
      <w:pPr>
        <w:rPr>
          <w:rFonts w:ascii="Times New Roman" w:hAnsi="Times New Roman" w:cs="Times New Roman"/>
          <w:noProof/>
          <w:color w:val="C00000"/>
        </w:rPr>
      </w:pPr>
      <w:r>
        <w:rPr>
          <w:rFonts w:ascii="Times New Roman" w:hAnsi="Times New Roman" w:cs="Times New Roman"/>
          <w:noProof/>
          <w:color w:val="C00000"/>
        </w:rPr>
        <w:drawing>
          <wp:inline distT="0" distB="0" distL="0" distR="0" wp14:anchorId="6D8FED5E" wp14:editId="45922144">
            <wp:extent cx="5820410" cy="2415097"/>
            <wp:effectExtent l="0" t="0" r="8890" b="444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4" t="20893" r="1191" b="5703"/>
                    <a:stretch/>
                  </pic:blipFill>
                  <pic:spPr bwMode="auto">
                    <a:xfrm>
                      <a:off x="0" y="0"/>
                      <a:ext cx="5826507" cy="2417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411D9" w14:textId="77777777" w:rsidR="009435E0" w:rsidRPr="00C03A53" w:rsidRDefault="009435E0" w:rsidP="00C03A53">
      <w:pPr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50E90B2A" w14:textId="63A929F9" w:rsidR="00513CD7" w:rsidRDefault="00513CD7" w:rsidP="00513CD7">
      <w:pPr>
        <w:ind w:firstLine="168"/>
        <w:rPr>
          <w:rFonts w:ascii="Times New Roman" w:hAnsi="Times New Roman" w:cs="Times New Roman"/>
          <w:noProof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t xml:space="preserve">If user click on remove this message will appear </w:t>
      </w:r>
    </w:p>
    <w:p w14:paraId="64287AA6" w14:textId="0A8E1827" w:rsidR="00513CD7" w:rsidRDefault="00513CD7" w:rsidP="00513CD7">
      <w:pPr>
        <w:ind w:firstLine="168"/>
        <w:rPr>
          <w:rFonts w:ascii="Times New Roman" w:hAnsi="Times New Roman" w:cs="Times New Roman"/>
          <w:noProof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5EC75C1" wp14:editId="1B6E4AB4">
            <wp:extent cx="2548437" cy="609419"/>
            <wp:effectExtent l="0" t="0" r="4445" b="6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18" t="9693" r="33001" b="72236"/>
                    <a:stretch/>
                  </pic:blipFill>
                  <pic:spPr bwMode="auto">
                    <a:xfrm>
                      <a:off x="0" y="0"/>
                      <a:ext cx="2597831" cy="621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DCA416" w14:textId="0D2C9ED9" w:rsidR="009435E0" w:rsidRDefault="009435E0" w:rsidP="009435E0">
      <w:pPr>
        <w:rPr>
          <w:rFonts w:ascii="Times New Roman" w:hAnsi="Times New Roman" w:cs="Times New Roman"/>
          <w:noProof/>
          <w:color w:val="000000" w:themeColor="text1"/>
        </w:rPr>
      </w:pPr>
    </w:p>
    <w:p w14:paraId="0CAC7FA7" w14:textId="3443AC39" w:rsidR="00A8212E" w:rsidRDefault="00A8212E" w:rsidP="009435E0">
      <w:pPr>
        <w:rPr>
          <w:rFonts w:ascii="Times New Roman" w:hAnsi="Times New Roman" w:cs="Times New Roman"/>
          <w:noProof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t xml:space="preserve">The following pic shows how the </w:t>
      </w:r>
      <w:r w:rsidR="00D25DF5">
        <w:rPr>
          <w:rFonts w:ascii="Times New Roman" w:hAnsi="Times New Roman" w:cs="Times New Roman"/>
          <w:noProof/>
          <w:color w:val="000000" w:themeColor="text1"/>
        </w:rPr>
        <w:t xml:space="preserve">cart decrement by one after removing an item </w:t>
      </w:r>
      <w:r w:rsidR="00BF7E23">
        <w:rPr>
          <w:rFonts w:ascii="Times New Roman" w:hAnsi="Times New Roman" w:cs="Times New Roman"/>
          <w:noProof/>
          <w:color w:val="000000" w:themeColor="text1"/>
        </w:rPr>
        <w:t>(shoes).</w:t>
      </w:r>
    </w:p>
    <w:p w14:paraId="03D69E76" w14:textId="3A356F5E" w:rsidR="00A8212E" w:rsidRDefault="00D25DF5" w:rsidP="009435E0">
      <w:pPr>
        <w:rPr>
          <w:rFonts w:ascii="Times New Roman" w:hAnsi="Times New Roman" w:cs="Times New Roman"/>
          <w:noProof/>
          <w:color w:val="000000" w:themeColor="text1"/>
        </w:rPr>
      </w:pPr>
      <w:r>
        <w:rPr>
          <w:rFonts w:ascii="Times New Roman" w:hAnsi="Times New Roman" w:cs="Times New Roman"/>
          <w:noProof/>
          <w:color w:val="C0000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81CD82" wp14:editId="2B19D803">
                <wp:simplePos x="0" y="0"/>
                <wp:positionH relativeFrom="column">
                  <wp:posOffset>4888523</wp:posOffset>
                </wp:positionH>
                <wp:positionV relativeFrom="paragraph">
                  <wp:posOffset>135450</wp:posOffset>
                </wp:positionV>
                <wp:extent cx="369276" cy="427893"/>
                <wp:effectExtent l="0" t="0" r="12065" b="10795"/>
                <wp:wrapNone/>
                <wp:docPr id="60" name="Ova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" cy="42789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65FFF9" w14:textId="77777777" w:rsidR="00D25DF5" w:rsidRDefault="00D25DF5" w:rsidP="00D25D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081CD82" id="Oval 60" o:spid="_x0000_s1029" style="position:absolute;margin-left:384.9pt;margin-top:10.65pt;width:29.1pt;height:33.7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" filled="f" strokecolor="#c00000" strokeweight="1pt">
                <v:stroke joinstyle="miter"/>
                <v:textbox>
                  <w:txbxContent>
                    <w:p w14:paraId="7365FFF9" w14:textId="77777777" w:rsidR="00D25DF5" w:rsidRDefault="00D25DF5" w:rsidP="00D25DF5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A8212E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2DF04F0" wp14:editId="14FB282C">
            <wp:extent cx="5861050" cy="2643499"/>
            <wp:effectExtent l="0" t="0" r="6350" b="508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11" r="1379" b="5967"/>
                    <a:stretch/>
                  </pic:blipFill>
                  <pic:spPr bwMode="auto">
                    <a:xfrm>
                      <a:off x="0" y="0"/>
                      <a:ext cx="5861676" cy="2643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FE2DC9" w14:textId="682F3A2E" w:rsidR="009C2511" w:rsidRDefault="009C2511" w:rsidP="009435E0">
      <w:pPr>
        <w:rPr>
          <w:rFonts w:ascii="Times New Roman" w:hAnsi="Times New Roman" w:cs="Times New Roman"/>
          <w:noProof/>
          <w:color w:val="000000" w:themeColor="text1"/>
        </w:rPr>
      </w:pPr>
    </w:p>
    <w:p w14:paraId="76D7DF75" w14:textId="23B60B49" w:rsidR="009C2511" w:rsidRDefault="009C2511" w:rsidP="009435E0">
      <w:pPr>
        <w:rPr>
          <w:rFonts w:ascii="Times New Roman" w:hAnsi="Times New Roman" w:cs="Times New Roman"/>
          <w:noProof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t xml:space="preserve">But if user click on confirm an pop-up menu will appear </w:t>
      </w:r>
      <w:r w:rsidR="006C2AE5">
        <w:rPr>
          <w:rFonts w:ascii="Times New Roman" w:hAnsi="Times New Roman" w:cs="Times New Roman"/>
          <w:noProof/>
          <w:color w:val="000000" w:themeColor="text1"/>
        </w:rPr>
        <w:t>and he/she should enter phone number and address .</w:t>
      </w:r>
    </w:p>
    <w:p w14:paraId="6712ECB6" w14:textId="7C64A40E" w:rsidR="006C2AE5" w:rsidRDefault="006C2AE5" w:rsidP="009435E0">
      <w:pPr>
        <w:rPr>
          <w:rFonts w:ascii="Times New Roman" w:hAnsi="Times New Roman" w:cs="Times New Roman"/>
          <w:noProof/>
          <w:color w:val="000000" w:themeColor="text1"/>
        </w:rPr>
      </w:pPr>
      <w:r>
        <w:rPr>
          <w:rFonts w:ascii="Times New Roman" w:hAnsi="Times New Roman" w:cs="Times New Roman"/>
          <w:noProof/>
          <w:color w:val="C00000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8B23CDB" wp14:editId="7C5DE3BC">
                <wp:simplePos x="0" y="0"/>
                <wp:positionH relativeFrom="column">
                  <wp:posOffset>3467100</wp:posOffset>
                </wp:positionH>
                <wp:positionV relativeFrom="paragraph">
                  <wp:posOffset>1366520</wp:posOffset>
                </wp:positionV>
                <wp:extent cx="594360" cy="335915"/>
                <wp:effectExtent l="0" t="0" r="15240" b="2603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" cy="3359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215BB8" w14:textId="77777777" w:rsidR="006C2AE5" w:rsidRDefault="006C2AE5" w:rsidP="006C2AE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B23CDB" id="Oval 11" o:spid="_x0000_s1030" style="position:absolute;margin-left:273pt;margin-top:107.6pt;width:46.8pt;height:26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" filled="f" strokecolor="#c00000" strokeweight="1pt">
                <v:stroke joinstyle="miter"/>
                <v:textbox>
                  <w:txbxContent>
                    <w:p w14:paraId="4C215BB8" w14:textId="77777777" w:rsidR="006C2AE5" w:rsidRDefault="006C2AE5" w:rsidP="006C2AE5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color w:val="C0000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A686CA8" wp14:editId="36605EDD">
                <wp:simplePos x="0" y="0"/>
                <wp:positionH relativeFrom="margin">
                  <wp:posOffset>937260</wp:posOffset>
                </wp:positionH>
                <wp:positionV relativeFrom="paragraph">
                  <wp:posOffset>1587500</wp:posOffset>
                </wp:positionV>
                <wp:extent cx="617220" cy="388620"/>
                <wp:effectExtent l="0" t="0" r="11430" b="1143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" cy="3886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6BCEB0" w14:textId="77777777" w:rsidR="006C2AE5" w:rsidRDefault="006C2AE5" w:rsidP="006C2AE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686CA8" id="Oval 8" o:spid="_x0000_s1031" style="position:absolute;margin-left:73.8pt;margin-top:125pt;width:48.6pt;height:30.6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" filled="f" strokecolor="#c00000" strokeweight="1pt">
                <v:stroke joinstyle="miter"/>
                <v:textbox>
                  <w:txbxContent>
                    <w:p w14:paraId="356BCEB0" w14:textId="77777777" w:rsidR="006C2AE5" w:rsidRDefault="006C2AE5" w:rsidP="006C2AE5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A40B148" wp14:editId="3AA94906">
            <wp:extent cx="5943600" cy="26136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07" b="7062"/>
                    <a:stretch/>
                  </pic:blipFill>
                  <pic:spPr bwMode="auto"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5D077C" w14:textId="732F65E3" w:rsidR="006C2AE5" w:rsidRDefault="006C2AE5" w:rsidP="006C2AE5">
      <w:pPr>
        <w:rPr>
          <w:rFonts w:ascii="Times New Roman" w:hAnsi="Times New Roman" w:cs="Times New Roman"/>
          <w:noProof/>
          <w:color w:val="000000" w:themeColor="text1"/>
        </w:rPr>
      </w:pPr>
    </w:p>
    <w:p w14:paraId="69B2B3FD" w14:textId="011ECDB1" w:rsidR="00D25DF5" w:rsidRDefault="006C2AE5" w:rsidP="009435E0">
      <w:pPr>
        <w:rPr>
          <w:rFonts w:ascii="Times New Roman" w:hAnsi="Times New Roman" w:cs="Times New Roman"/>
          <w:noProof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t xml:space="preserve">After clicking on send oreder this message will appear </w:t>
      </w:r>
    </w:p>
    <w:p w14:paraId="621A0776" w14:textId="0BDB7783" w:rsidR="006C2AE5" w:rsidRDefault="006C2AE5" w:rsidP="009435E0">
      <w:pPr>
        <w:rPr>
          <w:rFonts w:ascii="Times New Roman" w:hAnsi="Times New Roman" w:cs="Times New Roman"/>
          <w:noProof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81669B5" wp14:editId="1927EEFF">
            <wp:extent cx="3604260" cy="8001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693" t="9339" r="32692" b="73349"/>
                    <a:stretch/>
                  </pic:blipFill>
                  <pic:spPr bwMode="auto">
                    <a:xfrm>
                      <a:off x="0" y="0"/>
                      <a:ext cx="360426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E9562" w14:textId="772FC73C" w:rsidR="006C2AE5" w:rsidRDefault="00010284" w:rsidP="009435E0">
      <w:pPr>
        <w:rPr>
          <w:rFonts w:ascii="Times New Roman" w:hAnsi="Times New Roman" w:cs="Times New Roman"/>
          <w:noProof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t xml:space="preserve">And </w:t>
      </w:r>
      <w:r>
        <w:rPr>
          <w:rFonts w:ascii="Times New Roman" w:hAnsi="Times New Roman" w:cs="Times New Roman"/>
          <w:noProof/>
          <w:color w:val="000000" w:themeColor="text1"/>
        </w:rPr>
        <w:t xml:space="preserve">the order will be added to shipping table </w:t>
      </w:r>
      <w:r>
        <w:rPr>
          <w:rFonts w:ascii="Times New Roman" w:hAnsi="Times New Roman" w:cs="Times New Roman"/>
          <w:noProof/>
          <w:color w:val="000000" w:themeColor="text1"/>
        </w:rPr>
        <w:t>in the data base as shown</w:t>
      </w:r>
    </w:p>
    <w:p w14:paraId="566071D7" w14:textId="77777777" w:rsidR="00010284" w:rsidRDefault="00010284" w:rsidP="009435E0">
      <w:pPr>
        <w:rPr>
          <w:rFonts w:ascii="Times New Roman" w:hAnsi="Times New Roman" w:cs="Times New Roman"/>
          <w:noProof/>
          <w:color w:val="000000" w:themeColor="text1"/>
        </w:rPr>
      </w:pPr>
    </w:p>
    <w:p w14:paraId="0362DB7B" w14:textId="0CC5FF2C" w:rsidR="00D25DF5" w:rsidRPr="00D25DF5" w:rsidRDefault="00B8530A" w:rsidP="007C3B2D">
      <w:pPr>
        <w:rPr>
          <w:rFonts w:ascii="Times New Roman" w:hAnsi="Times New Roman" w:cs="Times New Roman"/>
          <w:noProof/>
          <w:color w:val="000000" w:themeColor="text1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EEB8F7E" wp14:editId="1D3C2C7B">
                <wp:simplePos x="0" y="0"/>
                <wp:positionH relativeFrom="column">
                  <wp:posOffset>297180</wp:posOffset>
                </wp:positionH>
                <wp:positionV relativeFrom="paragraph">
                  <wp:posOffset>2139950</wp:posOffset>
                </wp:positionV>
                <wp:extent cx="495300" cy="160020"/>
                <wp:effectExtent l="0" t="0" r="19050" b="1143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1600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88253E" w14:textId="77777777" w:rsidR="00010284" w:rsidRDefault="00010284" w:rsidP="0001028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EB8F7E" id="Oval 16" o:spid="_x0000_s1032" style="position:absolute;margin-left:23.4pt;margin-top:168.5pt;width:39pt;height:12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" filled="f" strokecolor="#c00000" strokeweight="1pt">
                <v:stroke joinstyle="miter"/>
                <v:textbox>
                  <w:txbxContent>
                    <w:p w14:paraId="0288253E" w14:textId="77777777" w:rsidR="00010284" w:rsidRDefault="00010284" w:rsidP="00010284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010284"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BD1FEB2" wp14:editId="3B7CBC24">
                <wp:simplePos x="0" y="0"/>
                <wp:positionH relativeFrom="column">
                  <wp:posOffset>1935480</wp:posOffset>
                </wp:positionH>
                <wp:positionV relativeFrom="paragraph">
                  <wp:posOffset>1835150</wp:posOffset>
                </wp:positionV>
                <wp:extent cx="2636520" cy="121920"/>
                <wp:effectExtent l="0" t="0" r="11430" b="114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6520" cy="121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0BE328" id="Rectangle 18" o:spid="_x0000_s1026" style="position:absolute;margin-left:152.4pt;margin-top:144.5pt;width:207.6pt;height:9.6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" filled="f" strokecolor="#c00000" strokeweight="1pt"/>
            </w:pict>
          </mc:Fallback>
        </mc:AlternateContent>
      </w: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A81B34F" wp14:editId="2C6155BD">
            <wp:extent cx="5943600" cy="33451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C427A" w14:textId="405F0F33" w:rsidR="00D25DF5" w:rsidRDefault="00D25DF5" w:rsidP="007C3B2D">
      <w:pPr>
        <w:rPr>
          <w:rFonts w:ascii="Times New Roman" w:hAnsi="Times New Roman" w:cs="Times New Roman"/>
          <w:noProof/>
          <w:color w:val="C00000"/>
          <w:sz w:val="24"/>
          <w:szCs w:val="24"/>
        </w:rPr>
      </w:pPr>
    </w:p>
    <w:p w14:paraId="19D6EFF2" w14:textId="77777777" w:rsidR="00D25DF5" w:rsidRPr="004A77D4" w:rsidRDefault="00D25DF5" w:rsidP="007C3B2D">
      <w:pPr>
        <w:rPr>
          <w:rFonts w:ascii="Times New Roman" w:hAnsi="Times New Roman" w:cs="Times New Roman"/>
          <w:noProof/>
          <w:color w:val="C00000"/>
          <w:sz w:val="24"/>
          <w:szCs w:val="24"/>
        </w:rPr>
      </w:pPr>
    </w:p>
    <w:p w14:paraId="35023A2F" w14:textId="0A0AA261" w:rsidR="00737DA0" w:rsidRPr="00737DA0" w:rsidRDefault="00EC2DF8" w:rsidP="009D2CA2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t>Feature Page:</w:t>
      </w:r>
      <w:r w:rsidR="004A77D4"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t xml:space="preserve"> </w:t>
      </w:r>
      <w:r w:rsidR="004A77D4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This page shows the discounts</w:t>
      </w:r>
      <w:r w:rsidR="00737DA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on the products</w:t>
      </w:r>
      <w:r w:rsidR="004A77D4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as shown  below </w:t>
      </w:r>
    </w:p>
    <w:p w14:paraId="6BC69E1D" w14:textId="04533F0E" w:rsidR="00737DA0" w:rsidRPr="00737DA0" w:rsidRDefault="00737DA0" w:rsidP="00737DA0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70CDE35F" w14:textId="676CEC7F" w:rsidR="00EC2DF8" w:rsidRPr="00737DA0" w:rsidRDefault="00737DA0" w:rsidP="00737DA0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C59232" wp14:editId="6EC9C57D">
                <wp:simplePos x="0" y="0"/>
                <wp:positionH relativeFrom="column">
                  <wp:posOffset>1879600</wp:posOffset>
                </wp:positionH>
                <wp:positionV relativeFrom="paragraph">
                  <wp:posOffset>149225</wp:posOffset>
                </wp:positionV>
                <wp:extent cx="349250" cy="438150"/>
                <wp:effectExtent l="0" t="0" r="12700" b="1905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250" cy="4381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A0682F" w14:textId="4DAA3443" w:rsidR="00737DA0" w:rsidRDefault="00737DA0" w:rsidP="00737DA0">
                            <w:pPr>
                              <w:jc w:val="center"/>
                            </w:pPr>
                          </w:p>
                          <w:p w14:paraId="15A3BEE4" w14:textId="77777777" w:rsidR="00737DA0" w:rsidRDefault="00737DA0" w:rsidP="00737DA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9C59232" id="Oval 42" o:spid="_x0000_s1033" style="position:absolute;margin-left:148pt;margin-top:11.75pt;width:27.5pt;height:34.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" filled="f" strokecolor="#c00000" strokeweight="1pt">
                <v:stroke joinstyle="miter"/>
                <v:textbox>
                  <w:txbxContent>
                    <w:p w14:paraId="52A0682F" w14:textId="4DAA3443" w:rsidR="00737DA0" w:rsidRDefault="00737DA0" w:rsidP="00737DA0">
                      <w:pPr>
                        <w:jc w:val="center"/>
                      </w:pPr>
                    </w:p>
                    <w:p w14:paraId="15A3BEE4" w14:textId="77777777" w:rsidR="00737DA0" w:rsidRDefault="00737DA0" w:rsidP="00737DA0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0" distR="0" wp14:anchorId="00FC6EB0" wp14:editId="6F2EF4E1">
            <wp:extent cx="5880100" cy="2628900"/>
            <wp:effectExtent l="0" t="0" r="635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5" t="14802" r="214" b="6641"/>
                    <a:stretch/>
                  </pic:blipFill>
                  <pic:spPr bwMode="auto">
                    <a:xfrm>
                      <a:off x="0" y="0"/>
                      <a:ext cx="58801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8F9089" w14:textId="77777777" w:rsidR="004A77D4" w:rsidRPr="004A77D4" w:rsidRDefault="004A77D4" w:rsidP="004A77D4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40E3155F" w14:textId="2448E892" w:rsidR="00C87D82" w:rsidRPr="00C87D82" w:rsidRDefault="00EC2DF8" w:rsidP="00C87D82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t xml:space="preserve">About page: </w:t>
      </w: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This page contains general information about </w:t>
      </w:r>
      <w:r w:rsidR="00C87D82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the</w:t>
      </w: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store and what </w:t>
      </w:r>
      <w:r w:rsidR="00C87D82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it </w:t>
      </w: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provide</w:t>
      </w:r>
      <w:r w:rsidR="00C87D82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s</w:t>
      </w: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also answers for </w:t>
      </w:r>
      <w:r w:rsidR="00C87D82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some </w:t>
      </w: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famous user’s questions. </w:t>
      </w:r>
    </w:p>
    <w:p w14:paraId="647313C4" w14:textId="3E64FB2C" w:rsidR="00C87D82" w:rsidRDefault="00C87D82" w:rsidP="00C87D82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55CD1A77" w14:textId="3038D327" w:rsidR="00EB084A" w:rsidRDefault="00226BA9" w:rsidP="00EB084A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B90DDE" wp14:editId="7DB1A716">
                <wp:simplePos x="0" y="0"/>
                <wp:positionH relativeFrom="column">
                  <wp:posOffset>2286000</wp:posOffset>
                </wp:positionH>
                <wp:positionV relativeFrom="paragraph">
                  <wp:posOffset>107950</wp:posOffset>
                </wp:positionV>
                <wp:extent cx="419100" cy="438150"/>
                <wp:effectExtent l="0" t="0" r="19050" b="19050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4381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F97D791" id="Oval 45" o:spid="_x0000_s1026" style="position:absolute;margin-left:180pt;margin-top:8.5pt;width:33pt;height:34.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" filled="f" strokecolor="#c00000" strokeweight="1pt">
                <v:stroke joinstyle="miter"/>
              </v:oval>
            </w:pict>
          </mc:Fallback>
        </mc:AlternateContent>
      </w:r>
      <w:r w:rsidR="00EC2DF8"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drawing>
          <wp:inline distT="0" distB="0" distL="0" distR="0" wp14:anchorId="3702FA50" wp14:editId="0F224189">
            <wp:extent cx="5903595" cy="2543908"/>
            <wp:effectExtent l="0" t="0" r="1905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21" r="1923" b="5820"/>
                    <a:stretch/>
                  </pic:blipFill>
                  <pic:spPr bwMode="auto">
                    <a:xfrm>
                      <a:off x="0" y="0"/>
                      <a:ext cx="5920599" cy="255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09435B" w14:textId="2A64FE0B" w:rsidR="00BF7E23" w:rsidRDefault="00BF7E23" w:rsidP="00BF7E23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6C4E2BC3" w14:textId="639F16D7" w:rsidR="00BF7E23" w:rsidRPr="007A02ED" w:rsidRDefault="00BF7E23" w:rsidP="00BF7E23">
      <w:pPr>
        <w:jc w:val="center"/>
        <w:rPr>
          <w:rFonts w:ascii="Times New Roman" w:hAnsi="Times New Roman" w:cs="Times New Roman"/>
          <w:noProof/>
          <w:color w:val="C00000"/>
        </w:rPr>
      </w:pPr>
      <w:r w:rsidRPr="007A02ED">
        <w:rPr>
          <w:rFonts w:ascii="Times New Roman" w:hAnsi="Times New Roman" w:cs="Times New Roman"/>
          <w:noProof/>
          <w:color w:val="C00000"/>
        </w:rPr>
        <w:t>Note : The pictures apperers inside borders</w:t>
      </w:r>
      <w:r>
        <w:rPr>
          <w:rFonts w:ascii="Times New Roman" w:hAnsi="Times New Roman" w:cs="Times New Roman"/>
          <w:noProof/>
          <w:color w:val="C00000"/>
        </w:rPr>
        <w:t xml:space="preserve"> as shown below.</w:t>
      </w:r>
    </w:p>
    <w:p w14:paraId="7F72A5C3" w14:textId="77777777" w:rsidR="00BF7E23" w:rsidRPr="00BF7E23" w:rsidRDefault="00BF7E23" w:rsidP="00BF7E23">
      <w:pPr>
        <w:rPr>
          <w:rFonts w:ascii="Times New Roman" w:hAnsi="Times New Roman" w:cs="Times New Roman"/>
          <w:sz w:val="26"/>
          <w:szCs w:val="26"/>
        </w:rPr>
      </w:pPr>
    </w:p>
    <w:p w14:paraId="05059966" w14:textId="6F557FFE" w:rsidR="00C87D82" w:rsidRDefault="00BF7E23" w:rsidP="00C87D82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drawing>
          <wp:inline distT="0" distB="0" distL="0" distR="0" wp14:anchorId="3E1C3892" wp14:editId="68A1E9B2">
            <wp:extent cx="5865684" cy="2848708"/>
            <wp:effectExtent l="0" t="0" r="190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" t="14825" r="1176" b="11085"/>
                    <a:stretch/>
                  </pic:blipFill>
                  <pic:spPr bwMode="auto">
                    <a:xfrm>
                      <a:off x="0" y="0"/>
                      <a:ext cx="5894763" cy="286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1F6CBB" w14:textId="0253F710" w:rsidR="00EB084A" w:rsidRPr="00EB084A" w:rsidRDefault="00EB084A" w:rsidP="00C87D82">
      <w:pPr>
        <w:rPr>
          <w:rFonts w:ascii="Times New Roman" w:hAnsi="Times New Roman" w:cs="Times New Roman"/>
          <w:noProof/>
          <w:color w:val="FF0000"/>
        </w:rPr>
      </w:pPr>
    </w:p>
    <w:p w14:paraId="2ABE85F6" w14:textId="5E028BFE" w:rsidR="00C87D82" w:rsidRPr="00C87D82" w:rsidRDefault="00C87D82" w:rsidP="00C87D82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48D855B8" w14:textId="679AFB8D" w:rsidR="00EB084A" w:rsidRDefault="00EB084A" w:rsidP="00C87D82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EE7F024" wp14:editId="201F6B0A">
            <wp:extent cx="5879358" cy="3739662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8" t="14991" b="13472"/>
                    <a:stretch/>
                  </pic:blipFill>
                  <pic:spPr bwMode="auto">
                    <a:xfrm>
                      <a:off x="0" y="0"/>
                      <a:ext cx="5906633" cy="3757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7959A2" w14:textId="77777777" w:rsidR="00BF7E23" w:rsidRPr="00BF7E23" w:rsidRDefault="00BF7E23" w:rsidP="00BF7E23">
      <w:pPr>
        <w:pStyle w:val="ListParagraph"/>
        <w:ind w:left="1440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7E81F904" w14:textId="77777777" w:rsidR="00BF7E23" w:rsidRPr="00BF7E23" w:rsidRDefault="00BF7E23" w:rsidP="00BF7E23">
      <w:pPr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02CAFEED" w14:textId="77777777" w:rsidR="00BF7E23" w:rsidRPr="00BF7E23" w:rsidRDefault="00BF7E23" w:rsidP="00BF7E23">
      <w:pPr>
        <w:pStyle w:val="ListParagraph"/>
        <w:ind w:left="1440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3FB14437" w14:textId="5B3B08BC" w:rsidR="00EB084A" w:rsidRPr="00FA733D" w:rsidRDefault="00EB084A" w:rsidP="00FA733D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  <w:r w:rsidRPr="00FA733D"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t xml:space="preserve">Contact page : </w:t>
      </w:r>
      <w:r w:rsidR="003F281C" w:rsidRPr="00FA733D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This page shows a contact form between user and the website </w:t>
      </w:r>
    </w:p>
    <w:p w14:paraId="79E253B5" w14:textId="0028D174" w:rsidR="003F281C" w:rsidRDefault="00D25DF5" w:rsidP="003F281C">
      <w:pPr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8CB46D" wp14:editId="1BA0CB01">
                <wp:simplePos x="0" y="0"/>
                <wp:positionH relativeFrom="column">
                  <wp:posOffset>2778516</wp:posOffset>
                </wp:positionH>
                <wp:positionV relativeFrom="paragraph">
                  <wp:posOffset>172915</wp:posOffset>
                </wp:positionV>
                <wp:extent cx="622300" cy="368300"/>
                <wp:effectExtent l="0" t="0" r="25400" b="12700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300" cy="3683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6DAA7B" id="Oval 47" o:spid="_x0000_s1026" style="position:absolute;margin-left:218.8pt;margin-top:13.6pt;width:49pt;height:2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" filled="f" strokecolor="#c00000" strokeweight="1pt">
                <v:stroke joinstyle="miter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0" distR="0" wp14:anchorId="064A7507" wp14:editId="717850AD">
            <wp:extent cx="5867400" cy="2660650"/>
            <wp:effectExtent l="0" t="0" r="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4801" r="1282" b="5692"/>
                    <a:stretch/>
                  </pic:blipFill>
                  <pic:spPr bwMode="auto">
                    <a:xfrm>
                      <a:off x="0" y="0"/>
                      <a:ext cx="5867400" cy="266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EC241" w14:textId="77777777" w:rsidR="002A7FCA" w:rsidRPr="003F281C" w:rsidRDefault="002A7FCA" w:rsidP="003F281C">
      <w:pPr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520254A7" w14:textId="20C46933" w:rsidR="002A7FCA" w:rsidRDefault="003F281C" w:rsidP="00C87D82">
      <w:pPr>
        <w:rPr>
          <w:rFonts w:ascii="Times New Roman" w:hAnsi="Times New Roman" w:cs="Times New Roman"/>
          <w:noProof/>
          <w:color w:val="C00000"/>
        </w:rPr>
      </w:pPr>
      <w:r w:rsidRPr="004B766E">
        <w:rPr>
          <w:rFonts w:ascii="Times New Roman" w:hAnsi="Times New Roman" w:cs="Times New Roman"/>
          <w:noProof/>
          <w:color w:val="C00000"/>
        </w:rPr>
        <w:t xml:space="preserve"> After sending the email this message will appear </w:t>
      </w:r>
      <w:r w:rsidR="004B766E">
        <w:rPr>
          <w:rFonts w:ascii="Times New Roman" w:hAnsi="Times New Roman" w:cs="Times New Roman"/>
          <w:noProof/>
          <w:color w:val="C00000"/>
        </w:rPr>
        <w:t>.</w:t>
      </w:r>
    </w:p>
    <w:p w14:paraId="2A048B64" w14:textId="77777777" w:rsidR="004B766E" w:rsidRPr="004B766E" w:rsidRDefault="004B766E" w:rsidP="00C87D82">
      <w:pPr>
        <w:rPr>
          <w:rFonts w:ascii="Times New Roman" w:hAnsi="Times New Roman" w:cs="Times New Roman"/>
          <w:noProof/>
          <w:color w:val="C00000"/>
        </w:rPr>
      </w:pPr>
    </w:p>
    <w:p w14:paraId="2EA3443E" w14:textId="36FB9B8D" w:rsidR="002A7FCA" w:rsidRDefault="002A7FCA" w:rsidP="00C87D82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drawing>
          <wp:inline distT="0" distB="0" distL="0" distR="0" wp14:anchorId="0770242F" wp14:editId="7452CE19">
            <wp:extent cx="3314700" cy="69215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13" t="9732" r="32372" b="73092"/>
                    <a:stretch/>
                  </pic:blipFill>
                  <pic:spPr bwMode="auto">
                    <a:xfrm>
                      <a:off x="0" y="0"/>
                      <a:ext cx="33147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8B4A5C" w14:textId="77777777" w:rsidR="004B766E" w:rsidRDefault="004B766E" w:rsidP="00C87D82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179A5A39" w14:textId="0B644835" w:rsidR="002A7FCA" w:rsidRDefault="002A7FCA" w:rsidP="00C87D82">
      <w:pPr>
        <w:rPr>
          <w:rFonts w:ascii="Times New Roman" w:hAnsi="Times New Roman" w:cs="Times New Roman"/>
          <w:noProof/>
          <w:color w:val="C00000"/>
        </w:rPr>
      </w:pPr>
      <w:r w:rsidRPr="004B766E">
        <w:rPr>
          <w:rFonts w:ascii="Times New Roman" w:hAnsi="Times New Roman" w:cs="Times New Roman"/>
          <w:noProof/>
          <w:color w:val="C00000"/>
        </w:rPr>
        <w:t xml:space="preserve">And the message will be sent to the website email sucessfully </w:t>
      </w:r>
      <w:r w:rsidR="004B766E">
        <w:rPr>
          <w:rFonts w:ascii="Times New Roman" w:hAnsi="Times New Roman" w:cs="Times New Roman"/>
          <w:noProof/>
          <w:color w:val="C00000"/>
        </w:rPr>
        <w:t>.</w:t>
      </w:r>
    </w:p>
    <w:p w14:paraId="2132DAAB" w14:textId="77777777" w:rsidR="004B766E" w:rsidRPr="004B766E" w:rsidRDefault="004B766E" w:rsidP="00C87D82">
      <w:pPr>
        <w:rPr>
          <w:rFonts w:ascii="Times New Roman" w:hAnsi="Times New Roman" w:cs="Times New Roman"/>
          <w:noProof/>
          <w:color w:val="C00000"/>
        </w:rPr>
      </w:pPr>
    </w:p>
    <w:p w14:paraId="13761C4E" w14:textId="0878A68E" w:rsidR="002A7FCA" w:rsidRDefault="002A7FCA" w:rsidP="00C87D82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drawing>
          <wp:inline distT="0" distB="0" distL="0" distR="0" wp14:anchorId="7B2D5130" wp14:editId="233A23B5">
            <wp:extent cx="5943600" cy="19812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4" t="14525" r="-534" b="27375"/>
                    <a:stretch/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A04378" w14:textId="5AE8672B" w:rsidR="00EC2DF8" w:rsidRPr="00EC2DF8" w:rsidRDefault="00EC2DF8" w:rsidP="004B766E">
      <w:pPr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</w:pPr>
    </w:p>
    <w:p w14:paraId="0BBD8C5A" w14:textId="6AE83B7D" w:rsidR="00EB084A" w:rsidRDefault="002F14A0" w:rsidP="002F14A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noProof/>
          <w:sz w:val="28"/>
          <w:szCs w:val="28"/>
        </w:rPr>
      </w:pPr>
      <w:r w:rsidRPr="002F14A0">
        <w:rPr>
          <w:rFonts w:ascii="Times New Roman" w:hAnsi="Times New Roman" w:cs="Times New Roman"/>
          <w:noProof/>
          <w:color w:val="2F5496" w:themeColor="accent1" w:themeShade="BF"/>
          <w:sz w:val="28"/>
          <w:szCs w:val="28"/>
        </w:rPr>
        <w:lastRenderedPageBreak/>
        <w:t xml:space="preserve">Admin Login </w:t>
      </w:r>
      <w:r>
        <w:rPr>
          <w:rFonts w:ascii="Times New Roman" w:hAnsi="Times New Roman" w:cs="Times New Roman"/>
          <w:noProof/>
          <w:sz w:val="28"/>
          <w:szCs w:val="28"/>
        </w:rPr>
        <w:t xml:space="preserve">: If the inserted email and pass matches with the admin data then admin account will open . And it contains all of the User page contents plus </w:t>
      </w:r>
      <w:r w:rsidR="00163ABA">
        <w:rPr>
          <w:rFonts w:ascii="Times New Roman" w:hAnsi="Times New Roman" w:cs="Times New Roman"/>
          <w:noProof/>
          <w:sz w:val="28"/>
          <w:szCs w:val="28"/>
        </w:rPr>
        <w:t>3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more options </w:t>
      </w:r>
      <w:r w:rsidR="00163ABA">
        <w:rPr>
          <w:rFonts w:ascii="Times New Roman" w:hAnsi="Times New Roman" w:cs="Times New Roman"/>
          <w:noProof/>
          <w:sz w:val="28"/>
          <w:szCs w:val="28"/>
        </w:rPr>
        <w:t>1</w:t>
      </w:r>
      <w:r w:rsidR="00163ABA" w:rsidRPr="00163ABA">
        <w:rPr>
          <w:rFonts w:ascii="Times New Roman" w:hAnsi="Times New Roman" w:cs="Times New Roman"/>
          <w:noProof/>
          <w:sz w:val="28"/>
          <w:szCs w:val="28"/>
          <w:vertAlign w:val="superscript"/>
        </w:rPr>
        <w:t>st</w:t>
      </w:r>
      <w:r w:rsidR="00163ABA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</w:rPr>
        <w:t xml:space="preserve">one for shipping and the </w:t>
      </w:r>
      <w:r w:rsidR="00163ABA">
        <w:rPr>
          <w:rFonts w:ascii="Times New Roman" w:hAnsi="Times New Roman" w:cs="Times New Roman"/>
          <w:noProof/>
          <w:sz w:val="28"/>
          <w:szCs w:val="28"/>
        </w:rPr>
        <w:t>2</w:t>
      </w:r>
      <w:r w:rsidR="00163ABA" w:rsidRPr="00163ABA">
        <w:rPr>
          <w:rFonts w:ascii="Times New Roman" w:hAnsi="Times New Roman" w:cs="Times New Roman"/>
          <w:noProof/>
          <w:sz w:val="28"/>
          <w:szCs w:val="28"/>
          <w:vertAlign w:val="superscript"/>
        </w:rPr>
        <w:t>nd</w:t>
      </w:r>
      <w:r w:rsidR="00163ABA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for adding items</w:t>
      </w:r>
      <w:r w:rsidR="00163ABA">
        <w:rPr>
          <w:rFonts w:ascii="Times New Roman" w:hAnsi="Times New Roman" w:cs="Times New Roman"/>
          <w:noProof/>
          <w:sz w:val="28"/>
          <w:szCs w:val="28"/>
        </w:rPr>
        <w:t xml:space="preserve"> and the 3</w:t>
      </w:r>
      <w:r w:rsidR="00163ABA" w:rsidRPr="00163ABA">
        <w:rPr>
          <w:rFonts w:ascii="Times New Roman" w:hAnsi="Times New Roman" w:cs="Times New Roman"/>
          <w:noProof/>
          <w:sz w:val="28"/>
          <w:szCs w:val="28"/>
          <w:vertAlign w:val="superscript"/>
        </w:rPr>
        <w:t>rd</w:t>
      </w:r>
      <w:r w:rsidR="00163ABA">
        <w:rPr>
          <w:rFonts w:ascii="Times New Roman" w:hAnsi="Times New Roman" w:cs="Times New Roman"/>
          <w:noProof/>
          <w:sz w:val="28"/>
          <w:szCs w:val="28"/>
        </w:rPr>
        <w:t xml:space="preserve"> for Add Features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.</w:t>
      </w:r>
    </w:p>
    <w:p w14:paraId="381CAE86" w14:textId="6FD6A3FC" w:rsidR="002F14A0" w:rsidRPr="002F14A0" w:rsidRDefault="005843FE" w:rsidP="005843FE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3B697CE" wp14:editId="1EEA9EC4">
            <wp:extent cx="5943043" cy="2666707"/>
            <wp:effectExtent l="0" t="0" r="635" b="63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035" b="6149"/>
                    <a:stretch/>
                  </pic:blipFill>
                  <pic:spPr bwMode="auto">
                    <a:xfrm>
                      <a:off x="0" y="0"/>
                      <a:ext cx="5943600" cy="2666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A54FB55" wp14:editId="77E9C4C6">
                <wp:simplePos x="0" y="0"/>
                <wp:positionH relativeFrom="column">
                  <wp:posOffset>3276307</wp:posOffset>
                </wp:positionH>
                <wp:positionV relativeFrom="paragraph">
                  <wp:posOffset>181952</wp:posOffset>
                </wp:positionV>
                <wp:extent cx="1951892" cy="451339"/>
                <wp:effectExtent l="0" t="0" r="10795" b="2540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1892" cy="45133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A9D893" id="Oval 6" o:spid="_x0000_s1026" style="position:absolute;margin-left:258pt;margin-top:14.35pt;width:153.7pt;height:35.5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" filled="f" strokecolor="#c00000" strokeweight="1pt">
                <v:stroke joinstyle="miter"/>
              </v:oval>
            </w:pict>
          </mc:Fallback>
        </mc:AlternateContent>
      </w:r>
    </w:p>
    <w:p w14:paraId="4F29F251" w14:textId="3DB5669D" w:rsidR="0007791D" w:rsidRDefault="00AF73F1" w:rsidP="00AF73F1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noProof/>
          <w:sz w:val="26"/>
          <w:szCs w:val="26"/>
        </w:rPr>
      </w:pPr>
      <w:r w:rsidRPr="00FA733D"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t xml:space="preserve">Add products </w:t>
      </w:r>
      <w:r w:rsidRPr="0007791D">
        <w:rPr>
          <w:rFonts w:ascii="Times New Roman" w:hAnsi="Times New Roman" w:cs="Times New Roman"/>
          <w:noProof/>
          <w:sz w:val="26"/>
          <w:szCs w:val="26"/>
        </w:rPr>
        <w:t xml:space="preserve">: If click on add product this form will appear </w:t>
      </w:r>
      <w:r w:rsidR="0007791D">
        <w:rPr>
          <w:rFonts w:ascii="Times New Roman" w:hAnsi="Times New Roman" w:cs="Times New Roman"/>
          <w:noProof/>
          <w:sz w:val="26"/>
          <w:szCs w:val="26"/>
        </w:rPr>
        <w:t>so admin should enter product info.</w:t>
      </w:r>
    </w:p>
    <w:p w14:paraId="27087284" w14:textId="17FF8547" w:rsidR="0007791D" w:rsidRDefault="005843FE" w:rsidP="005843FE">
      <w:pPr>
        <w:rPr>
          <w:rFonts w:ascii="Times New Roman" w:hAnsi="Times New Roman" w:cs="Times New Roman"/>
          <w:noProof/>
          <w:sz w:val="26"/>
          <w:szCs w:val="26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7A6D1C5" wp14:editId="5449900B">
                <wp:simplePos x="0" y="0"/>
                <wp:positionH relativeFrom="margin">
                  <wp:posOffset>3105150</wp:posOffset>
                </wp:positionH>
                <wp:positionV relativeFrom="paragraph">
                  <wp:posOffset>165735</wp:posOffset>
                </wp:positionV>
                <wp:extent cx="468923" cy="351204"/>
                <wp:effectExtent l="0" t="0" r="26670" b="10795"/>
                <wp:wrapNone/>
                <wp:docPr id="68" name="Oval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923" cy="35120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3DB6D8" id="Oval 68" o:spid="_x0000_s1026" style="position:absolute;margin-left:244.5pt;margin-top:13.05pt;width:36.9pt;height:27.6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" filled="f" strokecolor="#c00000" strokeweight="1pt">
                <v:stroke joinstyle="miter"/>
                <w10:wrap anchorx="margin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C9FD6D4" wp14:editId="4B01634C">
            <wp:extent cx="5820410" cy="2684585"/>
            <wp:effectExtent l="0" t="0" r="0" b="190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35" r="2057" b="4908"/>
                    <a:stretch/>
                  </pic:blipFill>
                  <pic:spPr bwMode="auto">
                    <a:xfrm>
                      <a:off x="0" y="0"/>
                      <a:ext cx="5821307" cy="2684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ABADE7" w14:textId="11314416" w:rsidR="00513CD7" w:rsidRPr="004B766E" w:rsidRDefault="0007791D" w:rsidP="00513CD7">
      <w:pPr>
        <w:rPr>
          <w:rFonts w:ascii="Times New Roman" w:hAnsi="Times New Roman" w:cs="Times New Roman"/>
          <w:noProof/>
          <w:color w:val="C00000"/>
        </w:rPr>
      </w:pPr>
      <w:r w:rsidRPr="004B766E">
        <w:rPr>
          <w:rFonts w:ascii="Times New Roman" w:hAnsi="Times New Roman" w:cs="Times New Roman"/>
          <w:noProof/>
          <w:color w:val="C00000"/>
        </w:rPr>
        <w:t xml:space="preserve">After click on insert this message will appear </w:t>
      </w:r>
    </w:p>
    <w:p w14:paraId="08B2B6B0" w14:textId="7E7E38ED" w:rsidR="00D25DF5" w:rsidRDefault="00513CD7" w:rsidP="00D25DF5">
      <w:pPr>
        <w:rPr>
          <w:rFonts w:ascii="Times New Roman" w:hAnsi="Times New Roman" w:cs="Times New Roman"/>
          <w:noProof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1012C32" wp14:editId="23023F54">
            <wp:extent cx="3181683" cy="69342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23" t="8795" r="32496" b="72625"/>
                    <a:stretch/>
                  </pic:blipFill>
                  <pic:spPr bwMode="auto">
                    <a:xfrm>
                      <a:off x="0" y="0"/>
                      <a:ext cx="3190978" cy="695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54B6CC" w14:textId="40A8B17C" w:rsidR="00B57A51" w:rsidRPr="007C3B2D" w:rsidRDefault="007C3B2D" w:rsidP="005843FE">
      <w:pPr>
        <w:rPr>
          <w:rFonts w:ascii="Times New Roman" w:hAnsi="Times New Roman" w:cs="Times New Roman"/>
          <w:noProof/>
          <w:sz w:val="24"/>
          <w:szCs w:val="24"/>
        </w:rPr>
      </w:pPr>
      <w:r w:rsidRPr="007C3B2D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And the product will be added to the product table in the data base </w:t>
      </w:r>
      <w:r w:rsidR="00B57A51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65635EF3" w14:textId="5D0D8808" w:rsidR="003032B1" w:rsidRPr="005843FE" w:rsidRDefault="004B766E" w:rsidP="005843FE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B57A51"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t>Shipping products</w:t>
      </w:r>
      <w:r w:rsidRPr="00B57A51">
        <w:rPr>
          <w:rFonts w:ascii="Times New Roman" w:hAnsi="Times New Roman" w:cs="Times New Roman"/>
          <w:noProof/>
          <w:sz w:val="26"/>
          <w:szCs w:val="26"/>
        </w:rPr>
        <w:t xml:space="preserve"> </w:t>
      </w:r>
      <w:r w:rsidRPr="00B57A51">
        <w:rPr>
          <w:rFonts w:ascii="Times New Roman" w:hAnsi="Times New Roman" w:cs="Times New Roman"/>
          <w:noProof/>
          <w:sz w:val="32"/>
          <w:szCs w:val="32"/>
        </w:rPr>
        <w:t xml:space="preserve">: </w:t>
      </w:r>
      <w:r w:rsidR="007C3B2D" w:rsidRPr="00B57A5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All of the shipping details</w:t>
      </w:r>
      <w:r w:rsidR="007C3B2D" w:rsidRPr="00B57A5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 xml:space="preserve"> (The confirm products) in the website</w:t>
      </w:r>
      <w:r w:rsidR="007C3B2D" w:rsidRPr="00B57A5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 xml:space="preserve"> will appear in the admin page here </w:t>
      </w:r>
    </w:p>
    <w:p w14:paraId="6E9E7232" w14:textId="22ADC0D5" w:rsidR="007C3B2D" w:rsidRPr="005843FE" w:rsidRDefault="003032B1" w:rsidP="005843FE">
      <w:pPr>
        <w:ind w:left="540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47C50B8" wp14:editId="1B89C935">
                <wp:simplePos x="0" y="0"/>
                <wp:positionH relativeFrom="column">
                  <wp:posOffset>451485</wp:posOffset>
                </wp:positionH>
                <wp:positionV relativeFrom="paragraph">
                  <wp:posOffset>1747178</wp:posOffset>
                </wp:positionV>
                <wp:extent cx="4130040" cy="236220"/>
                <wp:effectExtent l="0" t="0" r="22860" b="1143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0040" cy="2362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702FB5" id="Rectangle 36" o:spid="_x0000_s1026" style="position:absolute;margin-left:35.55pt;margin-top:137.55pt;width:325.2pt;height:18.6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" filled="f" strokecolor="#c00000" strokeweight="1pt"/>
            </w:pict>
          </mc:Fallback>
        </mc:AlternateContent>
      </w: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8FFBE8D" wp14:editId="1300044C">
                <wp:simplePos x="0" y="0"/>
                <wp:positionH relativeFrom="column">
                  <wp:posOffset>4023946</wp:posOffset>
                </wp:positionH>
                <wp:positionV relativeFrom="paragraph">
                  <wp:posOffset>200806</wp:posOffset>
                </wp:positionV>
                <wp:extent cx="815340" cy="368300"/>
                <wp:effectExtent l="0" t="0" r="22860" b="127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340" cy="3683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2514AB" id="Oval 37" o:spid="_x0000_s1026" style="position:absolute;margin-left:316.85pt;margin-top:15.8pt;width:64.2pt;height:29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" filled="f" strokecolor="#c00000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4B6511CE" wp14:editId="06C4608D">
            <wp:extent cx="5709138" cy="2654935"/>
            <wp:effectExtent l="0" t="0" r="635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2" t="14615" r="1949" b="4634"/>
                    <a:stretch/>
                  </pic:blipFill>
                  <pic:spPr bwMode="auto">
                    <a:xfrm>
                      <a:off x="0" y="0"/>
                      <a:ext cx="5710497" cy="2655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973329" w14:textId="5A7AA6D5" w:rsidR="00030A65" w:rsidRDefault="00030A65" w:rsidP="00030A65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noProof/>
          <w:sz w:val="26"/>
          <w:szCs w:val="26"/>
        </w:rPr>
      </w:pPr>
      <w:r w:rsidRPr="00030A65">
        <w:rPr>
          <w:rFonts w:ascii="Times New Roman" w:hAnsi="Times New Roman" w:cs="Times New Roman"/>
          <w:noProof/>
          <w:color w:val="2F5496" w:themeColor="accent1" w:themeShade="BF"/>
          <w:sz w:val="28"/>
          <w:szCs w:val="28"/>
        </w:rPr>
        <w:t>Add features :</w:t>
      </w:r>
      <w:r>
        <w:rPr>
          <w:rFonts w:ascii="Times New Roman" w:hAnsi="Times New Roman" w:cs="Times New Roman"/>
          <w:noProof/>
          <w:color w:val="2F5496" w:themeColor="accent1" w:themeShade="BF"/>
          <w:sz w:val="28"/>
          <w:szCs w:val="28"/>
        </w:rPr>
        <w:t xml:space="preserve"> </w:t>
      </w:r>
      <w:r w:rsidRPr="0007791D">
        <w:rPr>
          <w:rFonts w:ascii="Times New Roman" w:hAnsi="Times New Roman" w:cs="Times New Roman"/>
          <w:noProof/>
          <w:sz w:val="26"/>
          <w:szCs w:val="26"/>
        </w:rPr>
        <w:t xml:space="preserve">If </w:t>
      </w:r>
      <w:r>
        <w:rPr>
          <w:rFonts w:ascii="Times New Roman" w:hAnsi="Times New Roman" w:cs="Times New Roman"/>
          <w:noProof/>
          <w:sz w:val="26"/>
          <w:szCs w:val="26"/>
        </w:rPr>
        <w:t xml:space="preserve"> admin </w:t>
      </w:r>
      <w:r w:rsidRPr="0007791D">
        <w:rPr>
          <w:rFonts w:ascii="Times New Roman" w:hAnsi="Times New Roman" w:cs="Times New Roman"/>
          <w:noProof/>
          <w:sz w:val="26"/>
          <w:szCs w:val="26"/>
        </w:rPr>
        <w:t xml:space="preserve">click on add </w:t>
      </w:r>
      <w:r>
        <w:rPr>
          <w:rFonts w:ascii="Times New Roman" w:hAnsi="Times New Roman" w:cs="Times New Roman"/>
          <w:noProof/>
          <w:sz w:val="26"/>
          <w:szCs w:val="26"/>
        </w:rPr>
        <w:t>feature</w:t>
      </w:r>
      <w:r w:rsidRPr="0007791D">
        <w:rPr>
          <w:rFonts w:ascii="Times New Roman" w:hAnsi="Times New Roman" w:cs="Times New Roman"/>
          <w:noProof/>
          <w:sz w:val="26"/>
          <w:szCs w:val="26"/>
        </w:rPr>
        <w:t xml:space="preserve"> this form will appear </w:t>
      </w:r>
      <w:r>
        <w:rPr>
          <w:rFonts w:ascii="Times New Roman" w:hAnsi="Times New Roman" w:cs="Times New Roman"/>
          <w:noProof/>
          <w:sz w:val="26"/>
          <w:szCs w:val="26"/>
        </w:rPr>
        <w:t>so admin should enter product info.</w:t>
      </w:r>
    </w:p>
    <w:p w14:paraId="080A9EFB" w14:textId="77777777" w:rsidR="005843FE" w:rsidRDefault="005843FE" w:rsidP="005843FE">
      <w:pPr>
        <w:rPr>
          <w:rFonts w:ascii="Times New Roman" w:hAnsi="Times New Roman" w:cs="Times New Roman"/>
          <w:noProof/>
          <w:sz w:val="26"/>
          <w:szCs w:val="26"/>
        </w:rPr>
      </w:pPr>
    </w:p>
    <w:p w14:paraId="0BF0CAC4" w14:textId="7ECB7C99" w:rsidR="005843FE" w:rsidRDefault="005843FE" w:rsidP="00C16CEA">
      <w:pPr>
        <w:ind w:left="540"/>
        <w:jc w:val="center"/>
        <w:rPr>
          <w:rFonts w:ascii="Times New Roman" w:hAnsi="Times New Roman" w:cs="Times New Roman"/>
          <w:noProof/>
          <w:sz w:val="26"/>
          <w:szCs w:val="26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91EBB0D" wp14:editId="440DCD4C">
                <wp:simplePos x="0" y="0"/>
                <wp:positionH relativeFrom="column">
                  <wp:posOffset>5090160</wp:posOffset>
                </wp:positionH>
                <wp:positionV relativeFrom="paragraph">
                  <wp:posOffset>118745</wp:posOffset>
                </wp:positionV>
                <wp:extent cx="518160" cy="368300"/>
                <wp:effectExtent l="0" t="0" r="15240" b="12700"/>
                <wp:wrapNone/>
                <wp:docPr id="66" name="Oval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160" cy="3683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6AE075" id="Oval 66" o:spid="_x0000_s1026" style="position:absolute;margin-left:400.8pt;margin-top:9.35pt;width:40.8pt;height:2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" filled="f" strokecolor="#c00000" strokeweight="1pt">
                <v:stroke joinstyle="miter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3B2ECB5A" wp14:editId="59676509">
            <wp:extent cx="5919153" cy="2350135"/>
            <wp:effectExtent l="0" t="0" r="571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437" r="1157" b="4382"/>
                    <a:stretch/>
                  </pic:blipFill>
                  <pic:spPr bwMode="auto">
                    <a:xfrm>
                      <a:off x="0" y="0"/>
                      <a:ext cx="5932653" cy="235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9BFD95" w14:textId="77777777" w:rsidR="00C16CEA" w:rsidRPr="004B766E" w:rsidRDefault="00C16CEA" w:rsidP="00C16CEA">
      <w:pPr>
        <w:ind w:firstLine="540"/>
        <w:rPr>
          <w:rFonts w:ascii="Times New Roman" w:hAnsi="Times New Roman" w:cs="Times New Roman"/>
          <w:noProof/>
          <w:color w:val="C00000"/>
        </w:rPr>
      </w:pPr>
      <w:r w:rsidRPr="004B766E">
        <w:rPr>
          <w:rFonts w:ascii="Times New Roman" w:hAnsi="Times New Roman" w:cs="Times New Roman"/>
          <w:noProof/>
          <w:color w:val="C00000"/>
        </w:rPr>
        <w:t xml:space="preserve">After click on insert this message will appear </w:t>
      </w:r>
    </w:p>
    <w:p w14:paraId="5F77F5E3" w14:textId="5325C196" w:rsidR="005843FE" w:rsidRDefault="00C16CEA" w:rsidP="005843FE">
      <w:pPr>
        <w:rPr>
          <w:rFonts w:ascii="Times New Roman" w:hAnsi="Times New Roman" w:cs="Times New Roman"/>
          <w:noProof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t xml:space="preserve">        </w:t>
      </w:r>
      <w:r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02ED795D" wp14:editId="6B558C33">
            <wp:extent cx="3181683" cy="69342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23" t="8795" r="32496" b="72625"/>
                    <a:stretch/>
                  </pic:blipFill>
                  <pic:spPr bwMode="auto">
                    <a:xfrm>
                      <a:off x="0" y="0"/>
                      <a:ext cx="3190978" cy="695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571051" w14:textId="6070EE8B" w:rsidR="005843FE" w:rsidRPr="00C16CEA" w:rsidRDefault="005843FE" w:rsidP="005843FE">
      <w:pPr>
        <w:rPr>
          <w:rFonts w:ascii="Times New Roman" w:hAnsi="Times New Roman" w:cs="Times New Roman"/>
          <w:noProof/>
          <w:sz w:val="24"/>
          <w:szCs w:val="24"/>
        </w:rPr>
      </w:pPr>
      <w:r w:rsidRPr="00C16CEA">
        <w:rPr>
          <w:rFonts w:ascii="Times New Roman" w:hAnsi="Times New Roman" w:cs="Times New Roman"/>
          <w:noProof/>
          <w:sz w:val="24"/>
          <w:szCs w:val="24"/>
        </w:rPr>
        <w:lastRenderedPageBreak/>
        <w:t>And the feature after insert</w:t>
      </w:r>
      <w:r w:rsidR="00C16CEA" w:rsidRPr="00C16CEA">
        <w:rPr>
          <w:rFonts w:ascii="Times New Roman" w:hAnsi="Times New Roman" w:cs="Times New Roman"/>
          <w:noProof/>
          <w:sz w:val="24"/>
          <w:szCs w:val="24"/>
        </w:rPr>
        <w:t>ion will be added to the feature table on the data base and will</w:t>
      </w:r>
      <w:r w:rsidRPr="00C16CEA">
        <w:rPr>
          <w:rFonts w:ascii="Times New Roman" w:hAnsi="Times New Roman" w:cs="Times New Roman"/>
          <w:noProof/>
          <w:sz w:val="24"/>
          <w:szCs w:val="24"/>
        </w:rPr>
        <w:t xml:space="preserve"> look as shown </w:t>
      </w:r>
      <w:r w:rsidR="00C16CEA" w:rsidRPr="00C16CEA">
        <w:rPr>
          <w:rFonts w:ascii="Times New Roman" w:hAnsi="Times New Roman" w:cs="Times New Roman"/>
          <w:noProof/>
          <w:sz w:val="24"/>
          <w:szCs w:val="24"/>
        </w:rPr>
        <w:t>below in the feature page.</w:t>
      </w:r>
    </w:p>
    <w:p w14:paraId="628209D8" w14:textId="77777777" w:rsidR="00C16CEA" w:rsidRDefault="00C16CEA" w:rsidP="005843FE">
      <w:pPr>
        <w:rPr>
          <w:rFonts w:ascii="Times New Roman" w:hAnsi="Times New Roman" w:cs="Times New Roman"/>
          <w:noProof/>
          <w:sz w:val="26"/>
          <w:szCs w:val="26"/>
        </w:rPr>
      </w:pPr>
    </w:p>
    <w:p w14:paraId="25618850" w14:textId="3AFC4E21" w:rsidR="00C16CEA" w:rsidRPr="005843FE" w:rsidRDefault="00C16CEA" w:rsidP="005843FE">
      <w:pPr>
        <w:rPr>
          <w:rFonts w:ascii="Times New Roman" w:hAnsi="Times New Roman" w:cs="Times New Roman"/>
          <w:noProof/>
          <w:sz w:val="26"/>
          <w:szCs w:val="26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C4E0B1F" wp14:editId="795DCF8D">
                <wp:simplePos x="0" y="0"/>
                <wp:positionH relativeFrom="margin">
                  <wp:posOffset>2198077</wp:posOffset>
                </wp:positionH>
                <wp:positionV relativeFrom="paragraph">
                  <wp:posOffset>164123</wp:posOffset>
                </wp:positionV>
                <wp:extent cx="468923" cy="368300"/>
                <wp:effectExtent l="0" t="0" r="26670" b="12700"/>
                <wp:wrapNone/>
                <wp:docPr id="70" name="Oval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923" cy="3683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5BE50B" id="Oval 70" o:spid="_x0000_s1026" style="position:absolute;margin-left:173.1pt;margin-top:12.9pt;width:36.9pt;height:29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" filled="f" strokecolor="#c00000" strokeweight="1pt">
                <v:stroke joinstyle="miter"/>
                <w10:wrap anchorx="margin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77E966C1" wp14:editId="4CC66D57">
            <wp:extent cx="5873262" cy="264922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437" r="1468" b="5259"/>
                    <a:stretch/>
                  </pic:blipFill>
                  <pic:spPr bwMode="auto">
                    <a:xfrm>
                      <a:off x="0" y="0"/>
                      <a:ext cx="5874610" cy="2649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D7336" w14:textId="43D5ABC4" w:rsidR="004B766E" w:rsidRPr="004B766E" w:rsidRDefault="004B766E" w:rsidP="00B57A51">
      <w:pPr>
        <w:pStyle w:val="ListParagraph"/>
        <w:ind w:left="900"/>
        <w:rPr>
          <w:rFonts w:ascii="Times New Roman" w:hAnsi="Times New Roman" w:cs="Times New Roman"/>
          <w:noProof/>
          <w:sz w:val="26"/>
          <w:szCs w:val="26"/>
        </w:rPr>
      </w:pPr>
    </w:p>
    <w:p w14:paraId="264848D9" w14:textId="2264F705" w:rsidR="0007791D" w:rsidRDefault="00D25DF5" w:rsidP="00D25DF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noProof/>
          <w:sz w:val="26"/>
          <w:szCs w:val="26"/>
        </w:rPr>
      </w:pPr>
      <w:r w:rsidRPr="00D25DF5"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t xml:space="preserve"> Navbar and footer</w:t>
      </w:r>
      <w:r w:rsidR="00FA733D"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t xml:space="preserve"> :</w:t>
      </w:r>
      <w:r w:rsidRPr="00D25DF5">
        <w:rPr>
          <w:rFonts w:ascii="Times New Roman" w:hAnsi="Times New Roman" w:cs="Times New Roman"/>
          <w:noProof/>
          <w:color w:val="2F5496" w:themeColor="accent1" w:themeShade="BF"/>
          <w:sz w:val="26"/>
          <w:szCs w:val="26"/>
        </w:rPr>
        <w:t xml:space="preserve"> </w:t>
      </w:r>
      <w:r w:rsidRPr="00D25DF5">
        <w:rPr>
          <w:rFonts w:ascii="Times New Roman" w:hAnsi="Times New Roman" w:cs="Times New Roman"/>
          <w:noProof/>
          <w:sz w:val="26"/>
          <w:szCs w:val="26"/>
        </w:rPr>
        <w:t>appears on all of the website pa</w:t>
      </w:r>
      <w:r w:rsidR="00FD7050">
        <w:rPr>
          <w:rFonts w:ascii="Times New Roman" w:hAnsi="Times New Roman" w:cs="Times New Roman"/>
          <w:noProof/>
          <w:sz w:val="26"/>
          <w:szCs w:val="26"/>
        </w:rPr>
        <w:t>g</w:t>
      </w:r>
      <w:r w:rsidRPr="00D25DF5">
        <w:rPr>
          <w:rFonts w:ascii="Times New Roman" w:hAnsi="Times New Roman" w:cs="Times New Roman"/>
          <w:noProof/>
          <w:sz w:val="26"/>
          <w:szCs w:val="26"/>
        </w:rPr>
        <w:t xml:space="preserve">es </w:t>
      </w:r>
      <w:r w:rsidR="00FD7050">
        <w:rPr>
          <w:rFonts w:ascii="Times New Roman" w:hAnsi="Times New Roman" w:cs="Times New Roman"/>
          <w:noProof/>
          <w:sz w:val="26"/>
          <w:szCs w:val="26"/>
        </w:rPr>
        <w:t>.</w:t>
      </w:r>
    </w:p>
    <w:p w14:paraId="43901945" w14:textId="0F281E92" w:rsidR="00FD7050" w:rsidRPr="00C16CEA" w:rsidRDefault="00004C8F" w:rsidP="00FD7050">
      <w:pPr>
        <w:rPr>
          <w:rFonts w:ascii="Times New Roman" w:hAnsi="Times New Roman" w:cs="Times New Roman"/>
          <w:noProof/>
          <w:sz w:val="24"/>
          <w:szCs w:val="24"/>
        </w:rPr>
      </w:pPr>
      <w:r w:rsidRPr="00C16CEA">
        <w:rPr>
          <w:rFonts w:ascii="Times New Roman" w:hAnsi="Times New Roman" w:cs="Times New Roman"/>
          <w:noProof/>
          <w:sz w:val="24"/>
          <w:szCs w:val="24"/>
        </w:rPr>
        <w:t xml:space="preserve">       Red square: navbar</w:t>
      </w:r>
    </w:p>
    <w:p w14:paraId="7868509A" w14:textId="5CD2252E" w:rsidR="00004C8F" w:rsidRDefault="00B57A51" w:rsidP="00FD7050">
      <w:pPr>
        <w:rPr>
          <w:rFonts w:ascii="Times New Roman" w:hAnsi="Times New Roman" w:cs="Times New Roman"/>
          <w:noProof/>
          <w:sz w:val="26"/>
          <w:szCs w:val="26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8591583" wp14:editId="71210C80">
                <wp:simplePos x="0" y="0"/>
                <wp:positionH relativeFrom="margin">
                  <wp:posOffset>-327660</wp:posOffset>
                </wp:positionH>
                <wp:positionV relativeFrom="paragraph">
                  <wp:posOffset>212725</wp:posOffset>
                </wp:positionV>
                <wp:extent cx="6545580" cy="640080"/>
                <wp:effectExtent l="0" t="0" r="26670" b="2667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5580" cy="640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A29374" id="Rectangle 51" o:spid="_x0000_s1026" style="position:absolute;margin-left:-25.8pt;margin-top:16.75pt;width:515.4pt;height:50.4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" filled="f" strokecolor="#c00000" strokeweight="1pt">
                <w10:wrap anchorx="margin"/>
              </v:rect>
            </w:pict>
          </mc:Fallback>
        </mc:AlternateContent>
      </w:r>
      <w:r w:rsidR="00004C8F">
        <w:rPr>
          <w:rFonts w:ascii="Times New Roman" w:hAnsi="Times New Roman" w:cs="Times New Roman"/>
          <w:noProof/>
          <w:sz w:val="26"/>
          <w:szCs w:val="26"/>
        </w:rPr>
        <w:t xml:space="preserve">       Blue: footer</w:t>
      </w:r>
    </w:p>
    <w:p w14:paraId="4279C695" w14:textId="32359454" w:rsidR="00FD7050" w:rsidRDefault="00B57A51" w:rsidP="00FD7050">
      <w:pPr>
        <w:rPr>
          <w:rFonts w:ascii="Times New Roman" w:hAnsi="Times New Roman" w:cs="Times New Roman"/>
          <w:noProof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0ED9D87" wp14:editId="08F130B0">
                <wp:simplePos x="0" y="0"/>
                <wp:positionH relativeFrom="column">
                  <wp:posOffset>-198120</wp:posOffset>
                </wp:positionH>
                <wp:positionV relativeFrom="paragraph">
                  <wp:posOffset>646430</wp:posOffset>
                </wp:positionV>
                <wp:extent cx="6301154" cy="2379785"/>
                <wp:effectExtent l="0" t="0" r="23495" b="20955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1154" cy="237978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E3FB26" id="Rectangle 64" o:spid="_x0000_s1026" style="position:absolute;margin-left:-15.6pt;margin-top:50.9pt;width:496.15pt;height:187.4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" filled="f" strokecolor="#1f3763 [1604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2C64D2D6" wp14:editId="32F92DF1">
            <wp:extent cx="5942659" cy="2660894"/>
            <wp:effectExtent l="0" t="0" r="1270" b="635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82" t="14735" r="1282" b="5617"/>
                    <a:stretch/>
                  </pic:blipFill>
                  <pic:spPr bwMode="auto">
                    <a:xfrm>
                      <a:off x="0" y="0"/>
                      <a:ext cx="5943600" cy="2661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AF005" w14:textId="628B7072" w:rsidR="00FD7050" w:rsidRPr="00FD7050" w:rsidRDefault="00FD7050" w:rsidP="00FD7050">
      <w:pPr>
        <w:rPr>
          <w:rFonts w:ascii="Times New Roman" w:hAnsi="Times New Roman" w:cs="Times New Roman"/>
          <w:noProof/>
          <w:sz w:val="26"/>
          <w:szCs w:val="26"/>
        </w:rPr>
      </w:pPr>
    </w:p>
    <w:p w14:paraId="333B5D81" w14:textId="62B0D957" w:rsidR="00D25DF5" w:rsidRPr="00D25DF5" w:rsidRDefault="00D25DF5" w:rsidP="00D25DF5">
      <w:pPr>
        <w:rPr>
          <w:rFonts w:ascii="Times New Roman" w:hAnsi="Times New Roman" w:cs="Times New Roman"/>
          <w:noProof/>
          <w:sz w:val="26"/>
          <w:szCs w:val="26"/>
        </w:rPr>
      </w:pPr>
    </w:p>
    <w:p w14:paraId="39A4BA4B" w14:textId="3A2DB282" w:rsidR="00B57A51" w:rsidRDefault="00B57A51" w:rsidP="00B57A51">
      <w:pPr>
        <w:rPr>
          <w:rStyle w:val="TitleChar"/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</w:pPr>
      <w:r>
        <w:rPr>
          <w:rStyle w:val="TitleChar"/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  <w:lastRenderedPageBreak/>
        <w:t>Conclusion:</w:t>
      </w:r>
    </w:p>
    <w:p w14:paraId="0EAE16A0" w14:textId="12DA0FEC" w:rsidR="00665ECB" w:rsidRPr="00747DC5" w:rsidRDefault="0047607E" w:rsidP="00611483">
      <w:pPr>
        <w:ind w:firstLine="720"/>
        <w:jc w:val="lowKashida"/>
        <w:rPr>
          <w:rStyle w:val="TitleChar"/>
          <w:rFonts w:ascii="Andalus" w:hAnsi="Andalus" w:cs="Andalus"/>
          <w:color w:val="000000" w:themeColor="text1"/>
          <w:sz w:val="28"/>
          <w:szCs w:val="28"/>
        </w:rPr>
      </w:pPr>
      <w:r w:rsidRPr="00747DC5">
        <w:rPr>
          <w:rStyle w:val="TitleChar"/>
          <w:rFonts w:ascii="Andalus" w:hAnsi="Andalus" w:cs="Andalus"/>
          <w:color w:val="000000" w:themeColor="text1"/>
          <w:sz w:val="28"/>
          <w:szCs w:val="28"/>
        </w:rPr>
        <w:t xml:space="preserve">Due to the development of technology now adays </w:t>
      </w:r>
      <w:r w:rsidR="00611483" w:rsidRPr="00747DC5">
        <w:rPr>
          <w:rStyle w:val="TitleChar"/>
          <w:rFonts w:ascii="Andalus" w:hAnsi="Andalus" w:cs="Andalus"/>
          <w:color w:val="000000" w:themeColor="text1"/>
          <w:sz w:val="28"/>
          <w:szCs w:val="28"/>
        </w:rPr>
        <w:t xml:space="preserve">, </w:t>
      </w:r>
      <w:r w:rsidRPr="00747DC5">
        <w:rPr>
          <w:rStyle w:val="TitleChar"/>
          <w:rFonts w:ascii="Andalus" w:hAnsi="Andalus" w:cs="Andalus"/>
          <w:color w:val="000000" w:themeColor="text1"/>
          <w:sz w:val="28"/>
          <w:szCs w:val="28"/>
        </w:rPr>
        <w:t xml:space="preserve">Jasmine Store Online website was very useful because it saves customers times and efforts </w:t>
      </w:r>
      <w:r w:rsidR="00611483" w:rsidRPr="00747DC5">
        <w:rPr>
          <w:rStyle w:val="TitleChar"/>
          <w:rFonts w:ascii="Andalus" w:hAnsi="Andalus" w:cs="Andalus"/>
          <w:color w:val="000000" w:themeColor="text1"/>
          <w:sz w:val="28"/>
          <w:szCs w:val="28"/>
        </w:rPr>
        <w:t>.Let them interact and contact with the store from their places anywhere in the world through a Nice interactive medium.</w:t>
      </w:r>
    </w:p>
    <w:p w14:paraId="68997979" w14:textId="77777777" w:rsidR="00B57A51" w:rsidRDefault="00B57A51" w:rsidP="00B57A51">
      <w:pPr>
        <w:rPr>
          <w:rStyle w:val="TitleChar"/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</w:pPr>
    </w:p>
    <w:p w14:paraId="6016BE0A" w14:textId="62D60BB2" w:rsidR="00B57A51" w:rsidRDefault="00B57A51" w:rsidP="00B57A51">
      <w:pPr>
        <w:rPr>
          <w:rStyle w:val="TitleChar"/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</w:pPr>
      <w:r w:rsidRPr="00B57A51">
        <w:rPr>
          <w:rStyle w:val="TitleChar"/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  <w:t>R</w:t>
      </w:r>
      <w:r w:rsidRPr="00B57A51">
        <w:rPr>
          <w:rStyle w:val="TitleChar"/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  <w:t>eferences</w:t>
      </w:r>
      <w:r>
        <w:rPr>
          <w:rStyle w:val="TitleChar"/>
          <w:rFonts w:ascii="Andalus" w:hAnsi="Andalus" w:cs="Andalus"/>
          <w:b/>
          <w:bCs/>
          <w:color w:val="1F3864" w:themeColor="accent1" w:themeShade="80"/>
          <w:sz w:val="40"/>
          <w:szCs w:val="40"/>
          <w:u w:val="single"/>
        </w:rPr>
        <w:t>:</w:t>
      </w:r>
    </w:p>
    <w:p w14:paraId="488B855A" w14:textId="4EDF5A92" w:rsidR="00B57A51" w:rsidRPr="000E32E9" w:rsidRDefault="00E41C84" w:rsidP="00E41C84">
      <w:pPr>
        <w:pStyle w:val="ListParagraph"/>
        <w:numPr>
          <w:ilvl w:val="0"/>
          <w:numId w:val="16"/>
        </w:numPr>
        <w:rPr>
          <w:rStyle w:val="TitleChar"/>
          <w:rFonts w:ascii="Andalus" w:eastAsiaTheme="minorHAnsi" w:hAnsi="Andalus" w:cs="Andalus"/>
          <w:color w:val="000000" w:themeColor="text1"/>
          <w:spacing w:val="0"/>
          <w:kern w:val="0"/>
          <w:sz w:val="24"/>
          <w:szCs w:val="24"/>
          <w:lang w:bidi="ar-JO"/>
        </w:rPr>
      </w:pPr>
      <w:r w:rsidRPr="000E32E9">
        <w:rPr>
          <w:rStyle w:val="TitleChar"/>
          <w:rFonts w:ascii="Andalus" w:hAnsi="Andalus" w:cs="Andalus"/>
          <w:color w:val="000000" w:themeColor="text1"/>
          <w:sz w:val="24"/>
          <w:szCs w:val="24"/>
        </w:rPr>
        <w:t>Dr. Sufyan Samara slides and lectures .</w:t>
      </w:r>
    </w:p>
    <w:p w14:paraId="6B48472C" w14:textId="4B063977" w:rsidR="00E41C84" w:rsidRPr="000E32E9" w:rsidRDefault="00E41C84" w:rsidP="00E41C84">
      <w:pPr>
        <w:pStyle w:val="ListParagraph"/>
        <w:numPr>
          <w:ilvl w:val="0"/>
          <w:numId w:val="16"/>
        </w:numPr>
        <w:rPr>
          <w:rFonts w:ascii="Andalus" w:hAnsi="Andalus" w:cs="Andalus"/>
          <w:color w:val="000000" w:themeColor="text1"/>
          <w:sz w:val="24"/>
          <w:szCs w:val="24"/>
          <w:lang w:bidi="ar-JO"/>
        </w:rPr>
      </w:pPr>
      <w:r w:rsidRPr="000E32E9">
        <w:rPr>
          <w:rFonts w:ascii="Andalus" w:hAnsi="Andalus" w:cs="Andalus"/>
          <w:color w:val="000000" w:themeColor="text1"/>
          <w:sz w:val="24"/>
          <w:szCs w:val="24"/>
          <w:lang w:bidi="ar-JO"/>
        </w:rPr>
        <w:t xml:space="preserve">W3schools </w:t>
      </w:r>
    </w:p>
    <w:p w14:paraId="48D76C89" w14:textId="27A49D70" w:rsidR="000E32E9" w:rsidRPr="000E32E9" w:rsidRDefault="000E32E9" w:rsidP="00E41C84">
      <w:pPr>
        <w:pStyle w:val="ListParagraph"/>
        <w:numPr>
          <w:ilvl w:val="0"/>
          <w:numId w:val="16"/>
        </w:numPr>
        <w:rPr>
          <w:rFonts w:ascii="Andalus" w:hAnsi="Andalus" w:cs="Andalus"/>
          <w:color w:val="000000" w:themeColor="text1"/>
          <w:sz w:val="24"/>
          <w:szCs w:val="24"/>
          <w:lang w:bidi="ar-JO"/>
        </w:rPr>
      </w:pPr>
      <w:r w:rsidRPr="000E32E9">
        <w:rPr>
          <w:rFonts w:ascii="Andalus" w:hAnsi="Andalus" w:cs="Andalus"/>
          <w:color w:val="000000" w:themeColor="text1"/>
          <w:sz w:val="24"/>
          <w:szCs w:val="24"/>
          <w:lang w:bidi="ar-JO"/>
        </w:rPr>
        <w:t>Stack overflow</w:t>
      </w:r>
    </w:p>
    <w:p w14:paraId="74D6F4C8" w14:textId="1B34935E" w:rsidR="000E32E9" w:rsidRPr="000E32E9" w:rsidRDefault="000E32E9" w:rsidP="000E32E9">
      <w:pPr>
        <w:pStyle w:val="ListParagraph"/>
        <w:numPr>
          <w:ilvl w:val="0"/>
          <w:numId w:val="16"/>
        </w:numPr>
        <w:rPr>
          <w:rFonts w:ascii="Andalus" w:hAnsi="Andalus" w:cs="Andalus"/>
          <w:color w:val="000000" w:themeColor="text1"/>
          <w:sz w:val="24"/>
          <w:szCs w:val="24"/>
          <w:lang w:bidi="ar-JO"/>
        </w:rPr>
      </w:pPr>
      <w:proofErr w:type="spellStart"/>
      <w:r w:rsidRPr="000E32E9">
        <w:rPr>
          <w:rFonts w:ascii="Andalus" w:hAnsi="Andalus" w:cs="Andalus"/>
          <w:color w:val="000000" w:themeColor="text1"/>
          <w:sz w:val="24"/>
          <w:szCs w:val="24"/>
          <w:lang w:bidi="ar-JO"/>
        </w:rPr>
        <w:t>Youtube</w:t>
      </w:r>
      <w:proofErr w:type="spellEnd"/>
      <w:r w:rsidRPr="000E32E9">
        <w:rPr>
          <w:rFonts w:ascii="Andalus" w:hAnsi="Andalus" w:cs="Andalus"/>
          <w:color w:val="000000" w:themeColor="text1"/>
          <w:sz w:val="24"/>
          <w:szCs w:val="24"/>
          <w:lang w:bidi="ar-JO"/>
        </w:rPr>
        <w:t xml:space="preserve"> channels :</w:t>
      </w:r>
    </w:p>
    <w:p w14:paraId="0901A7AA" w14:textId="2DC53228" w:rsidR="00E41C84" w:rsidRPr="000E32E9" w:rsidRDefault="00E41C84" w:rsidP="00E41C84">
      <w:pPr>
        <w:pStyle w:val="ListParagraph"/>
        <w:numPr>
          <w:ilvl w:val="1"/>
          <w:numId w:val="11"/>
        </w:numPr>
        <w:rPr>
          <w:rFonts w:ascii="Andalus" w:hAnsi="Andalus" w:cs="Andalus"/>
          <w:color w:val="000000" w:themeColor="text1"/>
          <w:sz w:val="24"/>
          <w:szCs w:val="24"/>
          <w:lang w:bidi="ar-JO"/>
        </w:rPr>
      </w:pPr>
      <w:proofErr w:type="spellStart"/>
      <w:r w:rsidRPr="000E32E9">
        <w:rPr>
          <w:rFonts w:ascii="Andalus" w:hAnsi="Andalus" w:cs="Andalus"/>
          <w:color w:val="000000" w:themeColor="text1"/>
          <w:sz w:val="24"/>
          <w:szCs w:val="24"/>
          <w:lang w:bidi="ar-JO"/>
        </w:rPr>
        <w:t>CodeFlix</w:t>
      </w:r>
      <w:proofErr w:type="spellEnd"/>
    </w:p>
    <w:p w14:paraId="0121E288" w14:textId="7D43C0D5" w:rsidR="00E41C84" w:rsidRPr="000E32E9" w:rsidRDefault="00E41C84" w:rsidP="00E41C84">
      <w:pPr>
        <w:pStyle w:val="ListParagraph"/>
        <w:numPr>
          <w:ilvl w:val="1"/>
          <w:numId w:val="11"/>
        </w:numPr>
        <w:rPr>
          <w:rFonts w:ascii="Andalus" w:hAnsi="Andalus" w:cs="Andalus"/>
          <w:color w:val="000000" w:themeColor="text1"/>
          <w:sz w:val="24"/>
          <w:szCs w:val="24"/>
          <w:lang w:bidi="ar-JO"/>
        </w:rPr>
      </w:pPr>
      <w:proofErr w:type="spellStart"/>
      <w:r w:rsidRPr="000E32E9">
        <w:rPr>
          <w:rFonts w:ascii="Andalus" w:hAnsi="Andalus" w:cs="Andalus"/>
          <w:color w:val="000000" w:themeColor="text1"/>
          <w:sz w:val="24"/>
          <w:szCs w:val="24"/>
          <w:lang w:bidi="ar-JO"/>
        </w:rPr>
        <w:t>Weblesson</w:t>
      </w:r>
      <w:proofErr w:type="spellEnd"/>
    </w:p>
    <w:p w14:paraId="2B499E19" w14:textId="25268AC9" w:rsidR="00E41C84" w:rsidRPr="000E32E9" w:rsidRDefault="00E41C84" w:rsidP="00E41C84">
      <w:pPr>
        <w:pStyle w:val="ListParagraph"/>
        <w:numPr>
          <w:ilvl w:val="1"/>
          <w:numId w:val="11"/>
        </w:numPr>
        <w:rPr>
          <w:rFonts w:ascii="Andalus" w:hAnsi="Andalus" w:cs="Andalus"/>
          <w:color w:val="000000" w:themeColor="text1"/>
          <w:sz w:val="24"/>
          <w:szCs w:val="24"/>
          <w:lang w:bidi="ar-JO"/>
        </w:rPr>
      </w:pPr>
      <w:r w:rsidRPr="000E32E9">
        <w:rPr>
          <w:rFonts w:ascii="Andalus" w:hAnsi="Andalus" w:cs="Andalus"/>
          <w:color w:val="000000" w:themeColor="text1"/>
          <w:sz w:val="24"/>
          <w:szCs w:val="24"/>
          <w:lang w:bidi="ar-JO"/>
        </w:rPr>
        <w:t>PhpMyAdmin</w:t>
      </w:r>
    </w:p>
    <w:p w14:paraId="52A70C40" w14:textId="6BC5BF41" w:rsidR="00E41C84" w:rsidRPr="000E32E9" w:rsidRDefault="00E41C84" w:rsidP="00E41C84">
      <w:pPr>
        <w:pStyle w:val="ListParagraph"/>
        <w:numPr>
          <w:ilvl w:val="1"/>
          <w:numId w:val="11"/>
        </w:numPr>
        <w:rPr>
          <w:rFonts w:ascii="Andalus" w:hAnsi="Andalus" w:cs="Andalus"/>
          <w:color w:val="000000" w:themeColor="text1"/>
          <w:sz w:val="24"/>
          <w:szCs w:val="24"/>
          <w:lang w:bidi="ar-JO"/>
        </w:rPr>
      </w:pPr>
      <w:proofErr w:type="spellStart"/>
      <w:r w:rsidRPr="000E32E9">
        <w:rPr>
          <w:rFonts w:ascii="Andalus" w:hAnsi="Andalus" w:cs="Andalus"/>
          <w:color w:val="000000" w:themeColor="text1"/>
          <w:sz w:val="24"/>
          <w:szCs w:val="24"/>
          <w:lang w:bidi="ar-JO"/>
        </w:rPr>
        <w:t>DCodeMania</w:t>
      </w:r>
      <w:proofErr w:type="spellEnd"/>
    </w:p>
    <w:p w14:paraId="1C470B77" w14:textId="3ED51657" w:rsidR="00E41C84" w:rsidRPr="000E32E9" w:rsidRDefault="00E41C84" w:rsidP="00E41C84">
      <w:pPr>
        <w:pStyle w:val="ListParagraph"/>
        <w:numPr>
          <w:ilvl w:val="1"/>
          <w:numId w:val="11"/>
        </w:numPr>
        <w:rPr>
          <w:rFonts w:ascii="Andalus" w:hAnsi="Andalus" w:cs="Andalus"/>
          <w:color w:val="000000" w:themeColor="text1"/>
          <w:sz w:val="24"/>
          <w:szCs w:val="24"/>
          <w:lang w:bidi="ar-JO"/>
        </w:rPr>
      </w:pPr>
      <w:proofErr w:type="spellStart"/>
      <w:r w:rsidRPr="000E32E9">
        <w:rPr>
          <w:rFonts w:ascii="Andalus" w:hAnsi="Andalus" w:cs="Andalus"/>
          <w:color w:val="000000" w:themeColor="text1"/>
          <w:sz w:val="24"/>
          <w:szCs w:val="24"/>
          <w:lang w:bidi="ar-JO"/>
        </w:rPr>
        <w:t>OnlineTutorials</w:t>
      </w:r>
      <w:proofErr w:type="spellEnd"/>
    </w:p>
    <w:p w14:paraId="0FC6E053" w14:textId="77777777" w:rsidR="000E32E9" w:rsidRPr="000E32E9" w:rsidRDefault="000E32E9" w:rsidP="000E32E9">
      <w:pPr>
        <w:ind w:left="270"/>
        <w:rPr>
          <w:rFonts w:ascii="Andalus" w:hAnsi="Andalus" w:cs="Andalus"/>
          <w:color w:val="1F3864" w:themeColor="accent1" w:themeShade="80"/>
          <w:sz w:val="24"/>
          <w:szCs w:val="24"/>
          <w:lang w:bidi="ar-JO"/>
        </w:rPr>
      </w:pPr>
    </w:p>
    <w:p w14:paraId="18352649" w14:textId="77777777" w:rsidR="000E32E9" w:rsidRPr="000E32E9" w:rsidRDefault="000E32E9" w:rsidP="000E32E9">
      <w:pPr>
        <w:rPr>
          <w:rFonts w:ascii="Andalus" w:hAnsi="Andalus" w:cs="Andalus"/>
          <w:color w:val="1F3864" w:themeColor="accent1" w:themeShade="80"/>
          <w:sz w:val="24"/>
          <w:szCs w:val="24"/>
          <w:lang w:bidi="ar-JO"/>
        </w:rPr>
      </w:pPr>
    </w:p>
    <w:p w14:paraId="5B0E4A94" w14:textId="374626DF" w:rsidR="00E41C84" w:rsidRPr="000E32E9" w:rsidRDefault="00E41C84" w:rsidP="000E32E9">
      <w:pPr>
        <w:ind w:left="540"/>
        <w:rPr>
          <w:rFonts w:ascii="Andalus" w:hAnsi="Andalus" w:cs="Andalus"/>
          <w:color w:val="1F3864" w:themeColor="accent1" w:themeShade="80"/>
          <w:sz w:val="24"/>
          <w:szCs w:val="24"/>
          <w:lang w:bidi="ar-JO"/>
        </w:rPr>
      </w:pPr>
    </w:p>
    <w:p w14:paraId="4A44DD0A" w14:textId="77777777" w:rsidR="00E41C84" w:rsidRPr="00E41C84" w:rsidRDefault="00E41C84" w:rsidP="00E41C84">
      <w:pPr>
        <w:pStyle w:val="ListParagraph"/>
        <w:ind w:left="360"/>
        <w:rPr>
          <w:rFonts w:ascii="Andalus" w:hAnsi="Andalus" w:cs="Andalus"/>
          <w:color w:val="1F3864" w:themeColor="accent1" w:themeShade="80"/>
          <w:sz w:val="24"/>
          <w:szCs w:val="24"/>
          <w:lang w:bidi="ar-JO"/>
        </w:rPr>
      </w:pPr>
    </w:p>
    <w:p w14:paraId="0A79FAC4" w14:textId="048A189C" w:rsidR="00C87D82" w:rsidRDefault="00C87D82" w:rsidP="00332D9C">
      <w:pPr>
        <w:rPr>
          <w:rFonts w:ascii="Times New Roman" w:hAnsi="Times New Roman" w:cs="Times New Roman"/>
          <w:noProof/>
          <w:sz w:val="28"/>
          <w:szCs w:val="28"/>
          <w:rtl/>
        </w:rPr>
      </w:pPr>
    </w:p>
    <w:p w14:paraId="31FDDC3F" w14:textId="77B290AA" w:rsidR="00B17DCF" w:rsidRDefault="00B17DCF" w:rsidP="00332D9C">
      <w:pPr>
        <w:rPr>
          <w:rFonts w:ascii="Times New Roman" w:hAnsi="Times New Roman" w:cs="Times New Roman"/>
          <w:noProof/>
          <w:sz w:val="28"/>
          <w:szCs w:val="28"/>
        </w:rPr>
      </w:pPr>
    </w:p>
    <w:p w14:paraId="3AEA3218" w14:textId="23C73657" w:rsidR="002B23F1" w:rsidRDefault="002B23F1" w:rsidP="00305F92">
      <w:pPr>
        <w:rPr>
          <w:noProof/>
        </w:rPr>
      </w:pPr>
    </w:p>
    <w:p w14:paraId="3453146A" w14:textId="4EE91FE4" w:rsidR="00E7357C" w:rsidRDefault="00E7357C" w:rsidP="000B27FF">
      <w:pPr>
        <w:rPr>
          <w:rFonts w:ascii="Times New Roman" w:hAnsi="Times New Roman" w:cs="Times New Roman"/>
          <w:sz w:val="26"/>
          <w:szCs w:val="26"/>
        </w:rPr>
      </w:pPr>
    </w:p>
    <w:sectPr w:rsidR="00E7357C">
      <w:headerReference w:type="default" r:id="rId4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4433C" w14:textId="77777777" w:rsidR="00AA2209" w:rsidRDefault="00AA2209" w:rsidP="006968FB">
      <w:pPr>
        <w:spacing w:after="0" w:line="240" w:lineRule="auto"/>
      </w:pPr>
      <w:r>
        <w:separator/>
      </w:r>
    </w:p>
  </w:endnote>
  <w:endnote w:type="continuationSeparator" w:id="0">
    <w:p w14:paraId="596E87F8" w14:textId="77777777" w:rsidR="00AA2209" w:rsidRDefault="00AA2209" w:rsidP="00696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DCAEB" w14:textId="77777777" w:rsidR="00AA2209" w:rsidRDefault="00AA2209" w:rsidP="006968FB">
      <w:pPr>
        <w:spacing w:after="0" w:line="240" w:lineRule="auto"/>
      </w:pPr>
      <w:r>
        <w:separator/>
      </w:r>
    </w:p>
  </w:footnote>
  <w:footnote w:type="continuationSeparator" w:id="0">
    <w:p w14:paraId="33BD62A3" w14:textId="77777777" w:rsidR="00AA2209" w:rsidRDefault="00AA2209" w:rsidP="00696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6189C" w14:textId="284EFA70" w:rsidR="008327BF" w:rsidRDefault="00AA2209">
    <w:pPr>
      <w:pStyle w:val="Header"/>
    </w:pPr>
    <w:sdt>
      <w:sdtPr>
        <w:id w:val="98381352"/>
        <w:docPartObj>
          <w:docPartGallery w:val="Page Numbers (Top of Page)"/>
          <w:docPartUnique/>
        </w:docPartObj>
      </w:sdtPr>
      <w:sdtEndPr/>
      <w:sdtContent>
        <w:r w:rsidR="008327BF">
          <w:t xml:space="preserve">Page </w:t>
        </w:r>
        <w:r w:rsidR="008327BF">
          <w:rPr>
            <w:b/>
            <w:bCs/>
            <w:sz w:val="24"/>
            <w:szCs w:val="24"/>
          </w:rPr>
          <w:fldChar w:fldCharType="begin"/>
        </w:r>
        <w:r w:rsidR="008327BF">
          <w:rPr>
            <w:b/>
            <w:bCs/>
          </w:rPr>
          <w:instrText xml:space="preserve"> PAGE </w:instrText>
        </w:r>
        <w:r w:rsidR="008327BF">
          <w:rPr>
            <w:b/>
            <w:bCs/>
            <w:sz w:val="24"/>
            <w:szCs w:val="24"/>
          </w:rPr>
          <w:fldChar w:fldCharType="separate"/>
        </w:r>
        <w:r w:rsidR="00413684">
          <w:rPr>
            <w:b/>
            <w:bCs/>
            <w:noProof/>
          </w:rPr>
          <w:t>24</w:t>
        </w:r>
        <w:r w:rsidR="008327BF">
          <w:rPr>
            <w:b/>
            <w:bCs/>
            <w:sz w:val="24"/>
            <w:szCs w:val="24"/>
          </w:rPr>
          <w:fldChar w:fldCharType="end"/>
        </w:r>
        <w:r w:rsidR="008327BF">
          <w:t xml:space="preserve"> of </w:t>
        </w:r>
        <w:r w:rsidR="008327BF">
          <w:rPr>
            <w:b/>
            <w:bCs/>
            <w:sz w:val="24"/>
            <w:szCs w:val="24"/>
          </w:rPr>
          <w:fldChar w:fldCharType="begin"/>
        </w:r>
        <w:r w:rsidR="008327BF">
          <w:rPr>
            <w:b/>
            <w:bCs/>
          </w:rPr>
          <w:instrText xml:space="preserve"> NUMPAGES  </w:instrText>
        </w:r>
        <w:r w:rsidR="008327BF">
          <w:rPr>
            <w:b/>
            <w:bCs/>
            <w:sz w:val="24"/>
            <w:szCs w:val="24"/>
          </w:rPr>
          <w:fldChar w:fldCharType="separate"/>
        </w:r>
        <w:r w:rsidR="00413684">
          <w:rPr>
            <w:b/>
            <w:bCs/>
            <w:noProof/>
          </w:rPr>
          <w:t>28</w:t>
        </w:r>
        <w:r w:rsidR="008327BF">
          <w:rPr>
            <w:b/>
            <w:bCs/>
            <w:sz w:val="24"/>
            <w:szCs w:val="24"/>
          </w:rPr>
          <w:fldChar w:fldCharType="end"/>
        </w:r>
      </w:sdtContent>
    </w:sdt>
  </w:p>
  <w:p w14:paraId="297AFBF4" w14:textId="77777777" w:rsidR="008327BF" w:rsidRDefault="008327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757" type="#_x0000_t75" style="width:11.25pt;height:11.25pt" o:bullet="t">
        <v:imagedata r:id="rId1" o:title="mso7B6D"/>
      </v:shape>
    </w:pict>
  </w:numPicBullet>
  <w:abstractNum w:abstractNumId="0" w15:restartNumberingAfterBreak="0">
    <w:nsid w:val="0E951FFE"/>
    <w:multiLevelType w:val="hybridMultilevel"/>
    <w:tmpl w:val="33AA4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A207E8"/>
    <w:multiLevelType w:val="hybridMultilevel"/>
    <w:tmpl w:val="57609A16"/>
    <w:lvl w:ilvl="0" w:tplc="04090007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  <w:color w:val="2F5496" w:themeColor="accent1" w:themeShade="BF"/>
      </w:rPr>
    </w:lvl>
    <w:lvl w:ilvl="1" w:tplc="DF6846F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F02E22"/>
    <w:multiLevelType w:val="hybridMultilevel"/>
    <w:tmpl w:val="320C4E46"/>
    <w:lvl w:ilvl="0" w:tplc="04090007">
      <w:start w:val="1"/>
      <w:numFmt w:val="bullet"/>
      <w:lvlText w:val=""/>
      <w:lvlPicBulletId w:val="0"/>
      <w:lvlJc w:val="left"/>
      <w:pPr>
        <w:ind w:left="11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3" w15:restartNumberingAfterBreak="0">
    <w:nsid w:val="314D07FB"/>
    <w:multiLevelType w:val="hybridMultilevel"/>
    <w:tmpl w:val="DFD0AF10"/>
    <w:lvl w:ilvl="0" w:tplc="135024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9B243E"/>
    <w:multiLevelType w:val="hybridMultilevel"/>
    <w:tmpl w:val="86E8E63A"/>
    <w:lvl w:ilvl="0" w:tplc="B11E75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A609E"/>
    <w:multiLevelType w:val="multilevel"/>
    <w:tmpl w:val="9BF20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1D83512"/>
    <w:multiLevelType w:val="hybridMultilevel"/>
    <w:tmpl w:val="ECEA5A3E"/>
    <w:lvl w:ilvl="0" w:tplc="9AC64C56">
      <w:start w:val="1"/>
      <w:numFmt w:val="decimal"/>
      <w:lvlText w:val="%1."/>
      <w:lvlJc w:val="left"/>
      <w:pPr>
        <w:ind w:left="72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B0185D"/>
    <w:multiLevelType w:val="hybridMultilevel"/>
    <w:tmpl w:val="D9285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00A94"/>
    <w:multiLevelType w:val="hybridMultilevel"/>
    <w:tmpl w:val="1924E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476F7"/>
    <w:multiLevelType w:val="hybridMultilevel"/>
    <w:tmpl w:val="89BC6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98738D"/>
    <w:multiLevelType w:val="hybridMultilevel"/>
    <w:tmpl w:val="20EEA14A"/>
    <w:lvl w:ilvl="0" w:tplc="72DCF31C">
      <w:start w:val="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FD066A"/>
    <w:multiLevelType w:val="hybridMultilevel"/>
    <w:tmpl w:val="861A2934"/>
    <w:lvl w:ilvl="0" w:tplc="18ACF564">
      <w:start w:val="3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  <w:color w:val="4472C4" w:themeColor="accent1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63692D"/>
    <w:multiLevelType w:val="hybridMultilevel"/>
    <w:tmpl w:val="745C8F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177C2"/>
    <w:multiLevelType w:val="hybridMultilevel"/>
    <w:tmpl w:val="1B9EC3AA"/>
    <w:lvl w:ilvl="0" w:tplc="14E8851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7A161C"/>
    <w:multiLevelType w:val="hybridMultilevel"/>
    <w:tmpl w:val="DD408D0C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E461A3F"/>
    <w:multiLevelType w:val="hybridMultilevel"/>
    <w:tmpl w:val="5AFC0AF6"/>
    <w:lvl w:ilvl="0" w:tplc="1D222CAE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7"/>
  </w:num>
  <w:num w:numId="5">
    <w:abstractNumId w:val="12"/>
  </w:num>
  <w:num w:numId="6">
    <w:abstractNumId w:val="8"/>
  </w:num>
  <w:num w:numId="7">
    <w:abstractNumId w:val="10"/>
  </w:num>
  <w:num w:numId="8">
    <w:abstractNumId w:val="13"/>
  </w:num>
  <w:num w:numId="9">
    <w:abstractNumId w:val="4"/>
  </w:num>
  <w:num w:numId="10">
    <w:abstractNumId w:val="5"/>
  </w:num>
  <w:num w:numId="11">
    <w:abstractNumId w:val="1"/>
  </w:num>
  <w:num w:numId="12">
    <w:abstractNumId w:val="11"/>
  </w:num>
  <w:num w:numId="13">
    <w:abstractNumId w:val="2"/>
  </w:num>
  <w:num w:numId="14">
    <w:abstractNumId w:val="15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tDADMkwNjA0NTJV0lIJTi4sz8/NACoxqAZhnzzwsAAAA"/>
  </w:docVars>
  <w:rsids>
    <w:rsidRoot w:val="000B27FF"/>
    <w:rsid w:val="00004C8F"/>
    <w:rsid w:val="0001003D"/>
    <w:rsid w:val="00010284"/>
    <w:rsid w:val="00017450"/>
    <w:rsid w:val="00020E77"/>
    <w:rsid w:val="000303CC"/>
    <w:rsid w:val="00030A65"/>
    <w:rsid w:val="00041088"/>
    <w:rsid w:val="00050021"/>
    <w:rsid w:val="00054971"/>
    <w:rsid w:val="00073E78"/>
    <w:rsid w:val="0007791D"/>
    <w:rsid w:val="000836AC"/>
    <w:rsid w:val="000848D0"/>
    <w:rsid w:val="000970B9"/>
    <w:rsid w:val="000A5AA2"/>
    <w:rsid w:val="000B27FF"/>
    <w:rsid w:val="000C31BB"/>
    <w:rsid w:val="000D7B6F"/>
    <w:rsid w:val="000E32E9"/>
    <w:rsid w:val="000F2F53"/>
    <w:rsid w:val="00110E42"/>
    <w:rsid w:val="00116456"/>
    <w:rsid w:val="001164CC"/>
    <w:rsid w:val="00120A32"/>
    <w:rsid w:val="00120FEE"/>
    <w:rsid w:val="0013736E"/>
    <w:rsid w:val="00163ABA"/>
    <w:rsid w:val="00164001"/>
    <w:rsid w:val="00166A2C"/>
    <w:rsid w:val="00176463"/>
    <w:rsid w:val="00186A85"/>
    <w:rsid w:val="001878DE"/>
    <w:rsid w:val="00191D3F"/>
    <w:rsid w:val="001A5A7A"/>
    <w:rsid w:val="001A7D3B"/>
    <w:rsid w:val="001C5894"/>
    <w:rsid w:val="001E2953"/>
    <w:rsid w:val="001F2904"/>
    <w:rsid w:val="001F6F47"/>
    <w:rsid w:val="00204711"/>
    <w:rsid w:val="00207876"/>
    <w:rsid w:val="00222E48"/>
    <w:rsid w:val="002264B9"/>
    <w:rsid w:val="00226BA9"/>
    <w:rsid w:val="0024437D"/>
    <w:rsid w:val="002652F8"/>
    <w:rsid w:val="00273EB9"/>
    <w:rsid w:val="00281025"/>
    <w:rsid w:val="00291422"/>
    <w:rsid w:val="002A53B6"/>
    <w:rsid w:val="002A7FCA"/>
    <w:rsid w:val="002B23F1"/>
    <w:rsid w:val="002C7E9C"/>
    <w:rsid w:val="002E2BEE"/>
    <w:rsid w:val="002E4141"/>
    <w:rsid w:val="002F14A0"/>
    <w:rsid w:val="002F3684"/>
    <w:rsid w:val="00301751"/>
    <w:rsid w:val="003032B1"/>
    <w:rsid w:val="00305F92"/>
    <w:rsid w:val="00307BE5"/>
    <w:rsid w:val="003101E7"/>
    <w:rsid w:val="00311E24"/>
    <w:rsid w:val="0031294A"/>
    <w:rsid w:val="00317DBA"/>
    <w:rsid w:val="00331C64"/>
    <w:rsid w:val="00332D9C"/>
    <w:rsid w:val="00350445"/>
    <w:rsid w:val="00354637"/>
    <w:rsid w:val="00377E7B"/>
    <w:rsid w:val="00383CC6"/>
    <w:rsid w:val="003A1B32"/>
    <w:rsid w:val="003B0470"/>
    <w:rsid w:val="003B2980"/>
    <w:rsid w:val="003B3F42"/>
    <w:rsid w:val="003B4B6B"/>
    <w:rsid w:val="003C264D"/>
    <w:rsid w:val="003C3856"/>
    <w:rsid w:val="003E3BAE"/>
    <w:rsid w:val="003F281C"/>
    <w:rsid w:val="003F6975"/>
    <w:rsid w:val="0040061F"/>
    <w:rsid w:val="004076F6"/>
    <w:rsid w:val="00413684"/>
    <w:rsid w:val="00423883"/>
    <w:rsid w:val="00424D86"/>
    <w:rsid w:val="004261BB"/>
    <w:rsid w:val="00431E9B"/>
    <w:rsid w:val="00434159"/>
    <w:rsid w:val="004412B1"/>
    <w:rsid w:val="00443C1A"/>
    <w:rsid w:val="0047607E"/>
    <w:rsid w:val="004844FA"/>
    <w:rsid w:val="00486468"/>
    <w:rsid w:val="004A4FD4"/>
    <w:rsid w:val="004A77D4"/>
    <w:rsid w:val="004B2B92"/>
    <w:rsid w:val="004B766E"/>
    <w:rsid w:val="004F11A6"/>
    <w:rsid w:val="0050563B"/>
    <w:rsid w:val="00513CD7"/>
    <w:rsid w:val="0051795C"/>
    <w:rsid w:val="00533FD6"/>
    <w:rsid w:val="00536EED"/>
    <w:rsid w:val="00553D3B"/>
    <w:rsid w:val="00566930"/>
    <w:rsid w:val="005843FE"/>
    <w:rsid w:val="00592301"/>
    <w:rsid w:val="005A5473"/>
    <w:rsid w:val="005B214D"/>
    <w:rsid w:val="005B2D20"/>
    <w:rsid w:val="005C6EF8"/>
    <w:rsid w:val="005D0CCA"/>
    <w:rsid w:val="005F05DD"/>
    <w:rsid w:val="005F34FB"/>
    <w:rsid w:val="006005B6"/>
    <w:rsid w:val="0060674D"/>
    <w:rsid w:val="006108D7"/>
    <w:rsid w:val="00611483"/>
    <w:rsid w:val="00631458"/>
    <w:rsid w:val="0063319A"/>
    <w:rsid w:val="006552A8"/>
    <w:rsid w:val="00665ECB"/>
    <w:rsid w:val="00675996"/>
    <w:rsid w:val="00685F12"/>
    <w:rsid w:val="0069208C"/>
    <w:rsid w:val="006968FB"/>
    <w:rsid w:val="006A4987"/>
    <w:rsid w:val="006A6F03"/>
    <w:rsid w:val="006C1CA3"/>
    <w:rsid w:val="006C2AE5"/>
    <w:rsid w:val="006D5553"/>
    <w:rsid w:val="006D7102"/>
    <w:rsid w:val="006D7302"/>
    <w:rsid w:val="006E1C5E"/>
    <w:rsid w:val="006F255E"/>
    <w:rsid w:val="006F71D8"/>
    <w:rsid w:val="0070015B"/>
    <w:rsid w:val="00712772"/>
    <w:rsid w:val="00712C86"/>
    <w:rsid w:val="00713455"/>
    <w:rsid w:val="00715C8D"/>
    <w:rsid w:val="00733640"/>
    <w:rsid w:val="00737DA0"/>
    <w:rsid w:val="00743136"/>
    <w:rsid w:val="00747DC5"/>
    <w:rsid w:val="00750CE1"/>
    <w:rsid w:val="00753A4C"/>
    <w:rsid w:val="007617E4"/>
    <w:rsid w:val="00764E57"/>
    <w:rsid w:val="00770D0D"/>
    <w:rsid w:val="00773DF4"/>
    <w:rsid w:val="0077409F"/>
    <w:rsid w:val="00784D4F"/>
    <w:rsid w:val="007963AF"/>
    <w:rsid w:val="0079699A"/>
    <w:rsid w:val="007A02ED"/>
    <w:rsid w:val="007B08C0"/>
    <w:rsid w:val="007C145A"/>
    <w:rsid w:val="007C3B2D"/>
    <w:rsid w:val="007D2344"/>
    <w:rsid w:val="007D5E99"/>
    <w:rsid w:val="007E15B2"/>
    <w:rsid w:val="007E78DB"/>
    <w:rsid w:val="008017AD"/>
    <w:rsid w:val="008327BF"/>
    <w:rsid w:val="00837A95"/>
    <w:rsid w:val="0084258A"/>
    <w:rsid w:val="00844073"/>
    <w:rsid w:val="008564ED"/>
    <w:rsid w:val="00860D9E"/>
    <w:rsid w:val="00864771"/>
    <w:rsid w:val="00876C66"/>
    <w:rsid w:val="0088040E"/>
    <w:rsid w:val="00887B88"/>
    <w:rsid w:val="008A175F"/>
    <w:rsid w:val="008A3683"/>
    <w:rsid w:val="008D2AFD"/>
    <w:rsid w:val="008D7998"/>
    <w:rsid w:val="008E149C"/>
    <w:rsid w:val="009108F7"/>
    <w:rsid w:val="00911E3E"/>
    <w:rsid w:val="009131EC"/>
    <w:rsid w:val="00916E9E"/>
    <w:rsid w:val="009206B6"/>
    <w:rsid w:val="00927EAC"/>
    <w:rsid w:val="009362CD"/>
    <w:rsid w:val="009435E0"/>
    <w:rsid w:val="0097520D"/>
    <w:rsid w:val="009825C8"/>
    <w:rsid w:val="009A7C84"/>
    <w:rsid w:val="009B34F3"/>
    <w:rsid w:val="009B7BBA"/>
    <w:rsid w:val="009C2511"/>
    <w:rsid w:val="009C39F2"/>
    <w:rsid w:val="009D0182"/>
    <w:rsid w:val="009D2CA2"/>
    <w:rsid w:val="009E5424"/>
    <w:rsid w:val="009F2130"/>
    <w:rsid w:val="009F23C3"/>
    <w:rsid w:val="00A1323D"/>
    <w:rsid w:val="00A166B0"/>
    <w:rsid w:val="00A17EED"/>
    <w:rsid w:val="00A21C75"/>
    <w:rsid w:val="00A32DB1"/>
    <w:rsid w:val="00A41AEC"/>
    <w:rsid w:val="00A53B6F"/>
    <w:rsid w:val="00A8212E"/>
    <w:rsid w:val="00A8290E"/>
    <w:rsid w:val="00A8405A"/>
    <w:rsid w:val="00A85CAB"/>
    <w:rsid w:val="00A868F2"/>
    <w:rsid w:val="00AA2209"/>
    <w:rsid w:val="00AB069F"/>
    <w:rsid w:val="00AB189D"/>
    <w:rsid w:val="00AC61C0"/>
    <w:rsid w:val="00AE035E"/>
    <w:rsid w:val="00AF657C"/>
    <w:rsid w:val="00AF73F1"/>
    <w:rsid w:val="00B000F2"/>
    <w:rsid w:val="00B17DCF"/>
    <w:rsid w:val="00B22557"/>
    <w:rsid w:val="00B23B5A"/>
    <w:rsid w:val="00B3292C"/>
    <w:rsid w:val="00B371F9"/>
    <w:rsid w:val="00B37C56"/>
    <w:rsid w:val="00B402E1"/>
    <w:rsid w:val="00B465AB"/>
    <w:rsid w:val="00B478A0"/>
    <w:rsid w:val="00B57A51"/>
    <w:rsid w:val="00B62E83"/>
    <w:rsid w:val="00B8530A"/>
    <w:rsid w:val="00B90182"/>
    <w:rsid w:val="00BA0042"/>
    <w:rsid w:val="00BA5020"/>
    <w:rsid w:val="00BA6CCD"/>
    <w:rsid w:val="00BB0F8D"/>
    <w:rsid w:val="00BB3AA1"/>
    <w:rsid w:val="00BC2467"/>
    <w:rsid w:val="00BC4814"/>
    <w:rsid w:val="00BD76B0"/>
    <w:rsid w:val="00BE204A"/>
    <w:rsid w:val="00BF7E23"/>
    <w:rsid w:val="00C029DF"/>
    <w:rsid w:val="00C03A53"/>
    <w:rsid w:val="00C12264"/>
    <w:rsid w:val="00C15534"/>
    <w:rsid w:val="00C16CEA"/>
    <w:rsid w:val="00C25705"/>
    <w:rsid w:val="00C41C66"/>
    <w:rsid w:val="00C517B5"/>
    <w:rsid w:val="00C54570"/>
    <w:rsid w:val="00C5733C"/>
    <w:rsid w:val="00C57D67"/>
    <w:rsid w:val="00C71383"/>
    <w:rsid w:val="00C75074"/>
    <w:rsid w:val="00C8460F"/>
    <w:rsid w:val="00C851AD"/>
    <w:rsid w:val="00C87D82"/>
    <w:rsid w:val="00C930CF"/>
    <w:rsid w:val="00C94554"/>
    <w:rsid w:val="00C951F0"/>
    <w:rsid w:val="00CB410B"/>
    <w:rsid w:val="00CC0C53"/>
    <w:rsid w:val="00CE10F6"/>
    <w:rsid w:val="00CF62B1"/>
    <w:rsid w:val="00D0425C"/>
    <w:rsid w:val="00D0560D"/>
    <w:rsid w:val="00D10419"/>
    <w:rsid w:val="00D129CA"/>
    <w:rsid w:val="00D25DF5"/>
    <w:rsid w:val="00D36518"/>
    <w:rsid w:val="00D413C2"/>
    <w:rsid w:val="00D54D13"/>
    <w:rsid w:val="00D66E83"/>
    <w:rsid w:val="00D9629F"/>
    <w:rsid w:val="00D97B49"/>
    <w:rsid w:val="00DA530C"/>
    <w:rsid w:val="00DA6681"/>
    <w:rsid w:val="00DC2B9F"/>
    <w:rsid w:val="00DC5348"/>
    <w:rsid w:val="00DD1199"/>
    <w:rsid w:val="00DE0E8E"/>
    <w:rsid w:val="00E132D6"/>
    <w:rsid w:val="00E2363F"/>
    <w:rsid w:val="00E25DB4"/>
    <w:rsid w:val="00E41C84"/>
    <w:rsid w:val="00E47561"/>
    <w:rsid w:val="00E57AFF"/>
    <w:rsid w:val="00E70E24"/>
    <w:rsid w:val="00E7357C"/>
    <w:rsid w:val="00E93341"/>
    <w:rsid w:val="00EB084A"/>
    <w:rsid w:val="00EB340D"/>
    <w:rsid w:val="00EC2DF8"/>
    <w:rsid w:val="00EC712A"/>
    <w:rsid w:val="00EE3BC4"/>
    <w:rsid w:val="00F00D4A"/>
    <w:rsid w:val="00F102B2"/>
    <w:rsid w:val="00F424ED"/>
    <w:rsid w:val="00F477DD"/>
    <w:rsid w:val="00F549CF"/>
    <w:rsid w:val="00F56E2C"/>
    <w:rsid w:val="00F827AA"/>
    <w:rsid w:val="00F906EB"/>
    <w:rsid w:val="00F9271D"/>
    <w:rsid w:val="00F947C7"/>
    <w:rsid w:val="00F94F82"/>
    <w:rsid w:val="00F97767"/>
    <w:rsid w:val="00FA733D"/>
    <w:rsid w:val="00FB0ECB"/>
    <w:rsid w:val="00FB443D"/>
    <w:rsid w:val="00FC0E6A"/>
    <w:rsid w:val="00FD7050"/>
    <w:rsid w:val="00FD79F8"/>
    <w:rsid w:val="00FE48B3"/>
    <w:rsid w:val="00FF0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53E117"/>
  <w15:docId w15:val="{1C532727-8024-4D52-A597-53C292BBC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25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25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B27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27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0B27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B27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27F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9825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825C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9825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96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8FB"/>
  </w:style>
  <w:style w:type="paragraph" w:styleId="Footer">
    <w:name w:val="footer"/>
    <w:basedOn w:val="Normal"/>
    <w:link w:val="FooterChar"/>
    <w:uiPriority w:val="99"/>
    <w:unhideWhenUsed/>
    <w:rsid w:val="00696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8FB"/>
  </w:style>
  <w:style w:type="paragraph" w:styleId="ListParagraph">
    <w:name w:val="List Paragraph"/>
    <w:basedOn w:val="Normal"/>
    <w:uiPriority w:val="34"/>
    <w:qFormat/>
    <w:rsid w:val="006968FB"/>
    <w:pPr>
      <w:ind w:left="720"/>
      <w:contextualSpacing/>
    </w:pPr>
  </w:style>
  <w:style w:type="paragraph" w:styleId="NoSpacing">
    <w:name w:val="No Spacing"/>
    <w:uiPriority w:val="1"/>
    <w:qFormat/>
    <w:rsid w:val="00CF62B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04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40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E14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3A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2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image" Target="media/image33.jpeg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image" Target="media/image3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C64D4D-D820-44A2-B43D-6F217292F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1215</Words>
  <Characters>6928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fyan Samara</dc:creator>
  <cp:keywords/>
  <dc:description/>
  <cp:lastModifiedBy>EASY LIFE</cp:lastModifiedBy>
  <cp:revision>19</cp:revision>
  <cp:lastPrinted>2020-08-06T18:53:00Z</cp:lastPrinted>
  <dcterms:created xsi:type="dcterms:W3CDTF">2021-12-03T11:38:00Z</dcterms:created>
  <dcterms:modified xsi:type="dcterms:W3CDTF">2021-12-08T09:07:00Z</dcterms:modified>
</cp:coreProperties>
</file>